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4C7A158" w:rsidR="00A213D5" w:rsidRPr="00AA6693" w:rsidRDefault="00786241" w:rsidP="008B1E1E">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8B1E1E">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8B1E1E">
      <w:pPr>
        <w:jc w:val="both"/>
        <w:rPr>
          <w:lang w:eastAsia="en-US"/>
        </w:rPr>
      </w:pPr>
    </w:p>
    <w:p w14:paraId="0EBBA64B" w14:textId="7600F5B7" w:rsidR="000B4D9D" w:rsidRPr="000B4D9D" w:rsidRDefault="000B4D9D" w:rsidP="008B1E1E">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8B1E1E">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8B1E1E">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8B1E1E">
      <w:pPr>
        <w:rPr>
          <w:rStyle w:val="Hyperlink"/>
          <w:lang w:eastAsia="en-US"/>
        </w:rPr>
      </w:pPr>
    </w:p>
    <w:p w14:paraId="390835DC"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8B1E1E">
      <w:pPr>
        <w:rPr>
          <w:rStyle w:val="Hyperlink"/>
          <w:lang w:eastAsia="en-US"/>
        </w:rPr>
      </w:pPr>
    </w:p>
    <w:p w14:paraId="6187DCE7" w14:textId="39E163BE" w:rsidR="0006351D" w:rsidRDefault="007F4322"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8B1E1E">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000000" w:rsidP="008B1E1E">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8B1E1E">
      <w:pPr>
        <w:pBdr>
          <w:top w:val="single" w:sz="4" w:space="1" w:color="auto"/>
          <w:left w:val="single" w:sz="4" w:space="4" w:color="auto"/>
          <w:bottom w:val="single" w:sz="4" w:space="1" w:color="auto"/>
          <w:right w:val="single" w:sz="4" w:space="4" w:color="auto"/>
        </w:pBdr>
        <w:rPr>
          <w:rStyle w:val="Hyperlink"/>
          <w:lang w:eastAsia="en-US"/>
        </w:rPr>
      </w:pPr>
    </w:p>
    <w:p w14:paraId="165DAF7F" w14:textId="02C548DE" w:rsidR="00617EEF" w:rsidRDefault="00617EEF"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User ID: </w:t>
      </w:r>
      <w:r w:rsidRPr="00617EEF">
        <w:rPr>
          <w:rStyle w:val="Hyperlink"/>
          <w:lang w:eastAsia="en-US"/>
        </w:rPr>
        <w:t>Bill Buchanan &lt;w.buchanan@napier.ac.uk&gt;</w:t>
      </w:r>
    </w:p>
    <w:p w14:paraId="1273D619" w14:textId="2944151F" w:rsidR="007F4322" w:rsidRDefault="00020438"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Key ID: </w:t>
      </w:r>
      <w:r w:rsidRPr="00020438">
        <w:rPr>
          <w:rStyle w:val="Hyperlink"/>
          <w:lang w:eastAsia="en-US"/>
        </w:rPr>
        <w:t>a7a50d1c92a139b8</w:t>
      </w:r>
    </w:p>
    <w:p w14:paraId="5D38A2C1" w14:textId="77777777" w:rsidR="00020438" w:rsidRDefault="00020438" w:rsidP="008B1E1E">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6E66336F" w14:textId="77777777" w:rsidR="00B54D2F" w:rsidRDefault="00B54D2F" w:rsidP="008B1E1E">
      <w:pPr>
        <w:pBdr>
          <w:top w:val="single" w:sz="4" w:space="1" w:color="auto"/>
          <w:left w:val="single" w:sz="4" w:space="4" w:color="auto"/>
          <w:bottom w:val="single" w:sz="4" w:space="1" w:color="auto"/>
          <w:right w:val="single" w:sz="4" w:space="4" w:color="auto"/>
        </w:pBdr>
        <w:rPr>
          <w:rStyle w:val="Hyperlink"/>
          <w:lang w:eastAsia="en-US"/>
        </w:rPr>
      </w:pPr>
    </w:p>
    <w:p w14:paraId="0518E85F" w14:textId="2C700B51" w:rsidR="00B54D2F" w:rsidRDefault="00000000" w:rsidP="008B1E1E">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630517" w:rsidRPr="00B049D7">
          <w:rPr>
            <w:rStyle w:val="Hyperlink"/>
            <w:lang w:eastAsia="en-US"/>
          </w:rPr>
          <w:t>https://news.ycombinator.com/item?id=6376954</w:t>
        </w:r>
      </w:hyperlink>
    </w:p>
    <w:p w14:paraId="6AD7A3BD" w14:textId="77777777" w:rsidR="00630517" w:rsidRDefault="00630517" w:rsidP="008B1E1E">
      <w:pPr>
        <w:pBdr>
          <w:top w:val="single" w:sz="4" w:space="1" w:color="auto"/>
          <w:left w:val="single" w:sz="4" w:space="4" w:color="auto"/>
          <w:bottom w:val="single" w:sz="4" w:space="1" w:color="auto"/>
          <w:right w:val="single" w:sz="4" w:space="4" w:color="auto"/>
        </w:pBdr>
        <w:rPr>
          <w:rStyle w:val="Hyperlink"/>
          <w:lang w:eastAsia="en-US"/>
        </w:rPr>
      </w:pPr>
    </w:p>
    <w:p w14:paraId="3F77765F" w14:textId="510DB907" w:rsidR="00630517" w:rsidRDefault="00630517" w:rsidP="008B1E1E">
      <w:pPr>
        <w:pBdr>
          <w:top w:val="single" w:sz="4" w:space="1" w:color="auto"/>
          <w:left w:val="single" w:sz="4" w:space="4" w:color="auto"/>
          <w:bottom w:val="single" w:sz="4" w:space="1" w:color="auto"/>
          <w:right w:val="single" w:sz="4" w:space="4" w:color="auto"/>
        </w:pBdr>
        <w:rPr>
          <w:rStyle w:val="Hyperlink"/>
          <w:lang w:eastAsia="en-US"/>
        </w:rPr>
      </w:pPr>
      <w:r w:rsidRPr="00630517">
        <w:rPr>
          <w:rStyle w:val="Hyperlink"/>
          <w:lang w:eastAsia="en-US"/>
        </w:rPr>
        <w:t>https://www.theguardian.com/pgp</w:t>
      </w:r>
    </w:p>
    <w:p w14:paraId="4DCC6DDE" w14:textId="77777777"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8B1E1E">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p>
    <w:p w14:paraId="248F12BF" w14:textId="0FE2E6FD" w:rsidR="00A339DF" w:rsidRDefault="006E6125"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ASCII-Armor is a binary-to-textual encoding converter</w:t>
      </w:r>
      <w:r w:rsidR="00444D29">
        <w:rPr>
          <w:rStyle w:val="Hyperlink"/>
          <w:lang w:eastAsia="en-US"/>
        </w:rPr>
        <w:t xml:space="preserve"> and is a feature of a type of encryption called pretty-good-privacy</w:t>
      </w:r>
      <w:r w:rsidR="0027611F">
        <w:rPr>
          <w:rStyle w:val="Hyperlink"/>
          <w:lang w:eastAsia="en-US"/>
        </w:rPr>
        <w:t xml:space="preserve">. It </w:t>
      </w:r>
      <w:proofErr w:type="spellStart"/>
      <w:r w:rsidR="0027611F">
        <w:rPr>
          <w:rStyle w:val="Hyperlink"/>
          <w:lang w:eastAsia="en-US"/>
        </w:rPr>
        <w:t>envolves</w:t>
      </w:r>
      <w:proofErr w:type="spellEnd"/>
      <w:r w:rsidR="0027611F">
        <w:rPr>
          <w:rStyle w:val="Hyperlink"/>
          <w:lang w:eastAsia="en-US"/>
        </w:rPr>
        <w:t xml:space="preserve"> encasing encrypted messages in ASCII so that they can be sent in a standard messaging format such as an email.</w:t>
      </w:r>
      <w:r w:rsidR="00497F9C">
        <w:rPr>
          <w:rStyle w:val="Hyperlink"/>
          <w:lang w:eastAsia="en-US"/>
        </w:rPr>
        <w:t xml:space="preserve"> Binary data in </w:t>
      </w:r>
      <w:r w:rsidR="00B35922">
        <w:rPr>
          <w:rStyle w:val="Hyperlink"/>
          <w:lang w:eastAsia="en-US"/>
        </w:rPr>
        <w:t>represented as ASCII characters and hence can be transmitted and received by a vari</w:t>
      </w:r>
      <w:r w:rsidR="00F95BBC">
        <w:rPr>
          <w:rStyle w:val="Hyperlink"/>
          <w:lang w:eastAsia="en-US"/>
        </w:rPr>
        <w:t>ety of messaging format, e.g. email.</w:t>
      </w:r>
    </w:p>
    <w:p w14:paraId="5F660BA9" w14:textId="68DA3D9D"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8B1E1E">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8B1E1E"/>
    <w:p w14:paraId="6F7A0DF7" w14:textId="5E16DA7C" w:rsidR="00AC24F3" w:rsidRDefault="00AC24F3" w:rsidP="008B1E1E">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8B1E1E">
      <w:pPr>
        <w:rPr>
          <w:rStyle w:val="Hyperlink"/>
          <w:lang w:eastAsia="en-US"/>
        </w:rPr>
      </w:pPr>
    </w:p>
    <w:p w14:paraId="4256D106" w14:textId="77777777" w:rsidR="00792C8F" w:rsidRPr="004E7205" w:rsidRDefault="00792C8F"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8B1E1E">
      <w:pPr>
        <w:rPr>
          <w:rStyle w:val="Hyperlink"/>
          <w:lang w:eastAsia="en-US"/>
        </w:rPr>
      </w:pPr>
    </w:p>
    <w:p w14:paraId="7E95B68F" w14:textId="77777777" w:rsidR="00AC24F3" w:rsidRDefault="00AC24F3" w:rsidP="008B1E1E">
      <w:pPr>
        <w:rPr>
          <w:rStyle w:val="Hyperlink"/>
          <w:lang w:eastAsia="en-US"/>
        </w:rPr>
      </w:pPr>
      <w:r>
        <w:rPr>
          <w:rStyle w:val="Hyperlink"/>
          <w:lang w:eastAsia="en-US"/>
        </w:rPr>
        <w:t>And receives a ciphertext message of:</w:t>
      </w:r>
    </w:p>
    <w:p w14:paraId="5089979D" w14:textId="77777777" w:rsidR="00AC24F3" w:rsidRDefault="00AC24F3" w:rsidP="008B1E1E">
      <w:pPr>
        <w:rPr>
          <w:rStyle w:val="Hyperlink"/>
          <w:lang w:eastAsia="en-US"/>
        </w:rPr>
      </w:pPr>
    </w:p>
    <w:p w14:paraId="73FD8ECB" w14:textId="77777777" w:rsidR="00792C8F" w:rsidRPr="00792C8F" w:rsidRDefault="00792C8F"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8B1E1E">
      <w:pPr>
        <w:rPr>
          <w:rStyle w:val="Hyperlink"/>
          <w:lang w:eastAsia="en-US"/>
        </w:rPr>
      </w:pPr>
    </w:p>
    <w:p w14:paraId="2F1C5F63" w14:textId="77777777" w:rsidR="00AC24F3" w:rsidRDefault="00AC24F3" w:rsidP="008B1E1E">
      <w:pPr>
        <w:rPr>
          <w:rStyle w:val="Hyperlink"/>
          <w:lang w:eastAsia="en-US"/>
        </w:rPr>
      </w:pPr>
      <w:r>
        <w:rPr>
          <w:rStyle w:val="Hyperlink"/>
          <w:lang w:eastAsia="en-US"/>
        </w:rPr>
        <w:t>Using the following code:</w:t>
      </w:r>
    </w:p>
    <w:p w14:paraId="6E8422FE" w14:textId="77777777" w:rsidR="00AC24F3" w:rsidRDefault="00AC24F3" w:rsidP="008B1E1E">
      <w:pPr>
        <w:rPr>
          <w:rStyle w:val="Hyperlink"/>
          <w:lang w:eastAsia="en-US"/>
        </w:rPr>
      </w:pPr>
    </w:p>
    <w:p w14:paraId="4CE0ADCC"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r w:rsidRPr="004E7205">
        <w:rPr>
          <w:rFonts w:ascii="Lucida Console" w:hAnsi="Lucida Console" w:cs="Courier New"/>
          <w:sz w:val="16"/>
          <w:szCs w:val="16"/>
        </w:rPr>
        <w:t>cipher.decrypt</w:t>
      </w:r>
      <w:proofErr w:type="spellEnd"/>
      <w:r w:rsidRPr="004E7205">
        <w:rPr>
          <w:rFonts w:ascii="Lucida Console" w:hAnsi="Lucida Console" w:cs="Courier New"/>
          <w:sz w:val="16"/>
          <w:szCs w:val="16"/>
        </w:rPr>
        <w:t>(ciphertext)</w:t>
      </w:r>
    </w:p>
    <w:p w14:paraId="319035E4"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message</w:t>
      </w:r>
      <w:proofErr w:type="spellEnd"/>
      <w:r w:rsidRPr="004E7205">
        <w:rPr>
          <w:rFonts w:ascii="Lucida Console" w:hAnsi="Lucida Console" w:cs="Courier New"/>
          <w:sz w:val="16"/>
          <w:szCs w:val="16"/>
        </w:rPr>
        <w:t>)</w:t>
      </w:r>
    </w:p>
    <w:p w14:paraId="5A118AE1" w14:textId="77777777" w:rsidR="004E7205" w:rsidRPr="004E7205" w:rsidRDefault="004E7205"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8B1E1E">
      <w:pPr>
        <w:rPr>
          <w:rStyle w:val="Hyperlink"/>
          <w:lang w:eastAsia="en-US"/>
        </w:rPr>
      </w:pPr>
    </w:p>
    <w:p w14:paraId="0EB466C0" w14:textId="77777777" w:rsidR="00AC24F3" w:rsidRDefault="00AC24F3"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61411076" w:rsidR="00AC24F3" w:rsidRDefault="007B4997"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Python is your friend</w:t>
      </w:r>
    </w:p>
    <w:p w14:paraId="306B48B1" w14:textId="0191F765" w:rsidR="002D12A1" w:rsidRDefault="002D12A1" w:rsidP="008B1E1E"/>
    <w:p w14:paraId="57CC81CE" w14:textId="6980864F" w:rsidR="00E948EA" w:rsidRDefault="00E948EA" w:rsidP="008B1E1E">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8B1E1E"/>
    <w:p w14:paraId="24814D4F" w14:textId="7EF8EF94" w:rsidR="00E948EA" w:rsidRDefault="00E948EA" w:rsidP="008B1E1E">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r w:rsidR="004E7205">
        <w:rPr>
          <w:rFonts w:ascii="Lucida Console" w:hAnsi="Lucida Console"/>
          <w:b/>
          <w:bCs/>
        </w:rPr>
        <w:t>dome</w:t>
      </w:r>
      <w:proofErr w:type="spellEnd"/>
    </w:p>
    <w:p w14:paraId="2F0BF0C9" w14:textId="77777777" w:rsidR="007F419A" w:rsidRPr="00E948EA" w:rsidRDefault="007F419A" w:rsidP="008B1E1E">
      <w:pPr>
        <w:rPr>
          <w:rFonts w:ascii="Lucida Console" w:hAnsi="Lucida Console"/>
          <w:b/>
          <w:bCs/>
        </w:rPr>
      </w:pPr>
    </w:p>
    <w:p w14:paraId="1D2234AB" w14:textId="77777777" w:rsidR="00E948EA" w:rsidRDefault="00E948EA" w:rsidP="008B1E1E"/>
    <w:p w14:paraId="6309A570" w14:textId="54392C74" w:rsidR="0077357F" w:rsidRDefault="0077357F" w:rsidP="008B1E1E">
      <w:pPr>
        <w:pStyle w:val="Heading2"/>
        <w:numPr>
          <w:ilvl w:val="0"/>
          <w:numId w:val="0"/>
        </w:numPr>
        <w:tabs>
          <w:tab w:val="clear" w:pos="900"/>
          <w:tab w:val="left" w:pos="709"/>
        </w:tabs>
      </w:pPr>
      <w:r>
        <w:t>B</w:t>
      </w:r>
      <w:r>
        <w:tab/>
        <w:t>OpenSSL (RSA)</w:t>
      </w:r>
    </w:p>
    <w:p w14:paraId="041C951B" w14:textId="6EF3BD14" w:rsidR="0077357F" w:rsidRPr="00331C16" w:rsidRDefault="0077357F" w:rsidP="008B1E1E">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8B1E1E"/>
    <w:tbl>
      <w:tblPr>
        <w:tblStyle w:val="TableGrid"/>
        <w:tblW w:w="9634" w:type="dxa"/>
        <w:tblLook w:val="04A0" w:firstRow="1" w:lastRow="0" w:firstColumn="1" w:lastColumn="0" w:noHBand="0" w:noVBand="1"/>
      </w:tblPr>
      <w:tblGrid>
        <w:gridCol w:w="589"/>
        <w:gridCol w:w="4322"/>
        <w:gridCol w:w="4723"/>
      </w:tblGrid>
      <w:tr w:rsidR="0077357F" w14:paraId="254D2A06" w14:textId="77777777" w:rsidTr="0077357F">
        <w:tc>
          <w:tcPr>
            <w:tcW w:w="598" w:type="dxa"/>
          </w:tcPr>
          <w:p w14:paraId="69AEBC92" w14:textId="77777777" w:rsidR="0077357F" w:rsidRPr="00BE24E3" w:rsidRDefault="0077357F" w:rsidP="008B1E1E">
            <w:pPr>
              <w:rPr>
                <w:b/>
              </w:rPr>
            </w:pPr>
            <w:r>
              <w:rPr>
                <w:b/>
              </w:rPr>
              <w:t>No</w:t>
            </w:r>
          </w:p>
        </w:tc>
        <w:tc>
          <w:tcPr>
            <w:tcW w:w="5094" w:type="dxa"/>
          </w:tcPr>
          <w:p w14:paraId="6F85297E" w14:textId="77777777" w:rsidR="0077357F" w:rsidRPr="00BE24E3" w:rsidRDefault="0077357F" w:rsidP="008B1E1E">
            <w:pPr>
              <w:rPr>
                <w:b/>
              </w:rPr>
            </w:pPr>
            <w:r w:rsidRPr="00BE24E3">
              <w:rPr>
                <w:b/>
              </w:rPr>
              <w:t>Description</w:t>
            </w:r>
          </w:p>
        </w:tc>
        <w:tc>
          <w:tcPr>
            <w:tcW w:w="3942" w:type="dxa"/>
          </w:tcPr>
          <w:p w14:paraId="6295BBA9" w14:textId="77777777" w:rsidR="0077357F" w:rsidRPr="00BE24E3" w:rsidRDefault="0077357F" w:rsidP="008B1E1E">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8B1E1E">
            <w:pPr>
              <w:rPr>
                <w:b/>
              </w:rPr>
            </w:pPr>
            <w:r>
              <w:rPr>
                <w:b/>
              </w:rPr>
              <w:t>B.</w:t>
            </w:r>
            <w:r w:rsidRPr="005A6F37">
              <w:rPr>
                <w:b/>
              </w:rPr>
              <w:t>1</w:t>
            </w:r>
          </w:p>
        </w:tc>
        <w:tc>
          <w:tcPr>
            <w:tcW w:w="5094" w:type="dxa"/>
          </w:tcPr>
          <w:p w14:paraId="0C981FDE" w14:textId="77777777" w:rsidR="0077357F" w:rsidRDefault="0077357F" w:rsidP="008B1E1E">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8B1E1E">
            <w:pPr>
              <w:rPr>
                <w:rStyle w:val="Hyperlink"/>
                <w:lang w:eastAsia="en-US"/>
              </w:rPr>
            </w:pPr>
          </w:p>
          <w:p w14:paraId="23BF4B94" w14:textId="77777777" w:rsidR="0077357F" w:rsidRPr="0006351D" w:rsidRDefault="0077357F" w:rsidP="008B1E1E">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8B1E1E">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8B1E1E">
            <w:pPr>
              <w:rPr>
                <w:rStyle w:val="Hyperlink"/>
                <w:lang w:eastAsia="en-US"/>
              </w:rPr>
            </w:pPr>
          </w:p>
          <w:p w14:paraId="623E4C40" w14:textId="77777777" w:rsidR="0077357F" w:rsidRPr="0006351D" w:rsidRDefault="0077357F" w:rsidP="008B1E1E">
            <w:pPr>
              <w:rPr>
                <w:rStyle w:val="Hyperlink"/>
                <w:lang w:eastAsia="en-US"/>
              </w:rPr>
            </w:pPr>
          </w:p>
          <w:p w14:paraId="0B0030D5" w14:textId="77777777" w:rsidR="0077357F" w:rsidRDefault="0077357F" w:rsidP="008B1E1E">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8B1E1E">
            <w:pPr>
              <w:rPr>
                <w:rStyle w:val="Hyperlink"/>
                <w:lang w:eastAsia="en-US"/>
              </w:rPr>
            </w:pPr>
          </w:p>
          <w:p w14:paraId="32E51CC8" w14:textId="77777777" w:rsidR="0077357F" w:rsidRPr="0006351D" w:rsidRDefault="0077357F" w:rsidP="008B1E1E">
            <w:pPr>
              <w:rPr>
                <w:rStyle w:val="Hyperlink"/>
                <w:lang w:eastAsia="en-US"/>
              </w:rPr>
            </w:pPr>
          </w:p>
          <w:p w14:paraId="50B48A7C" w14:textId="77777777" w:rsidR="0077357F" w:rsidRDefault="0077357F" w:rsidP="008B1E1E"/>
          <w:p w14:paraId="3931A1AC" w14:textId="77777777" w:rsidR="0077357F" w:rsidRDefault="0077357F" w:rsidP="008B1E1E"/>
          <w:p w14:paraId="4014092B" w14:textId="77777777" w:rsidR="0077357F" w:rsidRDefault="0077357F" w:rsidP="008B1E1E"/>
        </w:tc>
        <w:tc>
          <w:tcPr>
            <w:tcW w:w="3942" w:type="dxa"/>
          </w:tcPr>
          <w:p w14:paraId="5BB08D9D" w14:textId="77777777" w:rsidR="0077357F" w:rsidRDefault="0077357F" w:rsidP="008B1E1E">
            <w:r>
              <w:t>What is the type of public key method used:</w:t>
            </w:r>
          </w:p>
          <w:p w14:paraId="1F359575" w14:textId="189359D9" w:rsidR="0077357F" w:rsidRDefault="000D1628" w:rsidP="008B1E1E">
            <w:r>
              <w:t>RSA</w:t>
            </w:r>
          </w:p>
          <w:p w14:paraId="65B35FAD" w14:textId="77777777" w:rsidR="0077357F" w:rsidRDefault="0077357F" w:rsidP="008B1E1E"/>
          <w:p w14:paraId="2D6A5633" w14:textId="77777777" w:rsidR="0077357F" w:rsidRDefault="0077357F" w:rsidP="008B1E1E">
            <w:r>
              <w:t>How long is the default key:</w:t>
            </w:r>
          </w:p>
          <w:p w14:paraId="6379C103" w14:textId="6EEC38FB" w:rsidR="0077357F" w:rsidRDefault="007961F7" w:rsidP="008B1E1E">
            <w:r>
              <w:t>1024 according to statement, removing the 1024 gives a 2048 private key.</w:t>
            </w:r>
          </w:p>
          <w:p w14:paraId="77351251" w14:textId="77777777" w:rsidR="0077357F" w:rsidRDefault="0077357F" w:rsidP="008B1E1E"/>
          <w:p w14:paraId="4A0C943A" w14:textId="77777777" w:rsidR="0077357F" w:rsidRDefault="0077357F" w:rsidP="008B1E1E">
            <w:r>
              <w:t>Use the following command to view the keys:</w:t>
            </w:r>
          </w:p>
          <w:p w14:paraId="5F9F5700" w14:textId="77777777" w:rsidR="0077357F" w:rsidRDefault="0077357F" w:rsidP="008B1E1E"/>
          <w:p w14:paraId="7ED98458" w14:textId="27B7D130" w:rsidR="0077357F" w:rsidRDefault="0077357F" w:rsidP="008B1E1E">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09E29190" w14:textId="77777777" w:rsidR="007961F7" w:rsidRDefault="007961F7" w:rsidP="008B1E1E">
            <w:pPr>
              <w:rPr>
                <w:sz w:val="20"/>
                <w:szCs w:val="20"/>
              </w:rPr>
            </w:pPr>
          </w:p>
          <w:p w14:paraId="43DA7DE6" w14:textId="148A6EEE" w:rsidR="007961F7" w:rsidRPr="007961F7" w:rsidRDefault="007961F7" w:rsidP="008B1E1E">
            <w:pPr>
              <w:rPr>
                <w:lang w:eastAsia="en-US"/>
              </w:rPr>
            </w:pPr>
            <w:r>
              <w:rPr>
                <w:rStyle w:val="Hyperlink"/>
                <w:lang w:eastAsia="en-US"/>
              </w:rPr>
              <w:t>No, just the private</w:t>
            </w:r>
          </w:p>
          <w:p w14:paraId="79B73301" w14:textId="77777777" w:rsidR="0077357F" w:rsidRDefault="0077357F" w:rsidP="008B1E1E"/>
          <w:p w14:paraId="042CA421" w14:textId="77777777" w:rsidR="0077357F" w:rsidRDefault="0077357F" w:rsidP="008B1E1E"/>
        </w:tc>
      </w:tr>
      <w:tr w:rsidR="0077357F" w14:paraId="7D1CCF84" w14:textId="77777777" w:rsidTr="0077357F">
        <w:tc>
          <w:tcPr>
            <w:tcW w:w="598" w:type="dxa"/>
          </w:tcPr>
          <w:p w14:paraId="2696A25F" w14:textId="0278A12B" w:rsidR="0077357F" w:rsidRPr="005A6F37" w:rsidRDefault="0077357F" w:rsidP="008B1E1E">
            <w:pPr>
              <w:rPr>
                <w:b/>
              </w:rPr>
            </w:pPr>
            <w:r>
              <w:rPr>
                <w:b/>
              </w:rPr>
              <w:t>B.</w:t>
            </w:r>
            <w:r w:rsidRPr="005A6F37">
              <w:rPr>
                <w:b/>
              </w:rPr>
              <w:t>2</w:t>
            </w:r>
          </w:p>
        </w:tc>
        <w:tc>
          <w:tcPr>
            <w:tcW w:w="5094" w:type="dxa"/>
          </w:tcPr>
          <w:p w14:paraId="7BDFD7C5" w14:textId="77777777" w:rsidR="0077357F" w:rsidRDefault="0077357F" w:rsidP="008B1E1E">
            <w:r>
              <w:t xml:space="preserve">Use </w:t>
            </w:r>
            <w:r w:rsidRPr="00A020B7">
              <w:rPr>
                <w:noProof/>
              </w:rPr>
              <w:t>following</w:t>
            </w:r>
            <w:r>
              <w:t xml:space="preserve"> command to view the output file:</w:t>
            </w:r>
          </w:p>
          <w:p w14:paraId="5565A8C9" w14:textId="77777777" w:rsidR="0077357F" w:rsidRDefault="0077357F" w:rsidP="008B1E1E"/>
          <w:p w14:paraId="3809098D" w14:textId="3826B7FB" w:rsidR="0077357F" w:rsidRDefault="0077357F" w:rsidP="008B1E1E">
            <w:pPr>
              <w:pStyle w:val="computer"/>
            </w:pPr>
            <w:r>
              <w:t xml:space="preserve">cat </w:t>
            </w:r>
            <w:proofErr w:type="spellStart"/>
            <w:r w:rsidRPr="003049CC">
              <w:t>private</w:t>
            </w:r>
            <w:r>
              <w:t>.pem</w:t>
            </w:r>
            <w:proofErr w:type="spellEnd"/>
          </w:p>
          <w:p w14:paraId="4DC03A97" w14:textId="77777777" w:rsidR="0077357F" w:rsidRPr="0006351D" w:rsidRDefault="0077357F" w:rsidP="008B1E1E">
            <w:pPr>
              <w:rPr>
                <w:rStyle w:val="Hyperlink"/>
                <w:lang w:eastAsia="en-US"/>
              </w:rPr>
            </w:pPr>
          </w:p>
          <w:p w14:paraId="6294A0EC" w14:textId="77777777" w:rsidR="0077357F" w:rsidRDefault="0077357F" w:rsidP="008B1E1E"/>
        </w:tc>
        <w:tc>
          <w:tcPr>
            <w:tcW w:w="3942" w:type="dxa"/>
          </w:tcPr>
          <w:p w14:paraId="7AEE776A" w14:textId="77777777" w:rsidR="0077357F" w:rsidRDefault="0077357F" w:rsidP="008B1E1E">
            <w:r>
              <w:t xml:space="preserve">What can </w:t>
            </w:r>
            <w:r w:rsidRPr="00A020B7">
              <w:rPr>
                <w:noProof/>
              </w:rPr>
              <w:t>be observed</w:t>
            </w:r>
            <w:r>
              <w:t xml:space="preserve"> at the start and end of the file:</w:t>
            </w:r>
          </w:p>
          <w:p w14:paraId="29681D1D" w14:textId="565B6A68" w:rsidR="0077357F" w:rsidRDefault="00923EDC" w:rsidP="008B1E1E">
            <w:r>
              <w:t>-----</w:t>
            </w:r>
            <w:r w:rsidR="008A253C">
              <w:t>BEGIN PRIVATE KEY</w:t>
            </w:r>
            <w:r>
              <w:t>-----</w:t>
            </w:r>
          </w:p>
          <w:p w14:paraId="03195163" w14:textId="0E74523A" w:rsidR="008A253C" w:rsidRDefault="00923EDC" w:rsidP="008B1E1E">
            <w:r>
              <w:t>-----</w:t>
            </w:r>
            <w:r w:rsidR="008A253C">
              <w:t>END PRIVATE KEY</w:t>
            </w:r>
            <w:r>
              <w:t>-----</w:t>
            </w:r>
          </w:p>
          <w:p w14:paraId="06B1A1A1" w14:textId="00F3618B" w:rsidR="00923EDC" w:rsidRDefault="00923EDC" w:rsidP="008B1E1E">
            <w:r>
              <w:t>Header and Footer</w:t>
            </w:r>
          </w:p>
          <w:p w14:paraId="1A31A1E7" w14:textId="77777777" w:rsidR="0077357F" w:rsidRDefault="0077357F" w:rsidP="008B1E1E"/>
        </w:tc>
      </w:tr>
      <w:tr w:rsidR="0077357F" w14:paraId="2AAABC3B" w14:textId="77777777" w:rsidTr="0077357F">
        <w:tc>
          <w:tcPr>
            <w:tcW w:w="598" w:type="dxa"/>
          </w:tcPr>
          <w:p w14:paraId="5551E86C" w14:textId="2B7165AD" w:rsidR="0077357F" w:rsidRPr="005A6F37" w:rsidRDefault="0077357F" w:rsidP="008B1E1E">
            <w:pPr>
              <w:rPr>
                <w:b/>
              </w:rPr>
            </w:pPr>
            <w:r>
              <w:rPr>
                <w:b/>
              </w:rPr>
              <w:t>B.</w:t>
            </w:r>
            <w:r w:rsidRPr="005A6F37">
              <w:rPr>
                <w:b/>
              </w:rPr>
              <w:t>3</w:t>
            </w:r>
          </w:p>
        </w:tc>
        <w:tc>
          <w:tcPr>
            <w:tcW w:w="5094" w:type="dxa"/>
          </w:tcPr>
          <w:p w14:paraId="424E5F9C" w14:textId="77777777" w:rsidR="0077357F" w:rsidRPr="0006351D" w:rsidRDefault="0077357F" w:rsidP="008B1E1E">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8B1E1E">
            <w:pPr>
              <w:rPr>
                <w:rStyle w:val="Hyperlink"/>
                <w:lang w:eastAsia="en-US"/>
              </w:rPr>
            </w:pPr>
          </w:p>
          <w:p w14:paraId="24B67A95" w14:textId="77777777" w:rsidR="0077357F" w:rsidRPr="0006351D" w:rsidRDefault="0077357F" w:rsidP="008B1E1E">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8B1E1E">
            <w:pPr>
              <w:rPr>
                <w:rStyle w:val="Hyperlink"/>
                <w:lang w:eastAsia="en-US"/>
              </w:rPr>
            </w:pPr>
          </w:p>
          <w:p w14:paraId="3EA659CC" w14:textId="77777777" w:rsidR="0077357F" w:rsidRDefault="0077357F" w:rsidP="008B1E1E"/>
          <w:p w14:paraId="0ECFAB73" w14:textId="77777777" w:rsidR="0077357F" w:rsidRDefault="0077357F" w:rsidP="008B1E1E"/>
        </w:tc>
        <w:tc>
          <w:tcPr>
            <w:tcW w:w="3942" w:type="dxa"/>
          </w:tcPr>
          <w:p w14:paraId="4FF10111" w14:textId="77777777" w:rsidR="0077357F" w:rsidRDefault="0077357F" w:rsidP="008B1E1E">
            <w:r>
              <w:t xml:space="preserve">Which are the attributes of the </w:t>
            </w:r>
            <w:r w:rsidRPr="00B273CD">
              <w:rPr>
                <w:noProof/>
              </w:rPr>
              <w:t>key</w:t>
            </w:r>
            <w:r>
              <w:t xml:space="preserve"> shown:</w:t>
            </w:r>
          </w:p>
          <w:p w14:paraId="6BC2BC0B" w14:textId="77777777" w:rsidR="0077357F" w:rsidRDefault="0077357F" w:rsidP="008B1E1E"/>
          <w:p w14:paraId="157C1BA6" w14:textId="77777777" w:rsidR="00257882" w:rsidRDefault="00257882" w:rsidP="008B1E1E">
            <w:r>
              <w:t>Private-Key: (1024 bit, 2 primes)</w:t>
            </w:r>
          </w:p>
          <w:p w14:paraId="60EF4005" w14:textId="2DC43603" w:rsidR="00257882" w:rsidRDefault="00257882" w:rsidP="008B1E1E">
            <w:r>
              <w:t>modulus:    00:d7:57:8a:13:0f:41:d3:b7:ae:a2:6d:fa:f8:3d:    a6:72:71:8c:89:9e:80:30:b9:1c:f9:33:8d:0d:c8:    94:a8:59:f7:1c:46:d4:7f:38:e2:33:8f:fb:20:fb:    70:b8:9b:bf:81:de:a2:13:f7:7b:75:e9:37:ad:f9:    c9:6b:a4:30:27:e2:bd:3a:3c:4d:65:00:7d:47:7f:    e8:b1:23:bf:25:90:6c:46:16:41:2d:95:3c:e5:48:    f7:50:f2:48:d1:d2:9d:a3:d2:5e:3b:a4:3f:b8:6c: 95:2d:bf:5b:97:22:3b:de:bb:96:93:37:10:b6:ef:    a1:2f:4d:61:8d:65:53:8d:e9</w:t>
            </w:r>
          </w:p>
          <w:p w14:paraId="5577F66D" w14:textId="77777777" w:rsidR="00257882" w:rsidRDefault="00257882" w:rsidP="008B1E1E">
            <w:proofErr w:type="spellStart"/>
            <w:r>
              <w:t>publicExponent</w:t>
            </w:r>
            <w:proofErr w:type="spellEnd"/>
            <w:r>
              <w:t>: 65537 (0x10001)</w:t>
            </w:r>
          </w:p>
          <w:p w14:paraId="17D3BB6B" w14:textId="7635A20A" w:rsidR="00257882" w:rsidRDefault="00257882" w:rsidP="008B1E1E">
            <w:proofErr w:type="spellStart"/>
            <w:r>
              <w:t>privateExponent</w:t>
            </w:r>
            <w:proofErr w:type="spellEnd"/>
            <w:r>
              <w:t>:</w:t>
            </w:r>
          </w:p>
          <w:p w14:paraId="23E8A204" w14:textId="7DC9BD8C" w:rsidR="00E61286" w:rsidRDefault="00E61286" w:rsidP="008B1E1E">
            <w:r w:rsidRPr="00E61286">
              <w:t>prime1:</w:t>
            </w:r>
          </w:p>
          <w:p w14:paraId="38305037" w14:textId="29CC4B28" w:rsidR="00E61286" w:rsidRDefault="00E61286" w:rsidP="008B1E1E">
            <w:r w:rsidRPr="00E61286">
              <w:t>prime</w:t>
            </w:r>
            <w:r>
              <w:t>2</w:t>
            </w:r>
            <w:r w:rsidRPr="00E61286">
              <w:t>:</w:t>
            </w:r>
          </w:p>
          <w:p w14:paraId="56FA46FC" w14:textId="4ADCC3B0" w:rsidR="00E61286" w:rsidRDefault="00E61286" w:rsidP="008B1E1E">
            <w:r>
              <w:lastRenderedPageBreak/>
              <w:t>exponent1:</w:t>
            </w:r>
          </w:p>
          <w:p w14:paraId="0BB66DC3" w14:textId="4751B46F" w:rsidR="00E61286" w:rsidRDefault="00E61286" w:rsidP="008B1E1E">
            <w:r>
              <w:t>exponent2:</w:t>
            </w:r>
          </w:p>
          <w:p w14:paraId="744F4500" w14:textId="3366C4CF" w:rsidR="00E61286" w:rsidRDefault="00E61286" w:rsidP="008B1E1E">
            <w:r>
              <w:t>coefficient</w:t>
            </w:r>
            <w:r w:rsidR="00813F4A">
              <w:t>:</w:t>
            </w:r>
          </w:p>
          <w:p w14:paraId="40212742" w14:textId="77777777" w:rsidR="0077357F" w:rsidRDefault="0077357F" w:rsidP="008B1E1E"/>
          <w:p w14:paraId="52EBE7B1" w14:textId="77777777" w:rsidR="0077357F" w:rsidRDefault="0077357F" w:rsidP="008B1E1E">
            <w:r>
              <w:t xml:space="preserve">Which number format is used to display the information on the </w:t>
            </w:r>
            <w:r w:rsidRPr="00B273CD">
              <w:rPr>
                <w:noProof/>
              </w:rPr>
              <w:t>attributes</w:t>
            </w:r>
            <w:r>
              <w:t>:</w:t>
            </w:r>
          </w:p>
          <w:p w14:paraId="3F244D8A" w14:textId="77777777" w:rsidR="0077357F" w:rsidRDefault="0077357F" w:rsidP="008B1E1E"/>
          <w:p w14:paraId="44949DDC" w14:textId="16601AD9" w:rsidR="00013C08" w:rsidRDefault="00013C08" w:rsidP="008B1E1E">
            <w:r>
              <w:t xml:space="preserve">Key </w:t>
            </w:r>
            <w:r w:rsidR="002827C6">
              <w:t>attributes are</w:t>
            </w:r>
            <w:r>
              <w:t xml:space="preserve"> written Hex</w:t>
            </w:r>
          </w:p>
          <w:p w14:paraId="6EBF719C" w14:textId="69EA840B" w:rsidR="0077357F" w:rsidRDefault="002827C6" w:rsidP="008B1E1E">
            <w:r>
              <w:t xml:space="preserve">The Key is written in </w:t>
            </w:r>
            <w:r w:rsidR="00342EEF">
              <w:t>Base64</w:t>
            </w:r>
          </w:p>
          <w:p w14:paraId="41765CA4" w14:textId="77777777" w:rsidR="0077357F" w:rsidRDefault="0077357F" w:rsidP="008B1E1E"/>
          <w:p w14:paraId="5D4EAE44" w14:textId="77777777" w:rsidR="00581537" w:rsidRDefault="00581537" w:rsidP="008B1E1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We get </w:t>
            </w:r>
            <w:r>
              <w:rPr>
                <w:rFonts w:ascii="Consolas" w:hAnsi="Consolas"/>
                <w:b/>
                <w:bCs/>
                <w:color w:val="569CD6"/>
                <w:sz w:val="21"/>
                <w:szCs w:val="21"/>
              </w:rPr>
              <w:t>**modulus**</w:t>
            </w:r>
            <w:r>
              <w:rPr>
                <w:rFonts w:ascii="Consolas" w:hAnsi="Consolas"/>
                <w:color w:val="D4D4D4"/>
                <w:sz w:val="21"/>
                <w:szCs w:val="21"/>
              </w:rPr>
              <w:t xml:space="preserve"> (N), </w:t>
            </w:r>
            <w:r>
              <w:rPr>
                <w:rFonts w:ascii="Consolas" w:hAnsi="Consolas"/>
                <w:b/>
                <w:bCs/>
                <w:color w:val="569CD6"/>
                <w:sz w:val="21"/>
                <w:szCs w:val="21"/>
              </w:rPr>
              <w:t>**</w:t>
            </w:r>
            <w:proofErr w:type="spellStart"/>
            <w:r>
              <w:rPr>
                <w:rFonts w:ascii="Consolas" w:hAnsi="Consolas"/>
                <w:b/>
                <w:bCs/>
                <w:color w:val="569CD6"/>
                <w:sz w:val="21"/>
                <w:szCs w:val="21"/>
              </w:rPr>
              <w:t>publicExponent</w:t>
            </w:r>
            <w:proofErr w:type="spellEnd"/>
            <w:r>
              <w:rPr>
                <w:rFonts w:ascii="Consolas" w:hAnsi="Consolas"/>
                <w:b/>
                <w:bCs/>
                <w:color w:val="569CD6"/>
                <w:sz w:val="21"/>
                <w:szCs w:val="21"/>
              </w:rPr>
              <w:t>**</w:t>
            </w:r>
            <w:r>
              <w:rPr>
                <w:rFonts w:ascii="Consolas" w:hAnsi="Consolas"/>
                <w:color w:val="D4D4D4"/>
                <w:sz w:val="21"/>
                <w:szCs w:val="21"/>
              </w:rPr>
              <w:t xml:space="preserve"> (e), </w:t>
            </w:r>
            <w:r>
              <w:rPr>
                <w:rFonts w:ascii="Consolas" w:hAnsi="Consolas"/>
                <w:b/>
                <w:bCs/>
                <w:color w:val="569CD6"/>
                <w:sz w:val="21"/>
                <w:szCs w:val="21"/>
              </w:rPr>
              <w:t>**</w:t>
            </w:r>
            <w:proofErr w:type="spellStart"/>
            <w:r>
              <w:rPr>
                <w:rFonts w:ascii="Consolas" w:hAnsi="Consolas"/>
                <w:b/>
                <w:bCs/>
                <w:color w:val="569CD6"/>
                <w:sz w:val="21"/>
                <w:szCs w:val="21"/>
              </w:rPr>
              <w:t>privateExponent</w:t>
            </w:r>
            <w:proofErr w:type="spellEnd"/>
            <w:r>
              <w:rPr>
                <w:rFonts w:ascii="Consolas" w:hAnsi="Consolas"/>
                <w:b/>
                <w:bCs/>
                <w:color w:val="569CD6"/>
                <w:sz w:val="21"/>
                <w:szCs w:val="21"/>
              </w:rPr>
              <w:t>**</w:t>
            </w:r>
            <w:r>
              <w:rPr>
                <w:rFonts w:ascii="Consolas" w:hAnsi="Consolas"/>
                <w:color w:val="D4D4D4"/>
                <w:sz w:val="21"/>
                <w:szCs w:val="21"/>
              </w:rPr>
              <w:t xml:space="preserve"> (d), </w:t>
            </w:r>
            <w:r>
              <w:rPr>
                <w:rFonts w:ascii="Consolas" w:hAnsi="Consolas"/>
                <w:b/>
                <w:bCs/>
                <w:color w:val="569CD6"/>
                <w:sz w:val="21"/>
                <w:szCs w:val="21"/>
              </w:rPr>
              <w:t>**prime1**</w:t>
            </w:r>
            <w:r>
              <w:rPr>
                <w:rFonts w:ascii="Consolas" w:hAnsi="Consolas"/>
                <w:color w:val="D4D4D4"/>
                <w:sz w:val="21"/>
                <w:szCs w:val="21"/>
              </w:rPr>
              <w:t xml:space="preserve"> (p), </w:t>
            </w:r>
            <w:r>
              <w:rPr>
                <w:rFonts w:ascii="Consolas" w:hAnsi="Consolas"/>
                <w:b/>
                <w:bCs/>
                <w:color w:val="569CD6"/>
                <w:sz w:val="21"/>
                <w:szCs w:val="21"/>
              </w:rPr>
              <w:t>**prime2**</w:t>
            </w:r>
            <w:r>
              <w:rPr>
                <w:rFonts w:ascii="Consolas" w:hAnsi="Consolas"/>
                <w:color w:val="D4D4D4"/>
                <w:sz w:val="21"/>
                <w:szCs w:val="21"/>
              </w:rPr>
              <w:t xml:space="preserve"> (q). The other parameters are stored to speed up the RSA process, such as </w:t>
            </w:r>
            <w:r>
              <w:rPr>
                <w:rFonts w:ascii="Consolas" w:hAnsi="Consolas"/>
                <w:b/>
                <w:bCs/>
                <w:color w:val="569CD6"/>
                <w:sz w:val="21"/>
                <w:szCs w:val="21"/>
              </w:rPr>
              <w:t>**exponent1**</w:t>
            </w:r>
            <w:r>
              <w:rPr>
                <w:rFonts w:ascii="Consolas" w:hAnsi="Consolas"/>
                <w:color w:val="D4D4D4"/>
                <w:sz w:val="21"/>
                <w:szCs w:val="21"/>
              </w:rPr>
              <w:t xml:space="preserve"> (d mod p-1), </w:t>
            </w:r>
            <w:r>
              <w:rPr>
                <w:rFonts w:ascii="Consolas" w:hAnsi="Consolas"/>
                <w:b/>
                <w:bCs/>
                <w:color w:val="569CD6"/>
                <w:sz w:val="21"/>
                <w:szCs w:val="21"/>
              </w:rPr>
              <w:t>**exponent2**</w:t>
            </w:r>
            <w:r>
              <w:rPr>
                <w:rFonts w:ascii="Consolas" w:hAnsi="Consolas"/>
                <w:color w:val="D4D4D4"/>
                <w:sz w:val="21"/>
                <w:szCs w:val="21"/>
              </w:rPr>
              <w:t xml:space="preserve"> (d mod q-1) and </w:t>
            </w:r>
            <w:r>
              <w:rPr>
                <w:rFonts w:ascii="Consolas" w:hAnsi="Consolas"/>
                <w:b/>
                <w:bCs/>
                <w:color w:val="569CD6"/>
                <w:sz w:val="21"/>
                <w:szCs w:val="21"/>
              </w:rPr>
              <w:t>**coefficient**</w:t>
            </w:r>
            <w:r>
              <w:rPr>
                <w:rFonts w:ascii="Consolas" w:hAnsi="Consolas"/>
                <w:color w:val="D4D4D4"/>
                <w:sz w:val="21"/>
                <w:szCs w:val="21"/>
              </w:rPr>
              <w:t xml:space="preserve"> (</w:t>
            </w:r>
            <w:proofErr w:type="spellStart"/>
            <w:r>
              <w:rPr>
                <w:rFonts w:ascii="Consolas" w:hAnsi="Consolas"/>
                <w:color w:val="D4D4D4"/>
                <w:sz w:val="21"/>
                <w:szCs w:val="21"/>
              </w:rPr>
              <w:t>inv</w:t>
            </w:r>
            <w:proofErr w:type="spellEnd"/>
            <w:r>
              <w:rPr>
                <w:rFonts w:ascii="Consolas" w:hAnsi="Consolas"/>
                <w:color w:val="D4D4D4"/>
                <w:sz w:val="21"/>
                <w:szCs w:val="21"/>
              </w:rPr>
              <w:t xml:space="preserve"> q mod p).</w:t>
            </w:r>
          </w:p>
          <w:p w14:paraId="74CCD9DD" w14:textId="77777777" w:rsidR="0077357F" w:rsidRDefault="0077357F" w:rsidP="008B1E1E"/>
          <w:p w14:paraId="71CEEEC4" w14:textId="77777777" w:rsidR="0077357F" w:rsidRDefault="0077357F" w:rsidP="008B1E1E"/>
        </w:tc>
      </w:tr>
      <w:tr w:rsidR="0077357F" w14:paraId="6CCCEF49" w14:textId="77777777" w:rsidTr="0077357F">
        <w:tc>
          <w:tcPr>
            <w:tcW w:w="598" w:type="dxa"/>
          </w:tcPr>
          <w:p w14:paraId="7303F3FB" w14:textId="66C1DD8D" w:rsidR="0077357F" w:rsidRPr="005A6F37" w:rsidRDefault="0077357F" w:rsidP="008B1E1E">
            <w:pPr>
              <w:rPr>
                <w:b/>
              </w:rPr>
            </w:pPr>
            <w:r>
              <w:rPr>
                <w:b/>
              </w:rPr>
              <w:lastRenderedPageBreak/>
              <w:t>B.4</w:t>
            </w:r>
          </w:p>
        </w:tc>
        <w:tc>
          <w:tcPr>
            <w:tcW w:w="5094" w:type="dxa"/>
          </w:tcPr>
          <w:p w14:paraId="79B3C822" w14:textId="77777777" w:rsidR="0077357F" w:rsidRDefault="0077357F" w:rsidP="008B1E1E">
            <w:pPr>
              <w:rPr>
                <w:rStyle w:val="Hyperlink"/>
                <w:lang w:eastAsia="en-US"/>
              </w:rPr>
            </w:pPr>
            <w:r>
              <w:rPr>
                <w:rStyle w:val="Hyperlink"/>
                <w:lang w:eastAsia="en-US"/>
              </w:rPr>
              <w:t>Let’s now secure the encrypted key with 3-DES:</w:t>
            </w:r>
          </w:p>
          <w:p w14:paraId="0111CC8C" w14:textId="77777777" w:rsidR="0077357F" w:rsidRPr="0006351D" w:rsidRDefault="0077357F" w:rsidP="008B1E1E">
            <w:pPr>
              <w:rPr>
                <w:rStyle w:val="Hyperlink"/>
                <w:lang w:eastAsia="en-US"/>
              </w:rPr>
            </w:pPr>
            <w:r w:rsidRPr="0006351D">
              <w:rPr>
                <w:rStyle w:val="Hyperlink"/>
                <w:lang w:eastAsia="en-US"/>
              </w:rPr>
              <w:t xml:space="preserve"> </w:t>
            </w:r>
          </w:p>
          <w:p w14:paraId="22E0C4A5" w14:textId="77777777" w:rsidR="0077357F" w:rsidRPr="0006351D" w:rsidRDefault="0077357F" w:rsidP="008B1E1E">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8B1E1E">
            <w:pPr>
              <w:rPr>
                <w:rStyle w:val="Hyperlink"/>
                <w:lang w:eastAsia="en-US"/>
              </w:rPr>
            </w:pPr>
            <w:r>
              <w:rPr>
                <w:rStyle w:val="Hyperlink"/>
                <w:lang w:eastAsia="en-US"/>
              </w:rPr>
              <w:tab/>
            </w:r>
          </w:p>
          <w:p w14:paraId="7697CC04" w14:textId="77777777" w:rsidR="0077357F" w:rsidRPr="0006351D" w:rsidRDefault="0077357F" w:rsidP="008B1E1E">
            <w:pPr>
              <w:rPr>
                <w:rStyle w:val="Hyperlink"/>
                <w:lang w:eastAsia="en-US"/>
              </w:rPr>
            </w:pPr>
          </w:p>
          <w:p w14:paraId="387AA715" w14:textId="77777777" w:rsidR="0077357F" w:rsidRPr="0006351D" w:rsidRDefault="0077357F" w:rsidP="008B1E1E">
            <w:pPr>
              <w:rPr>
                <w:rStyle w:val="Hyperlink"/>
                <w:lang w:eastAsia="en-US"/>
              </w:rPr>
            </w:pPr>
            <w:r w:rsidRPr="0006351D">
              <w:rPr>
                <w:rStyle w:val="Hyperlink"/>
                <w:lang w:eastAsia="en-US"/>
              </w:rPr>
              <w:t xml:space="preserve"> </w:t>
            </w:r>
          </w:p>
          <w:p w14:paraId="5468A8F8" w14:textId="77777777" w:rsidR="0077357F" w:rsidRDefault="0077357F" w:rsidP="008B1E1E"/>
        </w:tc>
        <w:tc>
          <w:tcPr>
            <w:tcW w:w="3942" w:type="dxa"/>
          </w:tcPr>
          <w:p w14:paraId="7A1E60E2" w14:textId="77777777" w:rsidR="0077357F" w:rsidRDefault="00C101A4" w:rsidP="008B1E1E">
            <w:r>
              <w:t>Why should you have a password on the usage of your private key?</w:t>
            </w:r>
          </w:p>
          <w:p w14:paraId="5ED80790" w14:textId="77777777" w:rsidR="009D397A" w:rsidRDefault="009D397A" w:rsidP="008B1E1E"/>
          <w:p w14:paraId="20580BE4" w14:textId="71EDE504" w:rsidR="009D397A" w:rsidRDefault="00FB77F3" w:rsidP="008B1E1E">
            <w:r>
              <w:t>Because if someone gets your private key they can decrypt all messages encrypted with your public key</w:t>
            </w:r>
            <w:r w:rsidR="001B5CAC">
              <w:t xml:space="preserve"> and impersonate you (sign things as if they were you)</w:t>
            </w:r>
          </w:p>
        </w:tc>
      </w:tr>
      <w:tr w:rsidR="0077357F" w14:paraId="0C221408" w14:textId="77777777" w:rsidTr="0077357F">
        <w:tc>
          <w:tcPr>
            <w:tcW w:w="598" w:type="dxa"/>
          </w:tcPr>
          <w:p w14:paraId="0D04ABF9" w14:textId="3362077A" w:rsidR="0077357F" w:rsidRPr="005A6F37" w:rsidRDefault="0077357F" w:rsidP="008B1E1E">
            <w:pPr>
              <w:rPr>
                <w:b/>
              </w:rPr>
            </w:pPr>
            <w:r>
              <w:rPr>
                <w:b/>
              </w:rPr>
              <w:t>B.5</w:t>
            </w:r>
            <w:r w:rsidRPr="005A6F37">
              <w:rPr>
                <w:b/>
              </w:rPr>
              <w:t xml:space="preserve"> </w:t>
            </w:r>
          </w:p>
        </w:tc>
        <w:tc>
          <w:tcPr>
            <w:tcW w:w="5094" w:type="dxa"/>
          </w:tcPr>
          <w:p w14:paraId="07462B07" w14:textId="77777777" w:rsidR="0077357F" w:rsidRDefault="0077357F" w:rsidP="008B1E1E">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8B1E1E">
            <w:pPr>
              <w:rPr>
                <w:rStyle w:val="Hyperlink"/>
                <w:lang w:eastAsia="en-US"/>
              </w:rPr>
            </w:pPr>
          </w:p>
          <w:p w14:paraId="14B619B9" w14:textId="77777777" w:rsidR="0077357F" w:rsidRDefault="0077357F" w:rsidP="008B1E1E">
            <w:pPr>
              <w:pStyle w:val="computer"/>
            </w:pPr>
          </w:p>
          <w:p w14:paraId="51DFD8AB" w14:textId="328DDAE7" w:rsidR="0077357F" w:rsidRDefault="0077357F" w:rsidP="008B1E1E">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8B1E1E">
            <w:r>
              <w:t>View the output key. What does the header and footer of the file identify?</w:t>
            </w:r>
          </w:p>
          <w:p w14:paraId="64FAB244" w14:textId="77777777" w:rsidR="0077357F" w:rsidRDefault="0077357F" w:rsidP="008B1E1E"/>
          <w:p w14:paraId="0095BFB6" w14:textId="3C6AABD6" w:rsidR="0077357F" w:rsidRDefault="000613A4" w:rsidP="008B1E1E">
            <w:r>
              <w:t>That it’s a public key</w:t>
            </w:r>
          </w:p>
          <w:p w14:paraId="6B5A8EB8" w14:textId="77777777" w:rsidR="0077357F" w:rsidRDefault="0077357F" w:rsidP="008B1E1E"/>
        </w:tc>
      </w:tr>
      <w:tr w:rsidR="0077357F" w14:paraId="10216332" w14:textId="77777777" w:rsidTr="0077357F">
        <w:trPr>
          <w:trHeight w:val="1115"/>
        </w:trPr>
        <w:tc>
          <w:tcPr>
            <w:tcW w:w="598" w:type="dxa"/>
          </w:tcPr>
          <w:p w14:paraId="1267376C" w14:textId="0299C634" w:rsidR="0077357F" w:rsidRPr="005A6F37" w:rsidRDefault="0077357F" w:rsidP="008B1E1E">
            <w:pPr>
              <w:rPr>
                <w:b/>
              </w:rPr>
            </w:pPr>
            <w:r>
              <w:rPr>
                <w:b/>
              </w:rPr>
              <w:t>B.6</w:t>
            </w:r>
          </w:p>
        </w:tc>
        <w:tc>
          <w:tcPr>
            <w:tcW w:w="5094" w:type="dxa"/>
          </w:tcPr>
          <w:p w14:paraId="1CC5ECC6" w14:textId="5EF0CC97" w:rsidR="0077357F" w:rsidRDefault="0077357F" w:rsidP="008B1E1E">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8B1E1E"/>
          <w:p w14:paraId="0FF222CD" w14:textId="77777777" w:rsidR="0077357F" w:rsidRPr="00D957FD" w:rsidRDefault="0077357F" w:rsidP="008B1E1E">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404E8351" w14:textId="77777777" w:rsidR="00B81B59" w:rsidRDefault="00B81B59" w:rsidP="008B1E1E">
            <w:pPr>
              <w:rPr>
                <w:sz w:val="20"/>
                <w:szCs w:val="20"/>
              </w:rPr>
            </w:pPr>
          </w:p>
          <w:p w14:paraId="591AB1A0" w14:textId="3C114AF8" w:rsidR="00B81B59" w:rsidRDefault="00B81B59" w:rsidP="008B1E1E">
            <w:pPr>
              <w:rPr>
                <w:sz w:val="20"/>
                <w:szCs w:val="20"/>
              </w:rPr>
            </w:pPr>
            <w:proofErr w:type="spellStart"/>
            <w:r w:rsidRPr="00B81B59">
              <w:rPr>
                <w:sz w:val="20"/>
                <w:szCs w:val="20"/>
              </w:rPr>
              <w:t>openssl</w:t>
            </w:r>
            <w:proofErr w:type="spellEnd"/>
            <w:r w:rsidRPr="00B81B59">
              <w:rPr>
                <w:sz w:val="20"/>
                <w:szCs w:val="20"/>
              </w:rPr>
              <w:t xml:space="preserve"> </w:t>
            </w:r>
            <w:proofErr w:type="spellStart"/>
            <w:r w:rsidRPr="00B81B59">
              <w:rPr>
                <w:sz w:val="20"/>
                <w:szCs w:val="20"/>
              </w:rPr>
              <w:t>pkeyutl</w:t>
            </w:r>
            <w:proofErr w:type="spellEnd"/>
            <w:r w:rsidRPr="00B81B59">
              <w:rPr>
                <w:sz w:val="20"/>
                <w:szCs w:val="20"/>
              </w:rPr>
              <w:t xml:space="preserve"> -encrypt -</w:t>
            </w:r>
            <w:proofErr w:type="spellStart"/>
            <w:r w:rsidRPr="00B81B59">
              <w:rPr>
                <w:sz w:val="20"/>
                <w:szCs w:val="20"/>
              </w:rPr>
              <w:t>pubin</w:t>
            </w:r>
            <w:proofErr w:type="spellEnd"/>
            <w:r w:rsidRPr="00B81B59">
              <w:rPr>
                <w:sz w:val="20"/>
                <w:szCs w:val="20"/>
              </w:rPr>
              <w:t xml:space="preserve"> -</w:t>
            </w:r>
            <w:proofErr w:type="spellStart"/>
            <w:r w:rsidRPr="00B81B59">
              <w:rPr>
                <w:sz w:val="20"/>
                <w:szCs w:val="20"/>
              </w:rPr>
              <w:t>inkey</w:t>
            </w:r>
            <w:proofErr w:type="spellEnd"/>
            <w:r w:rsidRPr="00B81B59">
              <w:rPr>
                <w:sz w:val="20"/>
                <w:szCs w:val="20"/>
              </w:rPr>
              <w:t xml:space="preserve"> </w:t>
            </w:r>
            <w:proofErr w:type="spellStart"/>
            <w:r w:rsidRPr="00B81B59">
              <w:rPr>
                <w:sz w:val="20"/>
                <w:szCs w:val="20"/>
              </w:rPr>
              <w:t>public.pem</w:t>
            </w:r>
            <w:proofErr w:type="spellEnd"/>
            <w:r w:rsidRPr="00B81B59">
              <w:rPr>
                <w:sz w:val="20"/>
                <w:szCs w:val="20"/>
              </w:rPr>
              <w:t xml:space="preserve">  -in myfile.txt  -out </w:t>
            </w:r>
            <w:proofErr w:type="spellStart"/>
            <w:r w:rsidRPr="00B81B59">
              <w:rPr>
                <w:sz w:val="20"/>
                <w:szCs w:val="20"/>
              </w:rPr>
              <w:t>file.bin</w:t>
            </w:r>
            <w:proofErr w:type="spellEnd"/>
          </w:p>
          <w:p w14:paraId="4F0324B8" w14:textId="77777777" w:rsidR="006514EB" w:rsidRPr="006514EB" w:rsidRDefault="006514EB" w:rsidP="008B1E1E">
            <w:pPr>
              <w:rPr>
                <w:sz w:val="20"/>
                <w:szCs w:val="20"/>
              </w:rPr>
            </w:pPr>
          </w:p>
          <w:p w14:paraId="18C91FAD" w14:textId="77777777" w:rsidR="003801B2" w:rsidRDefault="00321F49" w:rsidP="008B1E1E">
            <w:pPr>
              <w:rPr>
                <w:sz w:val="20"/>
                <w:szCs w:val="20"/>
              </w:rPr>
            </w:pPr>
            <w:proofErr w:type="spellStart"/>
            <w:r w:rsidRPr="00321F49">
              <w:rPr>
                <w:sz w:val="20"/>
                <w:szCs w:val="20"/>
              </w:rPr>
              <w:t>openssl</w:t>
            </w:r>
            <w:proofErr w:type="spellEnd"/>
            <w:r w:rsidRPr="00321F49">
              <w:rPr>
                <w:sz w:val="20"/>
                <w:szCs w:val="20"/>
              </w:rPr>
              <w:t xml:space="preserve"> </w:t>
            </w:r>
            <w:proofErr w:type="spellStart"/>
            <w:r w:rsidRPr="00321F49">
              <w:rPr>
                <w:sz w:val="20"/>
                <w:szCs w:val="20"/>
              </w:rPr>
              <w:t>pkeyutl</w:t>
            </w:r>
            <w:proofErr w:type="spellEnd"/>
            <w:r w:rsidRPr="00321F49">
              <w:rPr>
                <w:sz w:val="20"/>
                <w:szCs w:val="20"/>
              </w:rPr>
              <w:t xml:space="preserve"> -decrypt -</w:t>
            </w:r>
            <w:proofErr w:type="spellStart"/>
            <w:r w:rsidRPr="00321F49">
              <w:rPr>
                <w:sz w:val="20"/>
                <w:szCs w:val="20"/>
              </w:rPr>
              <w:t>inkey</w:t>
            </w:r>
            <w:proofErr w:type="spellEnd"/>
            <w:r w:rsidRPr="00321F49">
              <w:rPr>
                <w:sz w:val="20"/>
                <w:szCs w:val="20"/>
              </w:rPr>
              <w:t xml:space="preserve"> </w:t>
            </w:r>
            <w:proofErr w:type="spellStart"/>
            <w:r w:rsidRPr="00321F49">
              <w:rPr>
                <w:sz w:val="20"/>
                <w:szCs w:val="20"/>
              </w:rPr>
              <w:t>private.pem</w:t>
            </w:r>
            <w:proofErr w:type="spellEnd"/>
            <w:r w:rsidRPr="00321F49">
              <w:rPr>
                <w:sz w:val="20"/>
                <w:szCs w:val="20"/>
              </w:rPr>
              <w:t xml:space="preserve">  -in </w:t>
            </w:r>
            <w:proofErr w:type="spellStart"/>
            <w:r w:rsidRPr="00321F49">
              <w:rPr>
                <w:sz w:val="20"/>
                <w:szCs w:val="20"/>
              </w:rPr>
              <w:t>file.bin</w:t>
            </w:r>
            <w:proofErr w:type="spellEnd"/>
            <w:r w:rsidRPr="00321F49">
              <w:rPr>
                <w:sz w:val="20"/>
                <w:szCs w:val="20"/>
              </w:rPr>
              <w:t xml:space="preserve"> -out myfile.decrypt.txt</w:t>
            </w:r>
          </w:p>
          <w:p w14:paraId="572DB90F" w14:textId="3FED9710" w:rsidR="00321F49" w:rsidRPr="005A6F37" w:rsidRDefault="00321F49" w:rsidP="008B1E1E">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8B1E1E">
            <w:pPr>
              <w:rPr>
                <w:b/>
              </w:rPr>
            </w:pPr>
            <w:r>
              <w:rPr>
                <w:b/>
              </w:rPr>
              <w:t>B.7</w:t>
            </w:r>
          </w:p>
        </w:tc>
        <w:tc>
          <w:tcPr>
            <w:tcW w:w="5094" w:type="dxa"/>
          </w:tcPr>
          <w:p w14:paraId="20BB0E79" w14:textId="695FF316" w:rsidR="0077357F" w:rsidRDefault="0077357F" w:rsidP="008B1E1E">
            <w:r>
              <w:t xml:space="preserve">And then decrypt with </w:t>
            </w:r>
            <w:r w:rsidR="00C101A4">
              <w:t>your</w:t>
            </w:r>
            <w:r>
              <w:t xml:space="preserve"> private key:</w:t>
            </w:r>
          </w:p>
          <w:p w14:paraId="4326FB9E" w14:textId="77777777" w:rsidR="0077357F" w:rsidRDefault="0077357F" w:rsidP="008B1E1E"/>
          <w:p w14:paraId="498FB710" w14:textId="77777777" w:rsidR="0077357F" w:rsidRPr="00D957FD" w:rsidRDefault="0077357F" w:rsidP="008B1E1E">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65515B84" w14:textId="77777777" w:rsidR="0077357F" w:rsidRDefault="0077357F" w:rsidP="008B1E1E">
            <w:r>
              <w:t>What are the contents of decrypted.txt</w:t>
            </w:r>
          </w:p>
          <w:p w14:paraId="54B556F9" w14:textId="77777777" w:rsidR="00D95715" w:rsidRDefault="00D95715" w:rsidP="008B1E1E"/>
          <w:p w14:paraId="296EB269" w14:textId="00FEF3FC" w:rsidR="00D95715" w:rsidRPr="005A6F37" w:rsidRDefault="00D95715" w:rsidP="008B1E1E">
            <w:r>
              <w:t>Exactly what was put in the plaintext file</w:t>
            </w:r>
          </w:p>
        </w:tc>
      </w:tr>
      <w:tr w:rsidR="00FF21D1" w14:paraId="16E72E49" w14:textId="77777777" w:rsidTr="00FF21D1">
        <w:trPr>
          <w:trHeight w:val="818"/>
        </w:trPr>
        <w:tc>
          <w:tcPr>
            <w:tcW w:w="598" w:type="dxa"/>
          </w:tcPr>
          <w:p w14:paraId="26EBD21E" w14:textId="79496668" w:rsidR="00FF21D1" w:rsidRDefault="00FF21D1" w:rsidP="008B1E1E">
            <w:pPr>
              <w:rPr>
                <w:b/>
              </w:rPr>
            </w:pPr>
            <w:r>
              <w:rPr>
                <w:b/>
              </w:rPr>
              <w:t>B.8</w:t>
            </w:r>
          </w:p>
        </w:tc>
        <w:tc>
          <w:tcPr>
            <w:tcW w:w="5094" w:type="dxa"/>
          </w:tcPr>
          <w:p w14:paraId="673BFEDE" w14:textId="66EABE24" w:rsidR="00FF21D1" w:rsidRDefault="00FF21D1" w:rsidP="008B1E1E">
            <w:r>
              <w:t>What can you observe between these two commands for differing output formats:</w:t>
            </w:r>
          </w:p>
          <w:p w14:paraId="2EBE2F09" w14:textId="2EF0B5D4" w:rsidR="00FF21D1" w:rsidRDefault="00FF21D1" w:rsidP="008B1E1E"/>
          <w:p w14:paraId="637C5A75" w14:textId="0CD7B6B3" w:rsidR="00FF21D1" w:rsidRPr="00FF21D1" w:rsidRDefault="00FF21D1" w:rsidP="008B1E1E">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8B1E1E">
            <w:pPr>
              <w:rPr>
                <w:rFonts w:ascii="Lucida Console" w:hAnsi="Lucida Console"/>
                <w:sz w:val="16"/>
                <w:szCs w:val="16"/>
                <w:lang w:val="en-US" w:eastAsia="en-US"/>
              </w:rPr>
            </w:pPr>
          </w:p>
          <w:p w14:paraId="4A88A447" w14:textId="209EE53F" w:rsidR="00FF21D1" w:rsidRPr="00FF21D1" w:rsidRDefault="00FF21D1" w:rsidP="008B1E1E">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8B1E1E">
            <w:pPr>
              <w:rPr>
                <w:lang w:val="en-US" w:eastAsia="en-US"/>
              </w:rPr>
            </w:pPr>
          </w:p>
          <w:p w14:paraId="3C38CDAA" w14:textId="31D70782" w:rsidR="00FF21D1" w:rsidRDefault="00FF21D1" w:rsidP="008B1E1E">
            <w:pPr>
              <w:rPr>
                <w:lang w:val="en-US" w:eastAsia="en-US"/>
              </w:rPr>
            </w:pPr>
            <w:r>
              <w:rPr>
                <w:lang w:val="en-US" w:eastAsia="en-US"/>
              </w:rPr>
              <w:t>and:</w:t>
            </w:r>
          </w:p>
          <w:p w14:paraId="2147DD4C" w14:textId="5D0162A2" w:rsidR="00FF21D1" w:rsidRDefault="00FF21D1" w:rsidP="008B1E1E">
            <w:pPr>
              <w:rPr>
                <w:lang w:val="en-US" w:eastAsia="en-US"/>
              </w:rPr>
            </w:pPr>
          </w:p>
          <w:p w14:paraId="239D4C6F" w14:textId="067B127B" w:rsidR="00FF21D1" w:rsidRDefault="00FF21D1" w:rsidP="008B1E1E">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8B1E1E">
            <w:pPr>
              <w:rPr>
                <w:rFonts w:ascii="Lucida Console" w:hAnsi="Lucida Console"/>
                <w:sz w:val="16"/>
                <w:szCs w:val="16"/>
                <w:lang w:val="en-US" w:eastAsia="en-US"/>
              </w:rPr>
            </w:pPr>
          </w:p>
          <w:p w14:paraId="6489F2EC" w14:textId="77777777" w:rsidR="00FF21D1" w:rsidRPr="00FF21D1" w:rsidRDefault="00FF21D1" w:rsidP="008B1E1E">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8B1E1E"/>
          <w:p w14:paraId="3FE89DE8" w14:textId="03AD69BD" w:rsidR="00FF21D1" w:rsidRDefault="00FF21D1" w:rsidP="008B1E1E"/>
        </w:tc>
        <w:tc>
          <w:tcPr>
            <w:tcW w:w="3942" w:type="dxa"/>
          </w:tcPr>
          <w:p w14:paraId="7D241423" w14:textId="77777777" w:rsidR="00FF21D1" w:rsidRDefault="00FF21D1" w:rsidP="008B1E1E">
            <w:r>
              <w:lastRenderedPageBreak/>
              <w:t>What can you observe in the different of the output files:</w:t>
            </w:r>
          </w:p>
          <w:p w14:paraId="3897DC9B" w14:textId="77777777" w:rsidR="00547D4D" w:rsidRDefault="00547D4D" w:rsidP="008B1E1E">
            <w:r>
              <w:t>The encrypted file is binary</w:t>
            </w:r>
            <w:r w:rsidR="005F15D6">
              <w:t xml:space="preserve"> and significantly larger than the original which is an ascii text file.</w:t>
            </w:r>
          </w:p>
          <w:p w14:paraId="59FE96AC" w14:textId="65A29D71" w:rsidR="00B25623" w:rsidRDefault="00B25623" w:rsidP="008B1E1E">
            <w:r>
              <w:t>The encrypted file is also smaller than the key file.</w:t>
            </w:r>
          </w:p>
        </w:tc>
      </w:tr>
    </w:tbl>
    <w:p w14:paraId="1E823827" w14:textId="77777777" w:rsidR="00AF3FBF" w:rsidRDefault="00AF3FBF" w:rsidP="008B1E1E">
      <w:pPr>
        <w:rPr>
          <w:rStyle w:val="Hyperlink"/>
        </w:rPr>
      </w:pPr>
    </w:p>
    <w:p w14:paraId="6EE40179" w14:textId="0E8EDA83" w:rsidR="0077357F" w:rsidRDefault="00AF3FBF" w:rsidP="008B1E1E">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8B1E1E">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8B1E1E">
      <w:pPr>
        <w:rPr>
          <w:lang w:eastAsia="en-US"/>
        </w:rPr>
      </w:pPr>
    </w:p>
    <w:tbl>
      <w:tblPr>
        <w:tblStyle w:val="TableGrid"/>
        <w:tblW w:w="11342" w:type="dxa"/>
        <w:tblLook w:val="04A0" w:firstRow="1" w:lastRow="0" w:firstColumn="1" w:lastColumn="0" w:noHBand="0" w:noVBand="1"/>
      </w:tblPr>
      <w:tblGrid>
        <w:gridCol w:w="570"/>
        <w:gridCol w:w="1542"/>
        <w:gridCol w:w="14588"/>
      </w:tblGrid>
      <w:tr w:rsidR="00C40CC6" w14:paraId="07F7DD73" w14:textId="77777777" w:rsidTr="00A36D5C">
        <w:tc>
          <w:tcPr>
            <w:tcW w:w="570" w:type="dxa"/>
          </w:tcPr>
          <w:p w14:paraId="7355335C" w14:textId="77777777" w:rsidR="00C40CC6" w:rsidRPr="00BE24E3" w:rsidRDefault="00C40CC6" w:rsidP="008B1E1E">
            <w:pPr>
              <w:rPr>
                <w:b/>
              </w:rPr>
            </w:pPr>
            <w:r>
              <w:rPr>
                <w:b/>
              </w:rPr>
              <w:t>No</w:t>
            </w:r>
          </w:p>
        </w:tc>
        <w:tc>
          <w:tcPr>
            <w:tcW w:w="3961" w:type="dxa"/>
          </w:tcPr>
          <w:p w14:paraId="26A04503" w14:textId="77777777" w:rsidR="00C40CC6" w:rsidRPr="00BE24E3" w:rsidRDefault="00C40CC6" w:rsidP="008B1E1E">
            <w:pPr>
              <w:rPr>
                <w:b/>
              </w:rPr>
            </w:pPr>
            <w:r w:rsidRPr="00BE24E3">
              <w:rPr>
                <w:b/>
              </w:rPr>
              <w:t>Description</w:t>
            </w:r>
          </w:p>
        </w:tc>
        <w:tc>
          <w:tcPr>
            <w:tcW w:w="6811" w:type="dxa"/>
          </w:tcPr>
          <w:p w14:paraId="6D844FD7" w14:textId="77777777" w:rsidR="00C40CC6" w:rsidRPr="00BE24E3" w:rsidRDefault="00C40CC6" w:rsidP="008B1E1E">
            <w:pPr>
              <w:rPr>
                <w:b/>
              </w:rPr>
            </w:pPr>
            <w:r w:rsidRPr="00BE24E3">
              <w:rPr>
                <w:b/>
              </w:rPr>
              <w:t>Result</w:t>
            </w:r>
          </w:p>
        </w:tc>
      </w:tr>
      <w:tr w:rsidR="00C40CC6" w14:paraId="76BD6625" w14:textId="77777777" w:rsidTr="00A36D5C">
        <w:tc>
          <w:tcPr>
            <w:tcW w:w="570" w:type="dxa"/>
          </w:tcPr>
          <w:p w14:paraId="4AF73F72" w14:textId="796B5A00" w:rsidR="00C40CC6" w:rsidRPr="005A6F37" w:rsidRDefault="00C5657F" w:rsidP="008B1E1E">
            <w:pPr>
              <w:rPr>
                <w:b/>
              </w:rPr>
            </w:pPr>
            <w:r>
              <w:rPr>
                <w:b/>
              </w:rPr>
              <w:t>C</w:t>
            </w:r>
            <w:r w:rsidR="00C40CC6">
              <w:rPr>
                <w:b/>
              </w:rPr>
              <w:t>.</w:t>
            </w:r>
            <w:r w:rsidR="00C40CC6" w:rsidRPr="005A6F37">
              <w:rPr>
                <w:b/>
              </w:rPr>
              <w:t>1</w:t>
            </w:r>
          </w:p>
        </w:tc>
        <w:tc>
          <w:tcPr>
            <w:tcW w:w="3961" w:type="dxa"/>
          </w:tcPr>
          <w:p w14:paraId="0A49DAE0" w14:textId="1B7E57B5" w:rsidR="00C40CC6" w:rsidRDefault="00C40CC6" w:rsidP="008B1E1E">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8B1E1E">
            <w:pPr>
              <w:rPr>
                <w:rStyle w:val="Hyperlink"/>
                <w:lang w:eastAsia="en-US"/>
              </w:rPr>
            </w:pPr>
          </w:p>
          <w:p w14:paraId="17253057" w14:textId="593F0CA0" w:rsidR="00C40CC6" w:rsidRPr="0006351D" w:rsidRDefault="00C40CC6" w:rsidP="008B1E1E">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8B1E1E">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8B1E1E">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8B1E1E">
            <w:pPr>
              <w:rPr>
                <w:rStyle w:val="Hyperlink"/>
                <w:lang w:eastAsia="en-US"/>
              </w:rPr>
            </w:pPr>
          </w:p>
          <w:p w14:paraId="2BA3916F" w14:textId="585D8A9E" w:rsidR="00C40CC6" w:rsidRDefault="00C40CC6" w:rsidP="008B1E1E">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8B1E1E"/>
        </w:tc>
        <w:tc>
          <w:tcPr>
            <w:tcW w:w="6811" w:type="dxa"/>
          </w:tcPr>
          <w:p w14:paraId="15659AEF" w14:textId="77777777" w:rsidR="00C40CC6" w:rsidRDefault="000E384C" w:rsidP="008B1E1E">
            <w:pPr>
              <w:ind w:right="5358"/>
            </w:pPr>
            <w:r>
              <w:t xml:space="preserve">Can </w:t>
            </w:r>
            <w:r w:rsidRPr="00903272">
              <w:rPr>
                <w:noProof/>
              </w:rPr>
              <w:t>you</w:t>
            </w:r>
            <w:r>
              <w:t xml:space="preserve"> view </w:t>
            </w:r>
            <w:r w:rsidRPr="00903272">
              <w:rPr>
                <w:noProof/>
              </w:rPr>
              <w:t>your</w:t>
            </w:r>
            <w:r>
              <w:t xml:space="preserve"> key?</w:t>
            </w:r>
          </w:p>
          <w:p w14:paraId="11BE8D04" w14:textId="77777777" w:rsidR="00487D55" w:rsidRDefault="00487D55" w:rsidP="008B1E1E">
            <w:pPr>
              <w:ind w:right="5358"/>
            </w:pPr>
            <w:r>
              <w:t>-----BEGIN EC PARAMETERS-----</w:t>
            </w:r>
          </w:p>
          <w:p w14:paraId="5634930A" w14:textId="77777777" w:rsidR="00487D55" w:rsidRDefault="00487D55" w:rsidP="008B1E1E">
            <w:pPr>
              <w:ind w:right="5358"/>
            </w:pPr>
            <w:proofErr w:type="spellStart"/>
            <w:r>
              <w:t>BgUrgQQACg</w:t>
            </w:r>
            <w:proofErr w:type="spellEnd"/>
            <w:r>
              <w:t>==</w:t>
            </w:r>
          </w:p>
          <w:p w14:paraId="39F9D680" w14:textId="77777777" w:rsidR="00487D55" w:rsidRDefault="00487D55" w:rsidP="008B1E1E">
            <w:pPr>
              <w:ind w:right="5358"/>
            </w:pPr>
            <w:r>
              <w:t>-----END EC PARAMETERS-----</w:t>
            </w:r>
          </w:p>
          <w:p w14:paraId="40A6CD9B" w14:textId="77777777" w:rsidR="00487D55" w:rsidRDefault="00487D55" w:rsidP="008B1E1E">
            <w:pPr>
              <w:ind w:right="5358"/>
            </w:pPr>
            <w:r>
              <w:t>-----BEGIN EC PRIVATE KEY-----</w:t>
            </w:r>
          </w:p>
          <w:p w14:paraId="5A2A9CBB" w14:textId="77777777" w:rsidR="00487D55" w:rsidRDefault="00487D55" w:rsidP="008B1E1E">
            <w:pPr>
              <w:ind w:right="5358"/>
            </w:pPr>
            <w:proofErr w:type="spellStart"/>
            <w:r>
              <w:t>MHQCAQEEICLoBFk</w:t>
            </w:r>
            <w:proofErr w:type="spellEnd"/>
            <w:r>
              <w:t>/</w:t>
            </w:r>
            <w:proofErr w:type="spellStart"/>
            <w:r>
              <w:t>GHhf</w:t>
            </w:r>
            <w:proofErr w:type="spellEnd"/>
            <w:r>
              <w:t>/7hQkUb/WonODuIpklKtAeaMZz67BDSHoAcGBSuBBAAK</w:t>
            </w:r>
          </w:p>
          <w:p w14:paraId="2FCBA194" w14:textId="77777777" w:rsidR="00487D55" w:rsidRDefault="00487D55" w:rsidP="008B1E1E">
            <w:pPr>
              <w:ind w:right="5358"/>
            </w:pPr>
            <w:r>
              <w:t>oUQDQgAESY5AspoDs9KLwYrCjbxBbiUDhx8AoVM6fB7TM9nPYZvydTMhJ1kXUHqL</w:t>
            </w:r>
          </w:p>
          <w:p w14:paraId="320276F8" w14:textId="77777777" w:rsidR="00487D55" w:rsidRDefault="00487D55" w:rsidP="008B1E1E">
            <w:pPr>
              <w:ind w:right="5358"/>
            </w:pPr>
            <w:proofErr w:type="spellStart"/>
            <w:r>
              <w:t>KUM+dPe</w:t>
            </w:r>
            <w:proofErr w:type="spellEnd"/>
            <w:r>
              <w:t>/0dkIl6qrpit14fvpW9rhoA==</w:t>
            </w:r>
          </w:p>
          <w:p w14:paraId="7728E3F0" w14:textId="239AD785" w:rsidR="00487D55" w:rsidRDefault="00487D55" w:rsidP="008B1E1E">
            <w:pPr>
              <w:ind w:right="5358"/>
            </w:pPr>
            <w:r>
              <w:t>-----END EC PRIVATE KEY-----</w:t>
            </w:r>
          </w:p>
        </w:tc>
      </w:tr>
      <w:tr w:rsidR="00C5657F" w14:paraId="675FEDCC" w14:textId="77777777" w:rsidTr="00A36D5C">
        <w:tc>
          <w:tcPr>
            <w:tcW w:w="570" w:type="dxa"/>
          </w:tcPr>
          <w:p w14:paraId="4C2A8FCE" w14:textId="1533E0D3" w:rsidR="00C5657F" w:rsidRDefault="00C5657F" w:rsidP="008B1E1E">
            <w:pPr>
              <w:rPr>
                <w:b/>
              </w:rPr>
            </w:pPr>
            <w:r>
              <w:rPr>
                <w:b/>
              </w:rPr>
              <w:t>C.2</w:t>
            </w:r>
          </w:p>
        </w:tc>
        <w:tc>
          <w:tcPr>
            <w:tcW w:w="3961" w:type="dxa"/>
          </w:tcPr>
          <w:p w14:paraId="3E95A83F" w14:textId="110466AF" w:rsidR="00C5657F" w:rsidRDefault="00C5657F" w:rsidP="008B1E1E">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8B1E1E">
            <w:pPr>
              <w:rPr>
                <w:rStyle w:val="Hyperlink"/>
                <w:noProof/>
                <w:lang w:eastAsia="en-US"/>
              </w:rPr>
            </w:pPr>
          </w:p>
          <w:p w14:paraId="66DCB0AF" w14:textId="77777777" w:rsidR="00C5657F" w:rsidRPr="00C5657F" w:rsidRDefault="00C5657F" w:rsidP="008B1E1E">
            <w:pPr>
              <w:pStyle w:val="HTMLPreformatted"/>
              <w:rPr>
                <w:rFonts w:ascii="Lucida Console" w:hAnsi="Lucida Console"/>
              </w:rPr>
            </w:pPr>
            <w:proofErr w:type="spellStart"/>
            <w:r w:rsidRPr="00C5657F">
              <w:rPr>
                <w:rFonts w:ascii="Lucida Console" w:hAnsi="Lucida Console"/>
              </w:rPr>
              <w:lastRenderedPageBreak/>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8B1E1E">
            <w:pPr>
              <w:rPr>
                <w:rStyle w:val="Hyperlink"/>
                <w:noProof/>
                <w:lang w:eastAsia="en-US"/>
              </w:rPr>
            </w:pPr>
          </w:p>
        </w:tc>
        <w:tc>
          <w:tcPr>
            <w:tcW w:w="6811" w:type="dxa"/>
          </w:tcPr>
          <w:p w14:paraId="4FAEEBFA" w14:textId="77777777" w:rsidR="00C5657F" w:rsidRDefault="00C5657F" w:rsidP="008B1E1E">
            <w:r>
              <w:lastRenderedPageBreak/>
              <w:t>Outline these values:</w:t>
            </w:r>
          </w:p>
          <w:p w14:paraId="7C1A43F6" w14:textId="77777777" w:rsidR="00C5657F" w:rsidRDefault="00C5657F" w:rsidP="008B1E1E"/>
          <w:p w14:paraId="3BDCDE63" w14:textId="682E3CB2" w:rsidR="00C5657F" w:rsidRDefault="00C5657F" w:rsidP="008B1E1E">
            <w:r>
              <w:t>Prime (last two bytes):</w:t>
            </w:r>
            <w:r w:rsidR="005B5D15">
              <w:t xml:space="preserve"> </w:t>
            </w:r>
            <w:r w:rsidR="005B5D15" w:rsidRPr="005B5D15">
              <w:t>fc:2f</w:t>
            </w:r>
          </w:p>
          <w:p w14:paraId="1C9C5E6B" w14:textId="77777777" w:rsidR="00C5657F" w:rsidRDefault="00C5657F" w:rsidP="008B1E1E"/>
          <w:p w14:paraId="25ABCAD2" w14:textId="50DB5546" w:rsidR="00C5657F" w:rsidRDefault="00C5657F" w:rsidP="008B1E1E">
            <w:r>
              <w:t>A:</w:t>
            </w:r>
            <w:r w:rsidR="005B5D15">
              <w:t>0</w:t>
            </w:r>
          </w:p>
          <w:p w14:paraId="44A96A77" w14:textId="77777777" w:rsidR="00C5657F" w:rsidRDefault="00C5657F" w:rsidP="008B1E1E"/>
          <w:p w14:paraId="18AD7D9C" w14:textId="09634BC1" w:rsidR="00C5657F" w:rsidRDefault="00C5657F" w:rsidP="008B1E1E">
            <w:r>
              <w:lastRenderedPageBreak/>
              <w:t>B:</w:t>
            </w:r>
            <w:r w:rsidR="005B5D15">
              <w:t>7</w:t>
            </w:r>
          </w:p>
          <w:p w14:paraId="17F9343F" w14:textId="77777777" w:rsidR="00C5657F" w:rsidRDefault="00C5657F" w:rsidP="008B1E1E"/>
          <w:p w14:paraId="332B1519" w14:textId="37AB9F3B" w:rsidR="00C5657F" w:rsidRDefault="00C5657F" w:rsidP="008B1E1E">
            <w:r>
              <w:t>Generator (last two bytes):</w:t>
            </w:r>
            <w:r w:rsidR="000C66F0">
              <w:t xml:space="preserve"> </w:t>
            </w:r>
            <w:r w:rsidR="000C66F0" w:rsidRPr="000C66F0">
              <w:t>d4:b8</w:t>
            </w:r>
          </w:p>
          <w:p w14:paraId="551E6E5F" w14:textId="77777777" w:rsidR="00C5657F" w:rsidRDefault="00C5657F" w:rsidP="008B1E1E"/>
          <w:p w14:paraId="61391ED0" w14:textId="7E916129" w:rsidR="00C5657F" w:rsidRDefault="00C5657F" w:rsidP="008B1E1E">
            <w:r>
              <w:t>Order (last two bytes):</w:t>
            </w:r>
            <w:r w:rsidR="000C66F0">
              <w:t xml:space="preserve"> </w:t>
            </w:r>
            <w:r w:rsidR="000C66F0" w:rsidRPr="000C66F0">
              <w:t>41:41</w:t>
            </w:r>
          </w:p>
        </w:tc>
      </w:tr>
      <w:tr w:rsidR="00C5657F" w14:paraId="4AC47EA3" w14:textId="77777777" w:rsidTr="00A36D5C">
        <w:tc>
          <w:tcPr>
            <w:tcW w:w="570" w:type="dxa"/>
          </w:tcPr>
          <w:p w14:paraId="34DDEE94" w14:textId="291BA3D1" w:rsidR="00C5657F" w:rsidRDefault="00C5657F" w:rsidP="008B1E1E">
            <w:pPr>
              <w:rPr>
                <w:b/>
              </w:rPr>
            </w:pPr>
            <w:r>
              <w:rPr>
                <w:b/>
              </w:rPr>
              <w:lastRenderedPageBreak/>
              <w:t>C.3</w:t>
            </w:r>
          </w:p>
        </w:tc>
        <w:tc>
          <w:tcPr>
            <w:tcW w:w="3961" w:type="dxa"/>
          </w:tcPr>
          <w:p w14:paraId="3DACE258" w14:textId="77777777" w:rsidR="00C5657F" w:rsidRDefault="00C5657F" w:rsidP="008B1E1E">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8B1E1E">
            <w:pPr>
              <w:rPr>
                <w:rStyle w:val="Hyperlink"/>
                <w:noProof/>
                <w:lang w:eastAsia="en-US"/>
              </w:rPr>
            </w:pPr>
          </w:p>
          <w:p w14:paraId="75759838" w14:textId="77777777" w:rsidR="00C5657F" w:rsidRPr="00C40CC6" w:rsidRDefault="00C5657F"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8B1E1E">
            <w:pPr>
              <w:rPr>
                <w:rStyle w:val="Hyperlink"/>
                <w:noProof/>
                <w:lang w:eastAsia="en-US"/>
              </w:rPr>
            </w:pPr>
          </w:p>
        </w:tc>
        <w:tc>
          <w:tcPr>
            <w:tcW w:w="6811" w:type="dxa"/>
          </w:tcPr>
          <w:p w14:paraId="468C62D4" w14:textId="7AC3F61A" w:rsidR="00C5657F" w:rsidRDefault="00C5657F" w:rsidP="008B1E1E">
            <w:r>
              <w:t>How many bits and bytes does your private key have:</w:t>
            </w:r>
          </w:p>
          <w:p w14:paraId="43441A62" w14:textId="77777777" w:rsidR="00C5657F" w:rsidRDefault="00C5657F" w:rsidP="008B1E1E"/>
          <w:p w14:paraId="066A0362" w14:textId="2E41C3CA" w:rsidR="00C5657F" w:rsidRDefault="00BA32F8" w:rsidP="008B1E1E">
            <w:r>
              <w:t>32</w:t>
            </w:r>
            <w:r w:rsidR="003D4CD8">
              <w:t xml:space="preserve"> bytes</w:t>
            </w:r>
            <w:r w:rsidR="00655B3B">
              <w:t xml:space="preserve"> </w:t>
            </w:r>
            <w:r w:rsidR="00A579BB">
              <w:t>or 256 bits</w:t>
            </w:r>
          </w:p>
          <w:p w14:paraId="3C2DB1FD" w14:textId="77777777" w:rsidR="00C5657F" w:rsidRDefault="00C5657F" w:rsidP="008B1E1E">
            <w:pPr>
              <w:ind w:right="1879"/>
            </w:pPr>
          </w:p>
          <w:p w14:paraId="32C0FF99" w14:textId="23B3E1ED" w:rsidR="00C5657F" w:rsidRDefault="00C5657F" w:rsidP="008B1E1E">
            <w:pPr>
              <w:ind w:right="7382"/>
            </w:pPr>
            <w:r>
              <w:t>How many bit and bytes does your public key have (Note the 04 is not part of the elliptic curve point):</w:t>
            </w:r>
          </w:p>
          <w:p w14:paraId="77561CAE" w14:textId="6BE870B2" w:rsidR="00C5657F" w:rsidRDefault="00C5657F" w:rsidP="008B1E1E"/>
          <w:p w14:paraId="5B551B38" w14:textId="7DA672CB" w:rsidR="00C5657F" w:rsidRDefault="00655B3B" w:rsidP="008B1E1E">
            <w:r>
              <w:t xml:space="preserve">Ignore the 04:  </w:t>
            </w:r>
            <w:r w:rsidR="00BA32F8">
              <w:t>6</w:t>
            </w:r>
            <w:r>
              <w:t>4</w:t>
            </w:r>
            <w:r w:rsidR="00BA32F8">
              <w:t xml:space="preserve"> bytes</w:t>
            </w:r>
            <w:r>
              <w:t xml:space="preserve"> 512 bits</w:t>
            </w:r>
          </w:p>
          <w:p w14:paraId="49CEC997" w14:textId="77777777" w:rsidR="00C5657F" w:rsidRDefault="00C5657F" w:rsidP="008B1E1E"/>
          <w:p w14:paraId="2101EE86" w14:textId="74553594" w:rsidR="00C5657F" w:rsidRDefault="00C5657F" w:rsidP="008B1E1E">
            <w:r>
              <w:t>What is the ECC method that you have used?</w:t>
            </w:r>
            <w:r w:rsidR="004C0EF3">
              <w:t xml:space="preserve"> </w:t>
            </w:r>
            <w:r w:rsidR="004C0EF3" w:rsidRPr="00C40CC6">
              <w:rPr>
                <w:rStyle w:val="Hyperlink"/>
                <w:noProof/>
                <w:lang w:eastAsia="en-US"/>
              </w:rPr>
              <w:t>secp256k1</w:t>
            </w:r>
          </w:p>
          <w:p w14:paraId="4196E025" w14:textId="77777777" w:rsidR="00C5657F" w:rsidRDefault="00C5657F" w:rsidP="008B1E1E">
            <w:pPr>
              <w:ind w:right="6815"/>
            </w:pPr>
          </w:p>
          <w:p w14:paraId="3D64ECE9" w14:textId="77777777" w:rsidR="0007082C" w:rsidRDefault="0007082C" w:rsidP="008B1E1E">
            <w:pPr>
              <w:shd w:val="clear" w:color="auto" w:fill="1E1E1E"/>
              <w:spacing w:line="285" w:lineRule="atLeast"/>
              <w:ind w:right="6815"/>
              <w:rPr>
                <w:rFonts w:ascii="Consolas" w:hAnsi="Consolas"/>
                <w:color w:val="D4D4D4"/>
                <w:sz w:val="21"/>
                <w:szCs w:val="21"/>
              </w:rPr>
            </w:pPr>
            <w:r>
              <w:rPr>
                <w:rFonts w:ascii="Consolas" w:hAnsi="Consolas"/>
                <w:color w:val="D4D4D4"/>
                <w:sz w:val="21"/>
                <w:szCs w:val="21"/>
              </w:rPr>
              <w:t>We generate the public key from the private key. If we have a private key (</w:t>
            </w:r>
            <w:proofErr w:type="spellStart"/>
            <w:r>
              <w:rPr>
                <w:rFonts w:ascii="Consolas" w:hAnsi="Consolas"/>
                <w:color w:val="D4D4D4"/>
                <w:sz w:val="21"/>
                <w:szCs w:val="21"/>
              </w:rPr>
              <w:t>priv</w:t>
            </w:r>
            <w:proofErr w:type="spellEnd"/>
            <w:r>
              <w:rPr>
                <w:rFonts w:ascii="Consolas" w:hAnsi="Consolas"/>
                <w:color w:val="D4D4D4"/>
                <w:sz w:val="21"/>
                <w:szCs w:val="21"/>
              </w:rPr>
              <w:t xml:space="preserve">) and a generator point (G). The public key is </w:t>
            </w:r>
            <w:proofErr w:type="spellStart"/>
            <w:r>
              <w:rPr>
                <w:rFonts w:ascii="Consolas" w:hAnsi="Consolas"/>
                <w:color w:val="D4D4D4"/>
                <w:sz w:val="21"/>
                <w:szCs w:val="21"/>
              </w:rPr>
              <w:t>priv</w:t>
            </w:r>
            <w:proofErr w:type="spellEnd"/>
            <w:r>
              <w:rPr>
                <w:rFonts w:ascii="Consolas" w:hAnsi="Consolas"/>
                <w:color w:val="D4D4D4"/>
                <w:sz w:val="21"/>
                <w:szCs w:val="21"/>
              </w:rPr>
              <w:t xml:space="preserve"> G. In this case we are using a curve of secp256k1.</w:t>
            </w:r>
          </w:p>
          <w:p w14:paraId="0B0FF349" w14:textId="77777777" w:rsidR="00AB66CA" w:rsidRDefault="00AB66CA" w:rsidP="00AB66CA">
            <w:pPr>
              <w:ind w:right="6815"/>
            </w:pPr>
            <w:proofErr w:type="spellStart"/>
            <w:r>
              <w:t>openssl</w:t>
            </w:r>
            <w:proofErr w:type="spellEnd"/>
            <w:r>
              <w:t xml:space="preserve"> </w:t>
            </w:r>
            <w:proofErr w:type="spellStart"/>
            <w:r>
              <w:t>ec</w:t>
            </w:r>
            <w:proofErr w:type="spellEnd"/>
            <w:r>
              <w:t xml:space="preserve"> -in </w:t>
            </w:r>
            <w:proofErr w:type="spellStart"/>
            <w:r>
              <w:t>priv.pem</w:t>
            </w:r>
            <w:proofErr w:type="spellEnd"/>
            <w:r>
              <w:t xml:space="preserve"> -text -</w:t>
            </w:r>
            <w:proofErr w:type="spellStart"/>
            <w:r>
              <w:t>noout</w:t>
            </w:r>
            <w:proofErr w:type="spellEnd"/>
          </w:p>
          <w:p w14:paraId="7DF4F6E8" w14:textId="77777777" w:rsidR="00AB66CA" w:rsidRDefault="00AB66CA" w:rsidP="00AB66CA">
            <w:pPr>
              <w:ind w:right="6815"/>
            </w:pPr>
            <w:r>
              <w:t>read EC key</w:t>
            </w:r>
          </w:p>
          <w:p w14:paraId="39B115BF" w14:textId="77777777" w:rsidR="00AB66CA" w:rsidRDefault="00AB66CA" w:rsidP="00AB66CA">
            <w:pPr>
              <w:ind w:right="6815"/>
            </w:pPr>
            <w:r>
              <w:t>Private-Key: (256 bit)</w:t>
            </w:r>
          </w:p>
          <w:p w14:paraId="599C16C7" w14:textId="77777777" w:rsidR="00AB66CA" w:rsidRDefault="00AB66CA" w:rsidP="00AB66CA">
            <w:pPr>
              <w:ind w:right="6815"/>
            </w:pPr>
            <w:proofErr w:type="spellStart"/>
            <w:r>
              <w:t>priv</w:t>
            </w:r>
            <w:proofErr w:type="spellEnd"/>
            <w:r>
              <w:t>:</w:t>
            </w:r>
          </w:p>
          <w:p w14:paraId="5422BAB1" w14:textId="77777777" w:rsidR="00AB66CA" w:rsidRDefault="00AB66CA" w:rsidP="00AB66CA">
            <w:pPr>
              <w:ind w:right="6815"/>
            </w:pPr>
            <w:r>
              <w:t xml:space="preserve">    a1:a2:f3:fb:15:d5:7e:2d:02:8b:f8:7f:4c:f2:2b:</w:t>
            </w:r>
          </w:p>
          <w:p w14:paraId="5360EF71" w14:textId="77777777" w:rsidR="00AB66CA" w:rsidRDefault="00AB66CA" w:rsidP="00AB66CA">
            <w:pPr>
              <w:ind w:right="6815"/>
            </w:pPr>
            <w:r>
              <w:t xml:space="preserve">    1b:88:49:5a:08:6e:83:0f:88:8c:6a:b3:f7:a0:5b:</w:t>
            </w:r>
          </w:p>
          <w:p w14:paraId="48CEA568" w14:textId="77777777" w:rsidR="00AB66CA" w:rsidRDefault="00AB66CA" w:rsidP="00AB66CA">
            <w:pPr>
              <w:ind w:right="6815"/>
            </w:pPr>
            <w:r>
              <w:t xml:space="preserve">    8f:4f</w:t>
            </w:r>
          </w:p>
          <w:p w14:paraId="3AAC5B14" w14:textId="77777777" w:rsidR="00AB66CA" w:rsidRDefault="00AB66CA" w:rsidP="00AB66CA">
            <w:pPr>
              <w:ind w:right="6815"/>
            </w:pPr>
            <w:r>
              <w:t>pub:</w:t>
            </w:r>
          </w:p>
          <w:p w14:paraId="012ECF02" w14:textId="77777777" w:rsidR="00AB66CA" w:rsidRDefault="00AB66CA" w:rsidP="00AB66CA">
            <w:pPr>
              <w:ind w:right="6815"/>
            </w:pPr>
            <w:r>
              <w:t xml:space="preserve">    </w:t>
            </w:r>
            <w:r w:rsidRPr="00655B3B">
              <w:rPr>
                <w:b/>
                <w:bCs/>
              </w:rPr>
              <w:t>04</w:t>
            </w:r>
            <w:r>
              <w:t>:16:a1:b7:ac:70:1f:f1:fc:51:2b:ca:74:de:42:</w:t>
            </w:r>
          </w:p>
          <w:p w14:paraId="7BC830CD" w14:textId="77777777" w:rsidR="00AB66CA" w:rsidRDefault="00AB66CA" w:rsidP="00AB66CA">
            <w:pPr>
              <w:ind w:right="6815"/>
            </w:pPr>
            <w:r>
              <w:t xml:space="preserve">    f0:7b:06:30:8c:9d:57:b2:d2:01:3c:0b:08:e9:1c:</w:t>
            </w:r>
          </w:p>
          <w:p w14:paraId="4A0527B4" w14:textId="77777777" w:rsidR="00AB66CA" w:rsidRDefault="00AB66CA" w:rsidP="00AB66CA">
            <w:pPr>
              <w:ind w:right="6815"/>
            </w:pPr>
            <w:r>
              <w:t xml:space="preserve">    7d:e3:87:a5:60:9c:8d:6b:ca:6d:43:79:9d:61:fd:</w:t>
            </w:r>
          </w:p>
          <w:p w14:paraId="42D0F3BD" w14:textId="77777777" w:rsidR="00AB66CA" w:rsidRDefault="00AB66CA" w:rsidP="00AB66CA">
            <w:pPr>
              <w:ind w:right="6815"/>
            </w:pPr>
            <w:r>
              <w:t xml:space="preserve">    6b:f5:ae:41:1e:39:34:93:0a:98:ea:7d:87:3b:4d:</w:t>
            </w:r>
          </w:p>
          <w:p w14:paraId="65238136" w14:textId="77777777" w:rsidR="00AB66CA" w:rsidRDefault="00AB66CA" w:rsidP="00AB66CA">
            <w:pPr>
              <w:ind w:right="6815"/>
            </w:pPr>
            <w:r>
              <w:t xml:space="preserve">    38:de:10:90:38</w:t>
            </w:r>
          </w:p>
          <w:p w14:paraId="1744F054" w14:textId="1E20CF82" w:rsidR="00B078E5" w:rsidRDefault="00AB66CA" w:rsidP="00AB66CA">
            <w:r>
              <w:t>ASN1 OID: secp256k1</w:t>
            </w:r>
          </w:p>
        </w:tc>
      </w:tr>
      <w:tr w:rsidR="00674F31" w14:paraId="3D3DB753" w14:textId="77777777" w:rsidTr="00A36D5C">
        <w:tc>
          <w:tcPr>
            <w:tcW w:w="570" w:type="dxa"/>
          </w:tcPr>
          <w:p w14:paraId="1FDA985B" w14:textId="0C8579A2" w:rsidR="00674F31" w:rsidRDefault="00674F31" w:rsidP="008B1E1E">
            <w:pPr>
              <w:rPr>
                <w:b/>
              </w:rPr>
            </w:pPr>
            <w:r>
              <w:rPr>
                <w:b/>
              </w:rPr>
              <w:t>C.4</w:t>
            </w:r>
          </w:p>
        </w:tc>
        <w:tc>
          <w:tcPr>
            <w:tcW w:w="3961" w:type="dxa"/>
          </w:tcPr>
          <w:p w14:paraId="61A2600B" w14:textId="77777777" w:rsidR="00674F31" w:rsidRDefault="00674F31" w:rsidP="008B1E1E">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8B1E1E">
            <w:pPr>
              <w:rPr>
                <w:rStyle w:val="Hyperlink"/>
                <w:lang w:eastAsia="en-US"/>
              </w:rPr>
            </w:pPr>
          </w:p>
          <w:p w14:paraId="42012B63" w14:textId="4D16EF99" w:rsidR="00674F31" w:rsidRPr="0006351D" w:rsidRDefault="00674F31" w:rsidP="008B1E1E">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8B1E1E">
            <w:pPr>
              <w:rPr>
                <w:rStyle w:val="Hyperlink"/>
                <w:noProof/>
                <w:lang w:eastAsia="en-US"/>
              </w:rPr>
            </w:pPr>
          </w:p>
        </w:tc>
        <w:tc>
          <w:tcPr>
            <w:tcW w:w="6811" w:type="dxa"/>
          </w:tcPr>
          <w:p w14:paraId="106FDEC6" w14:textId="77777777" w:rsidR="00674F31" w:rsidRDefault="00674F31" w:rsidP="008B1E1E">
            <w:r>
              <w:t>Outline three curves supported:</w:t>
            </w:r>
          </w:p>
          <w:p w14:paraId="15F13FF2" w14:textId="77777777" w:rsidR="008B3418" w:rsidRDefault="008B3418" w:rsidP="008B1E1E">
            <w:r>
              <w:t>secp112r1 : SECG/WTLS curve over a 112 bit prime field</w:t>
            </w:r>
          </w:p>
          <w:p w14:paraId="632EE69A" w14:textId="77777777" w:rsidR="008B3418" w:rsidRDefault="008B3418" w:rsidP="008B1E1E">
            <w:r>
              <w:t xml:space="preserve">  secp112r2 : SECG curve over a 112 bit prime field</w:t>
            </w:r>
          </w:p>
          <w:p w14:paraId="19518AEC" w14:textId="77777777" w:rsidR="008B3418" w:rsidRDefault="008B3418" w:rsidP="008B1E1E">
            <w:r>
              <w:t xml:space="preserve">  secp128r1 : SECG curve over a 128 bit prime field</w:t>
            </w:r>
          </w:p>
          <w:p w14:paraId="684B4591" w14:textId="77777777" w:rsidR="008B3418" w:rsidRDefault="008B3418" w:rsidP="008B1E1E">
            <w:r>
              <w:t xml:space="preserve">  secp128r2 : SECG curve over a 128 bit prime field</w:t>
            </w:r>
          </w:p>
          <w:p w14:paraId="2AB8B09B" w14:textId="77777777" w:rsidR="008B3418" w:rsidRDefault="008B3418" w:rsidP="008B1E1E">
            <w:r>
              <w:t xml:space="preserve">  secp160k1 : SECG curve over a 160 bit prime field</w:t>
            </w:r>
          </w:p>
          <w:p w14:paraId="0A5BF77D" w14:textId="77777777" w:rsidR="008B3418" w:rsidRDefault="008B3418" w:rsidP="008B1E1E">
            <w:r>
              <w:t xml:space="preserve">  secp160r1 : SECG curve over a 160 bit prime field</w:t>
            </w:r>
          </w:p>
          <w:p w14:paraId="05322D56" w14:textId="77777777" w:rsidR="008B3418" w:rsidRDefault="008B3418" w:rsidP="008B1E1E">
            <w:r>
              <w:t xml:space="preserve">  secp160r2 : SECG/WTLS curve over a 160 bit prime field</w:t>
            </w:r>
          </w:p>
          <w:p w14:paraId="7101F52F" w14:textId="77777777" w:rsidR="008B3418" w:rsidRDefault="008B3418" w:rsidP="008B1E1E">
            <w:r>
              <w:t xml:space="preserve">  secp192k1 : SECG curve over a 192 bit prime field</w:t>
            </w:r>
          </w:p>
          <w:p w14:paraId="73280E12" w14:textId="77777777" w:rsidR="008B3418" w:rsidRDefault="008B3418" w:rsidP="008B1E1E">
            <w:r>
              <w:t xml:space="preserve">  secp224k1 : SECG curve over a 224 bit prime field</w:t>
            </w:r>
          </w:p>
          <w:p w14:paraId="62B0CE6F" w14:textId="77777777" w:rsidR="008B3418" w:rsidRDefault="008B3418" w:rsidP="008B1E1E">
            <w:r>
              <w:t xml:space="preserve">  secp224r1 : NIST/SECG curve over a 224 bit prime field</w:t>
            </w:r>
          </w:p>
          <w:p w14:paraId="33EC68F1" w14:textId="77777777" w:rsidR="008B3418" w:rsidRDefault="008B3418" w:rsidP="008B1E1E">
            <w:r>
              <w:t xml:space="preserve">  secp256k1 : SECG curve over a 256 bit prime field</w:t>
            </w:r>
          </w:p>
          <w:p w14:paraId="0F82BF9E" w14:textId="77777777" w:rsidR="008B3418" w:rsidRDefault="008B3418" w:rsidP="008B1E1E">
            <w:r>
              <w:t xml:space="preserve">  secp384r1 : NIST/SECG curve over a 384 bit prime field</w:t>
            </w:r>
          </w:p>
          <w:p w14:paraId="25FDD09D" w14:textId="77777777" w:rsidR="008B3418" w:rsidRDefault="008B3418" w:rsidP="008B1E1E">
            <w:r>
              <w:t xml:space="preserve">  secp521r1 : NIST/SECG curve over a 521 bit prime field</w:t>
            </w:r>
          </w:p>
          <w:p w14:paraId="1538E410" w14:textId="77777777" w:rsidR="008B3418" w:rsidRDefault="008B3418" w:rsidP="008B1E1E">
            <w:r>
              <w:t xml:space="preserve">  prime192v1: NIST/X9.62/SECG curve over a 192 bit prime field</w:t>
            </w:r>
          </w:p>
          <w:p w14:paraId="42920929" w14:textId="77777777" w:rsidR="008B3418" w:rsidRDefault="008B3418" w:rsidP="008B1E1E">
            <w:r>
              <w:t xml:space="preserve">  prime192v2: X9.62 curve over a 192 bit prime field</w:t>
            </w:r>
          </w:p>
          <w:p w14:paraId="2B60D7A6" w14:textId="77765171" w:rsidR="008B3418" w:rsidRDefault="008B3418" w:rsidP="008B1E1E">
            <w:r>
              <w:lastRenderedPageBreak/>
              <w:t xml:space="preserve">  prime192v3: X9.62 curve over a 192 bit prime field</w:t>
            </w:r>
          </w:p>
        </w:tc>
      </w:tr>
      <w:tr w:rsidR="00674F31" w14:paraId="12D9A8BF" w14:textId="77777777" w:rsidTr="00A36D5C">
        <w:tc>
          <w:tcPr>
            <w:tcW w:w="570" w:type="dxa"/>
          </w:tcPr>
          <w:p w14:paraId="51C99F91" w14:textId="140DD4E0" w:rsidR="00674F31" w:rsidRDefault="00674F31" w:rsidP="008B1E1E">
            <w:pPr>
              <w:rPr>
                <w:b/>
              </w:rPr>
            </w:pPr>
            <w:r>
              <w:rPr>
                <w:b/>
              </w:rPr>
              <w:lastRenderedPageBreak/>
              <w:t>C.5</w:t>
            </w:r>
          </w:p>
        </w:tc>
        <w:tc>
          <w:tcPr>
            <w:tcW w:w="3961" w:type="dxa"/>
          </w:tcPr>
          <w:p w14:paraId="0C73F384" w14:textId="0B78433D" w:rsidR="00674F31" w:rsidRDefault="00674F31" w:rsidP="008B1E1E">
            <w:pPr>
              <w:rPr>
                <w:rStyle w:val="Hyperlink"/>
                <w:lang w:eastAsia="en-US"/>
              </w:rPr>
            </w:pPr>
            <w:r>
              <w:rPr>
                <w:rStyle w:val="Hyperlink"/>
                <w:noProof/>
                <w:lang w:eastAsia="en-US"/>
              </w:rPr>
              <w:t>Let’s select two other curves:</w:t>
            </w:r>
          </w:p>
          <w:p w14:paraId="5751D310" w14:textId="2835CC67" w:rsidR="00674F31" w:rsidRDefault="00674F31" w:rsidP="008B1E1E">
            <w:pPr>
              <w:rPr>
                <w:rStyle w:val="Hyperlink"/>
                <w:lang w:eastAsia="en-US"/>
              </w:rPr>
            </w:pPr>
          </w:p>
          <w:p w14:paraId="03BAC21F" w14:textId="7CA1409D"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8B1E1E">
            <w:pPr>
              <w:rPr>
                <w:rStyle w:val="Hyperlink"/>
                <w:rFonts w:ascii="Lucida Console" w:hAnsi="Lucida Console"/>
                <w:sz w:val="20"/>
                <w:szCs w:val="20"/>
                <w:lang w:eastAsia="en-US"/>
              </w:rPr>
            </w:pPr>
          </w:p>
          <w:p w14:paraId="78490E5C" w14:textId="70684798" w:rsidR="00674F31" w:rsidRPr="00674F31" w:rsidRDefault="00674F31" w:rsidP="008B1E1E">
            <w:pPr>
              <w:rPr>
                <w:rStyle w:val="Hyperlink"/>
                <w:rFonts w:ascii="Lucida Console" w:hAnsi="Lucida Console"/>
                <w:sz w:val="20"/>
                <w:szCs w:val="20"/>
                <w:lang w:eastAsia="en-US"/>
              </w:rPr>
            </w:pPr>
          </w:p>
          <w:p w14:paraId="7CDFF730" w14:textId="2B77A17D"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8B1E1E">
            <w:pPr>
              <w:pStyle w:val="computer"/>
              <w:rPr>
                <w:rStyle w:val="Hyperlink"/>
                <w:lang w:eastAsia="en-US"/>
              </w:rPr>
            </w:pPr>
          </w:p>
        </w:tc>
        <w:tc>
          <w:tcPr>
            <w:tcW w:w="6811" w:type="dxa"/>
          </w:tcPr>
          <w:p w14:paraId="36EA3C9A" w14:textId="77777777" w:rsidR="00674F31" w:rsidRDefault="00674F31" w:rsidP="00340FA3">
            <w:pPr>
              <w:tabs>
                <w:tab w:val="left" w:pos="7415"/>
              </w:tabs>
              <w:ind w:right="6957"/>
            </w:pPr>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p w14:paraId="1BD7AE7D" w14:textId="77777777" w:rsidR="00CF00F1" w:rsidRDefault="00CF00F1" w:rsidP="00340FA3">
            <w:pPr>
              <w:tabs>
                <w:tab w:val="left" w:pos="7415"/>
              </w:tabs>
              <w:ind w:right="6957"/>
            </w:pPr>
          </w:p>
          <w:p w14:paraId="61309E0F" w14:textId="77777777" w:rsidR="00CF00F1" w:rsidRDefault="00CF00F1" w:rsidP="00340FA3">
            <w:pPr>
              <w:tabs>
                <w:tab w:val="left" w:pos="7415"/>
              </w:tabs>
              <w:ind w:right="6957"/>
            </w:pPr>
            <w:r>
              <w:t>The parameters used are the same, except for the curve selected</w:t>
            </w:r>
          </w:p>
          <w:p w14:paraId="212C8D01" w14:textId="77777777" w:rsidR="00F215E3" w:rsidRPr="00674F31"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452A13E3" w14:textId="77777777" w:rsidR="00F215E3"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5153D894" w14:textId="77777777" w:rsidR="00F215E3" w:rsidRPr="00674F31"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18A89869" w14:textId="77777777" w:rsidR="00F215E3"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03C59635" w14:textId="77777777" w:rsidR="00952AD6" w:rsidRDefault="00952AD6" w:rsidP="00E81A6D">
            <w:pPr>
              <w:tabs>
                <w:tab w:val="left" w:pos="7415"/>
              </w:tabs>
              <w:ind w:right="6957"/>
              <w:rPr>
                <w:rStyle w:val="Hyperlink"/>
                <w:rFonts w:ascii="Lucida Console" w:hAnsi="Lucida Console"/>
                <w:sz w:val="20"/>
                <w:szCs w:val="20"/>
                <w:lang w:eastAsia="en-US"/>
              </w:rPr>
            </w:pPr>
          </w:p>
          <w:p w14:paraId="40BBFECC" w14:textId="77777777" w:rsidR="00952AD6" w:rsidRDefault="00952AD6" w:rsidP="00E81A6D">
            <w:pPr>
              <w:tabs>
                <w:tab w:val="left" w:pos="7415"/>
              </w:tabs>
              <w:ind w:right="6957"/>
              <w:rPr>
                <w:rStyle w:val="Hyperlink"/>
                <w:rFonts w:ascii="Lucida Console" w:hAnsi="Lucida Console"/>
                <w:sz w:val="20"/>
                <w:szCs w:val="20"/>
                <w:lang w:eastAsia="en-US"/>
              </w:rPr>
            </w:pPr>
          </w:p>
          <w:p w14:paraId="0BA90C93" w14:textId="564BC4CF" w:rsidR="00952AD6" w:rsidRDefault="008E4EE3"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 xml:space="preserve">secp128k1 uses </w:t>
            </w:r>
            <w:r w:rsidR="003C76EF">
              <w:rPr>
                <w:rStyle w:val="Hyperlink"/>
                <w:rFonts w:ascii="Lucida Console" w:hAnsi="Lucida Console"/>
                <w:sz w:val="20"/>
                <w:szCs w:val="20"/>
                <w:lang w:eastAsia="en-US"/>
              </w:rPr>
              <w:t>1</w:t>
            </w:r>
            <w:r w:rsidR="00A918F4">
              <w:rPr>
                <w:rStyle w:val="Hyperlink"/>
                <w:rFonts w:ascii="Lucida Console" w:hAnsi="Lucida Console"/>
                <w:sz w:val="20"/>
                <w:szCs w:val="20"/>
                <w:lang w:eastAsia="en-US"/>
              </w:rPr>
              <w:t>6</w:t>
            </w:r>
            <w:r>
              <w:rPr>
                <w:rStyle w:val="Hyperlink"/>
                <w:rFonts w:ascii="Lucida Console" w:hAnsi="Lucida Console"/>
                <w:sz w:val="20"/>
                <w:szCs w:val="20"/>
                <w:lang w:eastAsia="en-US"/>
              </w:rPr>
              <w:t xml:space="preserve"> bytes</w:t>
            </w:r>
            <w:r w:rsidR="00090323">
              <w:rPr>
                <w:rStyle w:val="Hyperlink"/>
                <w:rFonts w:ascii="Lucida Console" w:hAnsi="Lucida Console"/>
                <w:sz w:val="20"/>
                <w:szCs w:val="20"/>
                <w:lang w:eastAsia="en-US"/>
              </w:rPr>
              <w:t xml:space="preserve"> or 128 bits</w:t>
            </w:r>
            <w:r>
              <w:rPr>
                <w:rStyle w:val="Hyperlink"/>
                <w:rFonts w:ascii="Lucida Console" w:hAnsi="Lucida Console"/>
                <w:sz w:val="20"/>
                <w:szCs w:val="20"/>
                <w:lang w:eastAsia="en-US"/>
              </w:rPr>
              <w:t xml:space="preserve"> for Prime, A and B</w:t>
            </w:r>
            <w:r w:rsidR="005F6F72">
              <w:rPr>
                <w:rStyle w:val="Hyperlink"/>
                <w:rFonts w:ascii="Lucida Console" w:hAnsi="Lucida Console"/>
                <w:sz w:val="20"/>
                <w:szCs w:val="20"/>
                <w:lang w:eastAsia="en-US"/>
              </w:rPr>
              <w:t xml:space="preserve"> as well as Order</w:t>
            </w:r>
          </w:p>
          <w:p w14:paraId="76A5C8D2" w14:textId="29C06318" w:rsidR="005F6F72" w:rsidRDefault="005F6F72"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20 bytes for Seed and</w:t>
            </w:r>
          </w:p>
          <w:p w14:paraId="0D71B88A" w14:textId="6B462CEC" w:rsidR="005F6F72" w:rsidRDefault="005443D9"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3</w:t>
            </w:r>
            <w:r w:rsidR="00090323">
              <w:rPr>
                <w:rStyle w:val="Hyperlink"/>
                <w:rFonts w:ascii="Lucida Console" w:hAnsi="Lucida Console"/>
                <w:sz w:val="20"/>
                <w:szCs w:val="20"/>
                <w:lang w:eastAsia="en-US"/>
              </w:rPr>
              <w:t>2</w:t>
            </w:r>
            <w:r>
              <w:rPr>
                <w:rStyle w:val="Hyperlink"/>
                <w:rFonts w:ascii="Lucida Console" w:hAnsi="Lucida Console"/>
                <w:sz w:val="20"/>
                <w:szCs w:val="20"/>
                <w:lang w:eastAsia="en-US"/>
              </w:rPr>
              <w:t xml:space="preserve"> bytes for the Generator</w:t>
            </w:r>
          </w:p>
          <w:p w14:paraId="65397CF2" w14:textId="77777777" w:rsidR="005443D9" w:rsidRDefault="005443D9" w:rsidP="00E81A6D">
            <w:pPr>
              <w:tabs>
                <w:tab w:val="left" w:pos="7415"/>
              </w:tabs>
              <w:ind w:right="6957"/>
              <w:rPr>
                <w:rStyle w:val="Hyperlink"/>
                <w:rFonts w:ascii="Lucida Console" w:hAnsi="Lucida Console"/>
                <w:sz w:val="20"/>
                <w:szCs w:val="20"/>
                <w:lang w:eastAsia="en-US"/>
              </w:rPr>
            </w:pPr>
          </w:p>
          <w:p w14:paraId="44127356" w14:textId="2BC9553B" w:rsidR="003E4F75" w:rsidRDefault="005443D9"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 xml:space="preserve">Secp521r1 uses </w:t>
            </w:r>
            <w:r w:rsidR="00FF504F">
              <w:rPr>
                <w:rStyle w:val="Hyperlink"/>
                <w:rFonts w:ascii="Lucida Console" w:hAnsi="Lucida Console"/>
                <w:sz w:val="20"/>
                <w:szCs w:val="20"/>
                <w:lang w:eastAsia="en-US"/>
              </w:rPr>
              <w:t>6</w:t>
            </w:r>
            <w:r w:rsidR="00AE7518">
              <w:rPr>
                <w:rStyle w:val="Hyperlink"/>
                <w:rFonts w:ascii="Lucida Console" w:hAnsi="Lucida Console"/>
                <w:sz w:val="20"/>
                <w:szCs w:val="20"/>
                <w:lang w:eastAsia="en-US"/>
              </w:rPr>
              <w:t>4</w:t>
            </w:r>
            <w:r w:rsidR="003E4F75">
              <w:rPr>
                <w:rStyle w:val="Hyperlink"/>
                <w:rFonts w:ascii="Lucida Console" w:hAnsi="Lucida Console"/>
                <w:sz w:val="20"/>
                <w:szCs w:val="20"/>
                <w:lang w:eastAsia="en-US"/>
              </w:rPr>
              <w:t xml:space="preserve"> bytes for Prime, A and B as well as Order</w:t>
            </w:r>
          </w:p>
          <w:p w14:paraId="12DF7865" w14:textId="77777777" w:rsidR="003E4F75" w:rsidRDefault="003E4F75"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20 bytes for Seed and</w:t>
            </w:r>
          </w:p>
          <w:p w14:paraId="221A7F7A" w14:textId="4569EA4D" w:rsidR="003E4F75" w:rsidRDefault="002C23C8"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1</w:t>
            </w:r>
            <w:r w:rsidR="009822E4">
              <w:rPr>
                <w:rStyle w:val="Hyperlink"/>
                <w:rFonts w:ascii="Lucida Console" w:hAnsi="Lucida Console"/>
                <w:sz w:val="20"/>
                <w:szCs w:val="20"/>
                <w:lang w:eastAsia="en-US"/>
              </w:rPr>
              <w:t>32</w:t>
            </w:r>
            <w:r w:rsidR="003E4F75">
              <w:rPr>
                <w:rStyle w:val="Hyperlink"/>
                <w:rFonts w:ascii="Lucida Console" w:hAnsi="Lucida Console"/>
                <w:sz w:val="20"/>
                <w:szCs w:val="20"/>
                <w:lang w:eastAsia="en-US"/>
              </w:rPr>
              <w:t xml:space="preserve"> bytes for the Generator</w:t>
            </w:r>
          </w:p>
          <w:p w14:paraId="627991F6" w14:textId="77777777" w:rsidR="00057BCE" w:rsidRDefault="00057BCE" w:rsidP="00E81A6D">
            <w:pPr>
              <w:tabs>
                <w:tab w:val="left" w:pos="7415"/>
              </w:tabs>
              <w:ind w:right="6957"/>
              <w:rPr>
                <w:rStyle w:val="Hyperlink"/>
                <w:rFonts w:ascii="Lucida Console" w:hAnsi="Lucida Console"/>
                <w:sz w:val="20"/>
                <w:szCs w:val="20"/>
                <w:lang w:eastAsia="en-US"/>
              </w:rPr>
            </w:pPr>
          </w:p>
          <w:p w14:paraId="1297EB21" w14:textId="77777777" w:rsidR="00057BCE" w:rsidRDefault="00057BCE" w:rsidP="00E81A6D">
            <w:pPr>
              <w:shd w:val="clear" w:color="auto" w:fill="1E1E1E"/>
              <w:spacing w:line="285" w:lineRule="atLeast"/>
              <w:ind w:right="6957"/>
              <w:rPr>
                <w:rFonts w:ascii="Consolas" w:hAnsi="Consolas"/>
                <w:color w:val="D4D4D4"/>
                <w:sz w:val="21"/>
                <w:szCs w:val="21"/>
              </w:rPr>
            </w:pPr>
            <w:r>
              <w:rPr>
                <w:rFonts w:ascii="Consolas" w:hAnsi="Consolas"/>
                <w:color w:val="D4D4D4"/>
                <w:sz w:val="21"/>
                <w:szCs w:val="21"/>
              </w:rPr>
              <w:t>For the prime number we have 65 bytes + 1 bit (521 bits).</w:t>
            </w:r>
          </w:p>
          <w:p w14:paraId="207D1805" w14:textId="77777777" w:rsidR="00057BCE" w:rsidRDefault="00057BCE" w:rsidP="00E81A6D">
            <w:pPr>
              <w:tabs>
                <w:tab w:val="left" w:pos="7415"/>
              </w:tabs>
              <w:ind w:right="6957"/>
              <w:rPr>
                <w:rStyle w:val="Hyperlink"/>
                <w:rFonts w:ascii="Lucida Console" w:hAnsi="Lucida Console"/>
                <w:sz w:val="20"/>
                <w:szCs w:val="20"/>
                <w:lang w:eastAsia="en-US"/>
              </w:rPr>
            </w:pPr>
          </w:p>
          <w:p w14:paraId="28C5701C" w14:textId="77777777" w:rsidR="004E4EF5" w:rsidRPr="004E4EF5" w:rsidRDefault="004E4EF5" w:rsidP="004E4EF5">
            <w:pPr>
              <w:tabs>
                <w:tab w:val="left" w:pos="7415"/>
              </w:tabs>
              <w:ind w:right="6957"/>
              <w:rPr>
                <w:rStyle w:val="Hyperlink"/>
                <w:rFonts w:ascii="Lucida Console" w:hAnsi="Lucida Console"/>
                <w:sz w:val="20"/>
                <w:szCs w:val="20"/>
                <w:lang w:eastAsia="en-US"/>
              </w:rPr>
            </w:pPr>
            <w:proofErr w:type="spellStart"/>
            <w:r w:rsidRPr="004E4EF5">
              <w:rPr>
                <w:rStyle w:val="Hyperlink"/>
                <w:rFonts w:ascii="Lucida Console" w:hAnsi="Lucida Console"/>
                <w:sz w:val="20"/>
                <w:szCs w:val="20"/>
                <w:lang w:eastAsia="en-US"/>
              </w:rPr>
              <w:t>openssl</w:t>
            </w:r>
            <w:proofErr w:type="spellEnd"/>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ecparam</w:t>
            </w:r>
            <w:proofErr w:type="spellEnd"/>
            <w:r w:rsidRPr="004E4EF5">
              <w:rPr>
                <w:rStyle w:val="Hyperlink"/>
                <w:rFonts w:ascii="Lucida Console" w:hAnsi="Lucida Console"/>
                <w:sz w:val="20"/>
                <w:szCs w:val="20"/>
                <w:lang w:eastAsia="en-US"/>
              </w:rPr>
              <w:t xml:space="preserve"> -in </w:t>
            </w:r>
            <w:proofErr w:type="spellStart"/>
            <w:r w:rsidRPr="004E4EF5">
              <w:rPr>
                <w:rStyle w:val="Hyperlink"/>
                <w:rFonts w:ascii="Lucida Console" w:hAnsi="Lucida Console"/>
                <w:sz w:val="20"/>
                <w:szCs w:val="20"/>
                <w:lang w:eastAsia="en-US"/>
              </w:rPr>
              <w:t>priv.pem</w:t>
            </w:r>
            <w:proofErr w:type="spellEnd"/>
            <w:r w:rsidRPr="004E4EF5">
              <w:rPr>
                <w:rStyle w:val="Hyperlink"/>
                <w:rFonts w:ascii="Lucida Console" w:hAnsi="Lucida Console"/>
                <w:sz w:val="20"/>
                <w:szCs w:val="20"/>
                <w:lang w:eastAsia="en-US"/>
              </w:rPr>
              <w:t xml:space="preserve"> -text -</w:t>
            </w:r>
            <w:proofErr w:type="spellStart"/>
            <w:r w:rsidRPr="004E4EF5">
              <w:rPr>
                <w:rStyle w:val="Hyperlink"/>
                <w:rFonts w:ascii="Lucida Console" w:hAnsi="Lucida Console"/>
                <w:sz w:val="20"/>
                <w:szCs w:val="20"/>
                <w:lang w:eastAsia="en-US"/>
              </w:rPr>
              <w:t>param_enc</w:t>
            </w:r>
            <w:proofErr w:type="spellEnd"/>
            <w:r w:rsidRPr="004E4EF5">
              <w:rPr>
                <w:rStyle w:val="Hyperlink"/>
                <w:rFonts w:ascii="Lucida Console" w:hAnsi="Lucida Console"/>
                <w:sz w:val="20"/>
                <w:szCs w:val="20"/>
                <w:lang w:eastAsia="en-US"/>
              </w:rPr>
              <w:t xml:space="preserve"> explicit -</w:t>
            </w:r>
            <w:proofErr w:type="spellStart"/>
            <w:r w:rsidRPr="004E4EF5">
              <w:rPr>
                <w:rStyle w:val="Hyperlink"/>
                <w:rFonts w:ascii="Lucida Console" w:hAnsi="Lucida Console"/>
                <w:sz w:val="20"/>
                <w:szCs w:val="20"/>
                <w:lang w:eastAsia="en-US"/>
              </w:rPr>
              <w:t>noout</w:t>
            </w:r>
            <w:proofErr w:type="spellEnd"/>
          </w:p>
          <w:p w14:paraId="396AAB61"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EC-Parameters: (521 bit)</w:t>
            </w:r>
          </w:p>
          <w:p w14:paraId="4C3D6D79"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Field Type: prime-field</w:t>
            </w:r>
          </w:p>
          <w:p w14:paraId="6B9D8E80"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Prime:</w:t>
            </w:r>
          </w:p>
          <w:p w14:paraId="1670B2A6"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01:ff:ff:ff:ff:ff:ff:ff:ff:ff:ff:ff:ff:ff:ff:</w:t>
            </w:r>
          </w:p>
          <w:p w14:paraId="7C823E60"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ff:ff:ff:ff:ff:ff:ff:ff:ff:ff:ff:ff:ff:ff:ff</w:t>
            </w:r>
            <w:proofErr w:type="spellEnd"/>
            <w:r w:rsidRPr="004E4EF5">
              <w:rPr>
                <w:rStyle w:val="Hyperlink"/>
                <w:rFonts w:ascii="Lucida Console" w:hAnsi="Lucida Console"/>
                <w:sz w:val="20"/>
                <w:szCs w:val="20"/>
                <w:lang w:eastAsia="en-US"/>
              </w:rPr>
              <w:t>:</w:t>
            </w:r>
          </w:p>
          <w:p w14:paraId="2B9FF24C"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ff:ff:ff:ff:ff:ff:ff:ff:ff:ff:ff:ff:ff:ff:ff</w:t>
            </w:r>
            <w:proofErr w:type="spellEnd"/>
            <w:r w:rsidRPr="004E4EF5">
              <w:rPr>
                <w:rStyle w:val="Hyperlink"/>
                <w:rFonts w:ascii="Lucida Console" w:hAnsi="Lucida Console"/>
                <w:sz w:val="20"/>
                <w:szCs w:val="20"/>
                <w:lang w:eastAsia="en-US"/>
              </w:rPr>
              <w:t>:</w:t>
            </w:r>
          </w:p>
          <w:p w14:paraId="321F062E"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ff:ff:ff:ff:ff:ff:ff:ff:ff:ff:ff:ff:ff:ff:ff</w:t>
            </w:r>
            <w:proofErr w:type="spellEnd"/>
            <w:r w:rsidRPr="004E4EF5">
              <w:rPr>
                <w:rStyle w:val="Hyperlink"/>
                <w:rFonts w:ascii="Lucida Console" w:hAnsi="Lucida Console"/>
                <w:sz w:val="20"/>
                <w:szCs w:val="20"/>
                <w:lang w:eastAsia="en-US"/>
              </w:rPr>
              <w:t>:</w:t>
            </w:r>
          </w:p>
          <w:p w14:paraId="6D993B6B" w14:textId="6B3CF1DE" w:rsidR="003E4F7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ff:ff:ff:ff:ff:ff</w:t>
            </w:r>
            <w:proofErr w:type="spellEnd"/>
          </w:p>
          <w:p w14:paraId="35931C10" w14:textId="2A895861" w:rsidR="005443D9" w:rsidRPr="00674F31" w:rsidRDefault="005443D9" w:rsidP="00E81A6D">
            <w:pPr>
              <w:tabs>
                <w:tab w:val="left" w:pos="7415"/>
              </w:tabs>
              <w:ind w:right="6957"/>
              <w:rPr>
                <w:rStyle w:val="Hyperlink"/>
                <w:rFonts w:ascii="Lucida Console" w:hAnsi="Lucida Console"/>
                <w:sz w:val="20"/>
                <w:szCs w:val="20"/>
                <w:lang w:eastAsia="en-US"/>
              </w:rPr>
            </w:pPr>
          </w:p>
          <w:p w14:paraId="570E0E9F" w14:textId="77777777" w:rsidR="00F215E3" w:rsidRPr="00674F31" w:rsidRDefault="00F215E3" w:rsidP="00E81A6D">
            <w:pPr>
              <w:tabs>
                <w:tab w:val="left" w:pos="7415"/>
              </w:tabs>
              <w:ind w:right="6957"/>
              <w:rPr>
                <w:rStyle w:val="Hyperlink"/>
                <w:rFonts w:ascii="Lucida Console" w:hAnsi="Lucida Console"/>
                <w:sz w:val="20"/>
                <w:szCs w:val="20"/>
                <w:lang w:eastAsia="en-US"/>
              </w:rPr>
            </w:pPr>
          </w:p>
          <w:p w14:paraId="4B54E4C8" w14:textId="39ADF22E" w:rsidR="00F215E3" w:rsidRDefault="00F215E3" w:rsidP="008B1E1E">
            <w:pPr>
              <w:ind w:right="6957"/>
            </w:pPr>
          </w:p>
        </w:tc>
      </w:tr>
    </w:tbl>
    <w:p w14:paraId="41C3104D" w14:textId="77777777" w:rsidR="00C40CC6" w:rsidRDefault="00C40CC6" w:rsidP="008B1E1E">
      <w:pPr>
        <w:rPr>
          <w:lang w:eastAsia="en-US"/>
        </w:rPr>
      </w:pPr>
    </w:p>
    <w:p w14:paraId="087747C9" w14:textId="34834C6F" w:rsidR="0077357F" w:rsidRDefault="00C5657F" w:rsidP="008B1E1E">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8B1E1E">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8B1E1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8B1E1E">
      <w:pPr>
        <w:rPr>
          <w:rStyle w:val="Hyperlink"/>
          <w:lang w:eastAsia="en-US"/>
        </w:rPr>
      </w:pPr>
    </w:p>
    <w:p w14:paraId="776F2149" w14:textId="6D2A9210" w:rsidR="00445C43" w:rsidRDefault="001B4912" w:rsidP="008B1E1E">
      <w:pPr>
        <w:rPr>
          <w:rStyle w:val="Hyperlink"/>
          <w:lang w:eastAsia="en-US"/>
        </w:rPr>
      </w:pPr>
      <w:r w:rsidRPr="001B4912">
        <w:t>https://asecuritysite.com/ecc/hashnew9</w:t>
      </w:r>
      <w:hyperlink r:id="rId10" w:history="1"/>
    </w:p>
    <w:p w14:paraId="211B67C8" w14:textId="5C262872" w:rsidR="00445C43" w:rsidRDefault="00445C43" w:rsidP="008B1E1E">
      <w:pPr>
        <w:rPr>
          <w:rStyle w:val="Hyperlink"/>
          <w:lang w:eastAsia="en-US"/>
        </w:rPr>
      </w:pPr>
    </w:p>
    <w:p w14:paraId="3EEA857D" w14:textId="2A8706E0" w:rsidR="00445C43" w:rsidRDefault="00445C43" w:rsidP="008B1E1E">
      <w:pPr>
        <w:rPr>
          <w:rStyle w:val="Hyperlink"/>
          <w:lang w:eastAsia="en-US"/>
        </w:rPr>
      </w:pPr>
      <w:r>
        <w:rPr>
          <w:rStyle w:val="Hyperlink"/>
          <w:lang w:eastAsia="en-US"/>
        </w:rPr>
        <w:t>Code used:</w:t>
      </w:r>
    </w:p>
    <w:p w14:paraId="191F7FBE" w14:textId="77777777" w:rsidR="00445C43" w:rsidRDefault="00445C43" w:rsidP="008B1E1E">
      <w:pPr>
        <w:rPr>
          <w:rStyle w:val="Hyperlink"/>
          <w:lang w:eastAsia="en-US"/>
        </w:rPr>
      </w:pPr>
    </w:p>
    <w:p w14:paraId="5B2B11C3"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r w:rsidRPr="001B4912">
        <w:rPr>
          <w:rFonts w:ascii="Lucida Console" w:hAnsi="Lucida Console" w:cs="Courier New"/>
          <w:sz w:val="16"/>
          <w:szCs w:val="16"/>
          <w:lang w:eastAsia="en-US"/>
        </w:rPr>
        <w:t>cryptography.hazmat.primitives.asymmetric</w:t>
      </w:r>
      <w:proofErr w:type="spellEnd"/>
      <w:r w:rsidRPr="001B4912">
        <w:rPr>
          <w:rFonts w:ascii="Lucida Console" w:hAnsi="Lucida Console" w:cs="Courier New"/>
          <w:sz w:val="16"/>
          <w:szCs w:val="16"/>
          <w:lang w:eastAsia="en-US"/>
        </w:rPr>
        <w:t xml:space="preserve"> import </w:t>
      </w:r>
      <w:proofErr w:type="spellStart"/>
      <w:r w:rsidRPr="001B4912">
        <w:rPr>
          <w:rFonts w:ascii="Lucida Console" w:hAnsi="Lucida Console" w:cs="Courier New"/>
          <w:sz w:val="16"/>
          <w:szCs w:val="16"/>
          <w:lang w:eastAsia="en-US"/>
        </w:rPr>
        <w:t>ec</w:t>
      </w:r>
      <w:proofErr w:type="spellEnd"/>
    </w:p>
    <w:p w14:paraId="1E55512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r w:rsidRPr="001B4912">
        <w:rPr>
          <w:rFonts w:ascii="Lucida Console" w:hAnsi="Lucida Console" w:cs="Courier New"/>
          <w:sz w:val="16"/>
          <w:szCs w:val="16"/>
          <w:lang w:eastAsia="en-US"/>
        </w:rPr>
        <w:t>cryptography.hazmat.primitives</w:t>
      </w:r>
      <w:proofErr w:type="spellEnd"/>
      <w:r w:rsidRPr="001B4912">
        <w:rPr>
          <w:rFonts w:ascii="Lucida Console" w:hAnsi="Lucida Console" w:cs="Courier New"/>
          <w:sz w:val="16"/>
          <w:szCs w:val="16"/>
          <w:lang w:eastAsia="en-US"/>
        </w:rPr>
        <w:t xml:space="preserve"> import serialization</w:t>
      </w:r>
    </w:p>
    <w:p w14:paraId="4A1689C0"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import </w:t>
      </w:r>
      <w:proofErr w:type="spellStart"/>
      <w:r w:rsidRPr="001B4912">
        <w:rPr>
          <w:rFonts w:ascii="Lucida Console" w:hAnsi="Lucida Console" w:cs="Courier New"/>
          <w:sz w:val="16"/>
          <w:szCs w:val="16"/>
          <w:lang w:eastAsia="en-US"/>
        </w:rPr>
        <w:t>binascii</w:t>
      </w:r>
      <w:proofErr w:type="spellEnd"/>
    </w:p>
    <w:p w14:paraId="5DAF630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import sys</w:t>
      </w:r>
    </w:p>
    <w:p w14:paraId="2C76693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B052BA"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rivate_key</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ec.generate_private_key</w:t>
      </w:r>
      <w:proofErr w:type="spellEnd"/>
      <w:r w:rsidRPr="001B4912">
        <w:rPr>
          <w:rFonts w:ascii="Lucida Console" w:hAnsi="Lucida Console" w:cs="Courier New"/>
          <w:sz w:val="16"/>
          <w:szCs w:val="16"/>
          <w:lang w:eastAsia="en-US"/>
        </w:rPr>
        <w:t>(ec.SECP256K1())</w:t>
      </w:r>
    </w:p>
    <w:p w14:paraId="6862964A"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92C843A"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D97BC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key.private_numbers</w:t>
      </w:r>
      <w:proofErr w:type="spellEnd"/>
      <w:r w:rsidRPr="001B4912">
        <w:rPr>
          <w:rFonts w:ascii="Lucida Console" w:hAnsi="Lucida Console" w:cs="Courier New"/>
          <w:sz w:val="16"/>
          <w:szCs w:val="16"/>
          <w:lang w:eastAsia="en-US"/>
        </w:rPr>
        <w:t>()</w:t>
      </w:r>
    </w:p>
    <w:p w14:paraId="516DC7B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vals.private_value.bit_length</w:t>
      </w:r>
      <w:proofErr w:type="spellEnd"/>
      <w:r w:rsidRPr="001B4912">
        <w:rPr>
          <w:rFonts w:ascii="Lucida Console" w:hAnsi="Lucida Console" w:cs="Courier New"/>
          <w:sz w:val="16"/>
          <w:szCs w:val="16"/>
          <w:lang w:eastAsia="en-US"/>
        </w:rPr>
        <w:t>()</w:t>
      </w:r>
    </w:p>
    <w:p w14:paraId="7B94D767"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f"Private</w:t>
      </w:r>
      <w:proofErr w:type="spellEnd"/>
      <w:r w:rsidRPr="001B4912">
        <w:rPr>
          <w:rFonts w:ascii="Lucida Console" w:hAnsi="Lucida Console" w:cs="Courier New"/>
          <w:sz w:val="16"/>
          <w:szCs w:val="16"/>
          <w:lang w:eastAsia="en-US"/>
        </w:rPr>
        <w:t xml:space="preserve"> key value: {</w:t>
      </w:r>
      <w:proofErr w:type="spellStart"/>
      <w:r w:rsidRPr="001B4912">
        <w:rPr>
          <w:rFonts w:ascii="Lucida Console" w:hAnsi="Lucida Console" w:cs="Courier New"/>
          <w:sz w:val="16"/>
          <w:szCs w:val="16"/>
          <w:lang w:eastAsia="en-US"/>
        </w:rPr>
        <w:t>vals.private_value</w:t>
      </w:r>
      <w:proofErr w:type="spellEnd"/>
      <w:r w:rsidRPr="001B4912">
        <w:rPr>
          <w:rFonts w:ascii="Lucida Console" w:hAnsi="Lucida Console" w:cs="Courier New"/>
          <w:sz w:val="16"/>
          <w:szCs w:val="16"/>
          <w:lang w:eastAsia="en-US"/>
        </w:rPr>
        <w:t>}. Number of bits {</w:t>
      </w: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
    <w:p w14:paraId="181895A3"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231549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ublic_key</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key.public_key</w:t>
      </w:r>
      <w:proofErr w:type="spellEnd"/>
      <w:r w:rsidRPr="001B4912">
        <w:rPr>
          <w:rFonts w:ascii="Lucida Console" w:hAnsi="Lucida Console" w:cs="Courier New"/>
          <w:sz w:val="16"/>
          <w:szCs w:val="16"/>
          <w:lang w:eastAsia="en-US"/>
        </w:rPr>
        <w:t>()</w:t>
      </w:r>
    </w:p>
    <w:p w14:paraId="39865462"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public_key.public_numbers</w:t>
      </w:r>
      <w:proofErr w:type="spellEnd"/>
      <w:r w:rsidRPr="001B4912">
        <w:rPr>
          <w:rFonts w:ascii="Lucida Console" w:hAnsi="Lucida Console" w:cs="Courier New"/>
          <w:sz w:val="16"/>
          <w:szCs w:val="16"/>
          <w:lang w:eastAsia="en-US"/>
        </w:rPr>
        <w:t>()</w:t>
      </w:r>
    </w:p>
    <w:p w14:paraId="71600A4B"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C77D629"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binascii.b2a_hex(</w:t>
      </w:r>
      <w:proofErr w:type="spellStart"/>
      <w:r w:rsidRPr="001B4912">
        <w:rPr>
          <w:rFonts w:ascii="Lucida Console" w:hAnsi="Lucida Console" w:cs="Courier New"/>
          <w:sz w:val="16"/>
          <w:szCs w:val="16"/>
          <w:lang w:eastAsia="en-US"/>
        </w:rPr>
        <w:t>vals.encode_point</w:t>
      </w:r>
      <w:proofErr w:type="spellEnd"/>
      <w:r w:rsidRPr="001B4912">
        <w:rPr>
          <w:rFonts w:ascii="Lucida Console" w:hAnsi="Lucida Console" w:cs="Courier New"/>
          <w:sz w:val="16"/>
          <w:szCs w:val="16"/>
          <w:lang w:eastAsia="en-US"/>
        </w:rPr>
        <w:t>()).decode()</w:t>
      </w:r>
    </w:p>
    <w:p w14:paraId="6C5FA08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9F7A99"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f"\</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encoded point: {</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 \</w:t>
      </w:r>
      <w:proofErr w:type="spellStart"/>
      <w:r w:rsidRPr="001B4912">
        <w:rPr>
          <w:rFonts w:ascii="Lucida Console" w:hAnsi="Lucida Console" w:cs="Courier New"/>
          <w:sz w:val="16"/>
          <w:szCs w:val="16"/>
          <w:lang w:eastAsia="en-US"/>
        </w:rPr>
        <w:t>nx</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 \</w:t>
      </w:r>
      <w:proofErr w:type="spellStart"/>
      <w:r w:rsidRPr="001B4912">
        <w:rPr>
          <w:rFonts w:ascii="Lucida Console" w:hAnsi="Lucida Console" w:cs="Courier New"/>
          <w:sz w:val="16"/>
          <w:szCs w:val="16"/>
          <w:lang w:eastAsia="en-US"/>
        </w:rPr>
        <w:t>ny</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w:t>
      </w:r>
    </w:p>
    <w:p w14:paraId="202F01B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662BEC6"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3D8938"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rivate_key.private_bytes(encoding=serialization.Encoding.PEM,format=serialization.PrivateFormat.PKCS8,encryption_algorithm=serialization.NoEncryption())</w:t>
      </w:r>
    </w:p>
    <w:p w14:paraId="34C61AA3"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EF8AB45"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rivate_key.private_bytes(encoding=serialization.Encoding.DER,format=serialization.PrivateFormat.PKCS8,encryption_algorithm=serialization.NoEncryption())</w:t>
      </w:r>
    </w:p>
    <w:p w14:paraId="14CF378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C9312FB"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4C2390"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0FD393C"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rivate</w:t>
      </w:r>
      <w:proofErr w:type="spellEnd"/>
      <w:r w:rsidRPr="001B4912">
        <w:rPr>
          <w:rFonts w:ascii="Lucida Console" w:hAnsi="Lucida Console" w:cs="Courier New"/>
          <w:sz w:val="16"/>
          <w:szCs w:val="16"/>
          <w:lang w:eastAsia="en-US"/>
        </w:rPr>
        <w:t xml:space="preserve"> key (PEM):\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4D89782E"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rivate key (DER):\n",binascii.b2a_hex(der))</w:t>
      </w:r>
    </w:p>
    <w:p w14:paraId="2DD45E32"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72E63B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ublic_key.public_bytes(encoding=serialization.Encoding.PEM,format=serialization.PublicFormat.SubjectPublicKeyInfo)</w:t>
      </w:r>
    </w:p>
    <w:p w14:paraId="59B3CB6D"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900909"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ublic_key.public_bytes(encoding=serialization.Encoding.DER,format=serialization.PublicFormat.SubjectPublicKeyInfo)</w:t>
      </w:r>
    </w:p>
    <w:p w14:paraId="6DB78272"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341449F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PEM):\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03712DC2" w14:textId="66CFB020" w:rsidR="00445C43"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ublic key (DER):\n",binascii.b2a_hex(der))</w:t>
      </w:r>
    </w:p>
    <w:p w14:paraId="48A4BA7A" w14:textId="7292C803" w:rsidR="001B4912" w:rsidRDefault="001B4912" w:rsidP="008B1E1E">
      <w:pPr>
        <w:rPr>
          <w:rFonts w:ascii="Lucida Console" w:hAnsi="Lucida Console" w:cs="Courier New"/>
          <w:sz w:val="16"/>
          <w:szCs w:val="16"/>
          <w:lang w:eastAsia="en-US"/>
        </w:rPr>
      </w:pPr>
    </w:p>
    <w:p w14:paraId="0410184D" w14:textId="77777777" w:rsidR="001B4912" w:rsidRDefault="001B4912" w:rsidP="008B1E1E">
      <w:pPr>
        <w:rPr>
          <w:rStyle w:val="Hyperlink"/>
          <w:lang w:eastAsia="en-US"/>
        </w:rPr>
      </w:pPr>
    </w:p>
    <w:p w14:paraId="5145D13B" w14:textId="112D4167" w:rsidR="00445C43" w:rsidRDefault="001B4912"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Verify that the program runs, and observe the difference between the size of the public key and the private key:</w:t>
      </w:r>
    </w:p>
    <w:p w14:paraId="738AC51E"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Public key (PEM):</w:t>
      </w:r>
    </w:p>
    <w:p w14:paraId="2DB91160"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 xml:space="preserve"> -----BEGIN PUBLIC KEY-----</w:t>
      </w:r>
    </w:p>
    <w:p w14:paraId="2FDC64EC"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MFYwEAYHKoZIzj0CAQYFK4EEAAoDQgAEPWSLAbfAhv2j/</w:t>
      </w:r>
      <w:proofErr w:type="spellStart"/>
      <w:r w:rsidRPr="006B60FE">
        <w:rPr>
          <w:rStyle w:val="Hyperlink"/>
          <w:lang w:eastAsia="en-US"/>
        </w:rPr>
        <w:t>RpyTXkUJpqSeTiIXqEA</w:t>
      </w:r>
      <w:proofErr w:type="spellEnd"/>
    </w:p>
    <w:p w14:paraId="35186B6E"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Nm28wLQA7sur7l92REPMvRA5QhkQBGwA5ewKKMZ4H65/DcFJA8+Usw==</w:t>
      </w:r>
    </w:p>
    <w:p w14:paraId="115BD960" w14:textId="04DE2F8F" w:rsid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END PUBLIC KEY-----</w:t>
      </w:r>
    </w:p>
    <w:p w14:paraId="3650C848"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Private key (PEM):</w:t>
      </w:r>
    </w:p>
    <w:p w14:paraId="54203045"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 xml:space="preserve"> -----BEGIN PRIVATE KEY-----</w:t>
      </w:r>
    </w:p>
    <w:p w14:paraId="71E8B728"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MIGEAgEAMBAGByqGSM49AgEGBSuBBAAKBG0wawIBAQQgaWMTPTQBmlvbPKthhbtL</w:t>
      </w:r>
    </w:p>
    <w:p w14:paraId="07C76F8C"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503gbVr4tOgeTKk7/BAcBhqhRANCAAQ9ZIsBt8CG/aP9GnJNeRQmmpJ5OIheoQA2</w:t>
      </w:r>
    </w:p>
    <w:p w14:paraId="090F04A3"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bbzAtADuy6vuX3ZEQ8y9EDlCGRAEbADl7Aooxngfrn8NwUkDz5Sz</w:t>
      </w:r>
    </w:p>
    <w:p w14:paraId="6ABCB3CC" w14:textId="20318C3A" w:rsidR="006B60FE"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END PRIVATE KEY-----</w:t>
      </w:r>
    </w:p>
    <w:p w14:paraId="18287A71" w14:textId="77777777" w:rsid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p>
    <w:p w14:paraId="3D403465" w14:textId="44213FE1" w:rsidR="006B60FE" w:rsidRDefault="00E60118" w:rsidP="006B60F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Priv </w:t>
      </w:r>
      <w:r w:rsidR="00F553FE">
        <w:rPr>
          <w:rStyle w:val="Hyperlink"/>
          <w:lang w:eastAsia="en-US"/>
        </w:rPr>
        <w:t>256 bits</w:t>
      </w:r>
    </w:p>
    <w:p w14:paraId="4333ECF1" w14:textId="1DCC84A2" w:rsidR="00E60118" w:rsidRDefault="00E60118" w:rsidP="006B60F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Pub 120</w:t>
      </w:r>
    </w:p>
    <w:p w14:paraId="5344D6D6" w14:textId="12F2C096" w:rsidR="00445C43" w:rsidRDefault="00445C43" w:rsidP="008B1E1E">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8B1E1E">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8B1E1E">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8B1E1E">
      <w:pPr>
        <w:rPr>
          <w:rStyle w:val="Hyperlink"/>
          <w:lang w:eastAsia="en-US"/>
        </w:rPr>
      </w:pPr>
    </w:p>
    <w:p w14:paraId="799F49A9" w14:textId="57A1CD49" w:rsidR="004E620E" w:rsidRDefault="004E620E" w:rsidP="008B1E1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8B1E1E">
      <w:pPr>
        <w:rPr>
          <w:rStyle w:val="Hyperlink"/>
          <w:lang w:eastAsia="en-US"/>
        </w:rPr>
      </w:pPr>
    </w:p>
    <w:p w14:paraId="2208D3C1" w14:textId="5D235ED7" w:rsidR="004E620E" w:rsidRDefault="00000000" w:rsidP="008B1E1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8B1E1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8B1E1E">
      <w:pPr>
        <w:rPr>
          <w:rStyle w:val="Hyperlink"/>
          <w:lang w:eastAsia="en-US"/>
        </w:rPr>
      </w:pPr>
    </w:p>
    <w:p w14:paraId="47B0587F"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p>
    <w:p w14:paraId="5124084C" w14:textId="5531E72B" w:rsidR="000E1038" w:rsidRDefault="000E1038" w:rsidP="008B1E1E">
      <w:pPr>
        <w:pBdr>
          <w:top w:val="single" w:sz="4" w:space="1" w:color="auto"/>
          <w:left w:val="single" w:sz="4" w:space="4" w:color="auto"/>
          <w:bottom w:val="single" w:sz="4" w:space="1" w:color="auto"/>
          <w:right w:val="single" w:sz="4" w:space="4" w:color="auto"/>
        </w:pBdr>
        <w:rPr>
          <w:rStyle w:val="Hyperlink"/>
          <w:lang w:eastAsia="en-US"/>
        </w:rPr>
      </w:pPr>
      <w:r w:rsidRPr="000E1038">
        <w:rPr>
          <w:rStyle w:val="Hyperlink"/>
          <w:lang w:eastAsia="en-US"/>
        </w:rPr>
        <w:t>(1, 39) (1, 50) (3, 52) (3, 37) (4, 31)</w:t>
      </w:r>
    </w:p>
    <w:p w14:paraId="54BF504D"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8B1E1E">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8B1E1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8B1E1E">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8B1E1E"/>
    <w:p w14:paraId="11C16E4C"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import </w:t>
      </w:r>
      <w:proofErr w:type="spellStart"/>
      <w:r w:rsidRPr="00E942DA">
        <w:rPr>
          <w:rStyle w:val="Hyperlink"/>
          <w:rFonts w:ascii="Lucida Console" w:hAnsi="Lucida Console"/>
          <w:sz w:val="16"/>
          <w:szCs w:val="16"/>
          <w:lang w:eastAsia="en-US"/>
        </w:rPr>
        <w:t>rsa</w:t>
      </w:r>
      <w:proofErr w:type="spellEnd"/>
    </w:p>
    <w:p w14:paraId="44B11EC5"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 xml:space="preserve">) = </w:t>
      </w:r>
      <w:proofErr w:type="spellStart"/>
      <w:r w:rsidRPr="00E942DA">
        <w:rPr>
          <w:rStyle w:val="Hyperlink"/>
          <w:rFonts w:ascii="Lucida Console" w:hAnsi="Lucida Console"/>
          <w:sz w:val="16"/>
          <w:szCs w:val="16"/>
          <w:lang w:eastAsia="en-US"/>
        </w:rPr>
        <w:t>rsa.newkeys</w:t>
      </w:r>
      <w:proofErr w:type="spellEnd"/>
      <w:r w:rsidRPr="00E942DA">
        <w:rPr>
          <w:rStyle w:val="Hyperlink"/>
          <w:rFonts w:ascii="Lucida Console" w:hAnsi="Lucida Console"/>
          <w:sz w:val="16"/>
          <w:szCs w:val="16"/>
          <w:lang w:eastAsia="en-US"/>
        </w:rPr>
        <w:t>(512)</w:t>
      </w:r>
    </w:p>
    <w:p w14:paraId="59F63824"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E942DA">
        <w:rPr>
          <w:rStyle w:val="Hyperlink"/>
          <w:rFonts w:ascii="Lucida Console" w:hAnsi="Lucida Console"/>
          <w:sz w:val="16"/>
          <w:szCs w:val="16"/>
          <w:lang w:eastAsia="en-US"/>
        </w:rPr>
        <w:t>msg</w:t>
      </w:r>
      <w:proofErr w:type="spellEnd"/>
      <w:r w:rsidRPr="00E942DA">
        <w:rPr>
          <w:rStyle w:val="Hyperlink"/>
          <w:rFonts w:ascii="Lucida Console" w:hAnsi="Lucida Console"/>
          <w:sz w:val="16"/>
          <w:szCs w:val="16"/>
          <w:lang w:eastAsia="en-US"/>
        </w:rPr>
        <w:t>='Here is my message'</w:t>
      </w:r>
    </w:p>
    <w:p w14:paraId="5B579CE2"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ciphertext = </w:t>
      </w:r>
      <w:proofErr w:type="spellStart"/>
      <w:r w:rsidRPr="00E942DA">
        <w:rPr>
          <w:rStyle w:val="Hyperlink"/>
          <w:rFonts w:ascii="Lucida Console" w:hAnsi="Lucida Console"/>
          <w:sz w:val="16"/>
          <w:szCs w:val="16"/>
          <w:lang w:eastAsia="en-US"/>
        </w:rPr>
        <w:t>rsa.encrypt</w:t>
      </w:r>
      <w:proofErr w:type="spellEnd"/>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msg.encode</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w:t>
      </w:r>
    </w:p>
    <w:p w14:paraId="4B2A62BE"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message = </w:t>
      </w:r>
      <w:proofErr w:type="spellStart"/>
      <w:r w:rsidRPr="00E942DA">
        <w:rPr>
          <w:rStyle w:val="Hyperlink"/>
          <w:rFonts w:ascii="Lucida Console" w:hAnsi="Lucida Console"/>
          <w:sz w:val="16"/>
          <w:szCs w:val="16"/>
          <w:lang w:eastAsia="en-US"/>
        </w:rPr>
        <w:t>rsa.decrypt</w:t>
      </w:r>
      <w:proofErr w:type="spellEnd"/>
      <w:r w:rsidRPr="00E942DA">
        <w:rPr>
          <w:rStyle w:val="Hyperlink"/>
          <w:rFonts w:ascii="Lucida Console" w:hAnsi="Lucida Console"/>
          <w:sz w:val="16"/>
          <w:szCs w:val="16"/>
          <w:lang w:eastAsia="en-US"/>
        </w:rPr>
        <w:t xml:space="preserve">(ciphertext,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w:t>
      </w:r>
    </w:p>
    <w:p w14:paraId="78426990" w14:textId="074E53DA" w:rsidR="00F46900" w:rsidRPr="00720A85" w:rsidRDefault="00E942DA"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w:t>
      </w:r>
      <w:proofErr w:type="spellStart"/>
      <w:r w:rsidRPr="00E942DA">
        <w:rPr>
          <w:rStyle w:val="Hyperlink"/>
          <w:rFonts w:ascii="Lucida Console" w:hAnsi="Lucida Console"/>
          <w:sz w:val="16"/>
          <w:szCs w:val="16"/>
          <w:lang w:eastAsia="en-US"/>
        </w:rPr>
        <w:t>message.decode</w:t>
      </w:r>
      <w:proofErr w:type="spellEnd"/>
      <w:r w:rsidRPr="00E942DA">
        <w:rPr>
          <w:rStyle w:val="Hyperlink"/>
          <w:rFonts w:ascii="Lucida Console" w:hAnsi="Lucida Console"/>
          <w:sz w:val="16"/>
          <w:szCs w:val="16"/>
          <w:lang w:eastAsia="en-US"/>
        </w:rPr>
        <w:t>('utf8'))</w:t>
      </w:r>
    </w:p>
    <w:p w14:paraId="4B1D594D" w14:textId="77777777" w:rsidR="000271E1" w:rsidRDefault="000271E1" w:rsidP="008B1E1E"/>
    <w:p w14:paraId="3FF7C2B4" w14:textId="3DC0A1D2" w:rsidR="000271E1" w:rsidRDefault="000271E1" w:rsidP="008B1E1E">
      <w:r>
        <w:t>Now add the lines following lines after the creation of the keys:</w:t>
      </w:r>
    </w:p>
    <w:p w14:paraId="1EF5442A" w14:textId="77777777" w:rsidR="000271E1" w:rsidRDefault="000271E1" w:rsidP="008B1E1E"/>
    <w:p w14:paraId="4244D1C1" w14:textId="2849450F" w:rsidR="000271E1" w:rsidRPr="000E54BA" w:rsidRDefault="000271E1" w:rsidP="008B1E1E">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ub</w:t>
      </w:r>
      <w:proofErr w:type="spellEnd"/>
      <w:r w:rsidR="00E942DA">
        <w:rPr>
          <w:rFonts w:ascii="Lucida Console" w:hAnsi="Lucida Console"/>
          <w:sz w:val="20"/>
          <w:szCs w:val="20"/>
        </w:rPr>
        <w:t>)</w:t>
      </w:r>
    </w:p>
    <w:p w14:paraId="652FB26D" w14:textId="61776DEA" w:rsidR="000271E1" w:rsidRDefault="000271E1" w:rsidP="008B1E1E">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riv</w:t>
      </w:r>
      <w:proofErr w:type="spellEnd"/>
      <w:r w:rsidR="00E942DA">
        <w:rPr>
          <w:rFonts w:ascii="Lucida Console" w:hAnsi="Lucida Console"/>
          <w:sz w:val="20"/>
          <w:szCs w:val="20"/>
        </w:rPr>
        <w:t>)</w:t>
      </w:r>
    </w:p>
    <w:p w14:paraId="71DCED37" w14:textId="77777777" w:rsidR="000271E1" w:rsidRPr="000E54BA" w:rsidRDefault="000271E1" w:rsidP="008B1E1E">
      <w:pPr>
        <w:rPr>
          <w:rFonts w:ascii="Lucida Console" w:hAnsi="Lucida Console"/>
          <w:sz w:val="20"/>
          <w:szCs w:val="20"/>
        </w:rPr>
      </w:pPr>
    </w:p>
    <w:p w14:paraId="43854D38" w14:textId="77777777" w:rsidR="000271E1" w:rsidRDefault="000271E1" w:rsidP="008B1E1E"/>
    <w:p w14:paraId="6BF02918" w14:textId="77777777" w:rsidR="000271E1" w:rsidRDefault="000271E1" w:rsidP="008B1E1E">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r>
        <w:t>e,N</w:t>
      </w:r>
      <w:proofErr w:type="spellEnd"/>
      <w:r>
        <w:t>), the private key (</w:t>
      </w:r>
      <w:proofErr w:type="spellStart"/>
      <w:r>
        <w:t>d,N</w:t>
      </w:r>
      <w:proofErr w:type="spellEnd"/>
      <w:r>
        <w:t>), and the two prime number (p and q) are (if the numbers are long, just add the first few numbers of the value):</w:t>
      </w:r>
    </w:p>
    <w:p w14:paraId="1A2F5AA9" w14:textId="77777777" w:rsidR="005954E1" w:rsidRDefault="005954E1" w:rsidP="008B1E1E">
      <w:pPr>
        <w:pBdr>
          <w:top w:val="single" w:sz="4" w:space="1" w:color="auto"/>
          <w:left w:val="single" w:sz="4" w:space="4" w:color="auto"/>
          <w:bottom w:val="single" w:sz="4" w:space="1" w:color="auto"/>
          <w:right w:val="single" w:sz="4" w:space="4" w:color="auto"/>
        </w:pBdr>
      </w:pPr>
    </w:p>
    <w:p w14:paraId="49EEF8C0" w14:textId="2758BBC1" w:rsidR="005954E1" w:rsidRDefault="005954E1" w:rsidP="008B1E1E">
      <w:pPr>
        <w:pBdr>
          <w:top w:val="single" w:sz="4" w:space="1" w:color="auto"/>
          <w:left w:val="single" w:sz="4" w:space="4" w:color="auto"/>
          <w:bottom w:val="single" w:sz="4" w:space="1" w:color="auto"/>
          <w:right w:val="single" w:sz="4" w:space="4" w:color="auto"/>
        </w:pBdr>
      </w:pPr>
      <w:r w:rsidRPr="005954E1">
        <w:t>PublicKey(7735103127942066298058636189159963776471724750197536719443111867679022100727229309885293025445219733187004681705357305393037097443524366174028085573454059, 65537)</w:t>
      </w:r>
    </w:p>
    <w:p w14:paraId="4D185473" w14:textId="77777777" w:rsidR="0039681B" w:rsidRDefault="0039681B" w:rsidP="008B1E1E">
      <w:pPr>
        <w:pBdr>
          <w:top w:val="single" w:sz="4" w:space="1" w:color="auto"/>
          <w:left w:val="single" w:sz="4" w:space="4" w:color="auto"/>
          <w:bottom w:val="single" w:sz="4" w:space="1" w:color="auto"/>
          <w:right w:val="single" w:sz="4" w:space="4" w:color="auto"/>
        </w:pBdr>
      </w:pPr>
    </w:p>
    <w:p w14:paraId="1604D270" w14:textId="47A8BFB8" w:rsidR="00CE2011" w:rsidRDefault="00CE2011" w:rsidP="008B1E1E">
      <w:pPr>
        <w:pBdr>
          <w:top w:val="single" w:sz="4" w:space="1" w:color="auto"/>
          <w:left w:val="single" w:sz="4" w:space="4" w:color="auto"/>
          <w:bottom w:val="single" w:sz="4" w:space="1" w:color="auto"/>
          <w:right w:val="single" w:sz="4" w:space="4" w:color="auto"/>
        </w:pBdr>
      </w:pPr>
      <w:r>
        <w:t xml:space="preserve">N is the same value as the </w:t>
      </w:r>
      <w:r w:rsidR="00117A68">
        <w:t>enc</w:t>
      </w:r>
      <w:r>
        <w:t>ryption key</w:t>
      </w:r>
      <w:r w:rsidR="00117A68">
        <w:t xml:space="preserve"> and </w:t>
      </w:r>
    </w:p>
    <w:p w14:paraId="2952F9DF" w14:textId="51AD0643" w:rsidR="0039681B" w:rsidRDefault="00117A68" w:rsidP="008B1E1E">
      <w:pPr>
        <w:pBdr>
          <w:top w:val="single" w:sz="4" w:space="1" w:color="auto"/>
          <w:left w:val="single" w:sz="4" w:space="4" w:color="auto"/>
          <w:bottom w:val="single" w:sz="4" w:space="1" w:color="auto"/>
          <w:right w:val="single" w:sz="4" w:space="4" w:color="auto"/>
        </w:pBdr>
      </w:pPr>
      <w:r>
        <w:t>d</w:t>
      </w:r>
      <w:r w:rsidR="0039681B">
        <w:t xml:space="preserve"> = </w:t>
      </w:r>
      <w:r w:rsidR="0039681B" w:rsidRPr="0039681B">
        <w:t>7735103127942066298058636189159963776471724750197536719443111867679022100727229309885293025445219733187004681705357305393037097443524366174028085573454059</w:t>
      </w:r>
    </w:p>
    <w:p w14:paraId="190B7484" w14:textId="3090D8A7" w:rsidR="0039681B" w:rsidRDefault="004F7674" w:rsidP="008B1E1E">
      <w:pPr>
        <w:pBdr>
          <w:top w:val="single" w:sz="4" w:space="1" w:color="auto"/>
          <w:left w:val="single" w:sz="4" w:space="4" w:color="auto"/>
          <w:bottom w:val="single" w:sz="4" w:space="1" w:color="auto"/>
          <w:right w:val="single" w:sz="4" w:space="4" w:color="auto"/>
        </w:pBdr>
      </w:pPr>
      <w:r>
        <w:t>e</w:t>
      </w:r>
      <w:r w:rsidR="0039681B">
        <w:t xml:space="preserve"> = </w:t>
      </w:r>
      <w:r w:rsidR="0039681B" w:rsidRPr="0039681B">
        <w:t>65537</w:t>
      </w:r>
    </w:p>
    <w:p w14:paraId="7765700E" w14:textId="77777777" w:rsidR="000271E1" w:rsidRDefault="000271E1" w:rsidP="008B1E1E">
      <w:pPr>
        <w:pBdr>
          <w:top w:val="single" w:sz="4" w:space="1" w:color="auto"/>
          <w:left w:val="single" w:sz="4" w:space="4" w:color="auto"/>
          <w:bottom w:val="single" w:sz="4" w:space="1" w:color="auto"/>
          <w:right w:val="single" w:sz="4" w:space="4" w:color="auto"/>
        </w:pBdr>
      </w:pPr>
    </w:p>
    <w:p w14:paraId="0988D07C" w14:textId="4C8DB3DF" w:rsidR="000271E1" w:rsidRDefault="003420B0" w:rsidP="008B1E1E">
      <w:pPr>
        <w:pBdr>
          <w:top w:val="single" w:sz="4" w:space="1" w:color="auto"/>
          <w:left w:val="single" w:sz="4" w:space="4" w:color="auto"/>
          <w:bottom w:val="single" w:sz="4" w:space="1" w:color="auto"/>
          <w:right w:val="single" w:sz="4" w:space="4" w:color="auto"/>
        </w:pBdr>
      </w:pPr>
      <w:r w:rsidRPr="003420B0">
        <w:t>PrivateKey(7735103127942066298058636189159963776471724750197536719443111867679022100727229309885293025445219733187004681705357305393037097443524366174028085573454059, 65537, 3210320964951465634789430464396463291271051668605108545842083751176730717194177991712864566600722787251226714614678086807234383228411897011779297642575873, 4670065961064050762254727923178593691718914308571740862864547152032530668400815323, 1656315605054037056034747563673863666854909478195137857727490805790230833)</w:t>
      </w:r>
    </w:p>
    <w:p w14:paraId="461EC180" w14:textId="77777777" w:rsidR="003420B0" w:rsidRDefault="003420B0" w:rsidP="008B1E1E">
      <w:pPr>
        <w:pBdr>
          <w:top w:val="single" w:sz="4" w:space="1" w:color="auto"/>
          <w:left w:val="single" w:sz="4" w:space="4" w:color="auto"/>
          <w:bottom w:val="single" w:sz="4" w:space="1" w:color="auto"/>
          <w:right w:val="single" w:sz="4" w:space="4" w:color="auto"/>
        </w:pBdr>
      </w:pPr>
    </w:p>
    <w:p w14:paraId="78476F82" w14:textId="5BD83BF1" w:rsidR="003420B0" w:rsidRDefault="0005429E" w:rsidP="008B1E1E">
      <w:pPr>
        <w:pBdr>
          <w:top w:val="single" w:sz="4" w:space="1" w:color="auto"/>
          <w:left w:val="single" w:sz="4" w:space="4" w:color="auto"/>
          <w:bottom w:val="single" w:sz="4" w:space="1" w:color="auto"/>
          <w:right w:val="single" w:sz="4" w:space="4" w:color="auto"/>
        </w:pBdr>
      </w:pPr>
      <w:r>
        <w:t>N</w:t>
      </w:r>
      <w:r w:rsidR="005768E7">
        <w:t xml:space="preserve"> = </w:t>
      </w:r>
      <w:r w:rsidR="00AE6BFF" w:rsidRPr="00AE6BFF">
        <w:t>7735103127942066298058636189159963776471724750197536719443111867679022100727229309885293025445219733187004681705357305393037097443524366174028085573454059</w:t>
      </w:r>
    </w:p>
    <w:p w14:paraId="66C4F80E" w14:textId="43FFDDCE" w:rsidR="005768E7" w:rsidRDefault="00847922" w:rsidP="008B1E1E">
      <w:pPr>
        <w:pBdr>
          <w:top w:val="single" w:sz="4" w:space="1" w:color="auto"/>
          <w:left w:val="single" w:sz="4" w:space="4" w:color="auto"/>
          <w:bottom w:val="single" w:sz="4" w:space="1" w:color="auto"/>
          <w:right w:val="single" w:sz="4" w:space="4" w:color="auto"/>
        </w:pBdr>
      </w:pPr>
      <w:r>
        <w:t>e</w:t>
      </w:r>
      <w:r w:rsidR="005768E7">
        <w:t xml:space="preserve"> = </w:t>
      </w:r>
      <w:r w:rsidR="00AE6BFF" w:rsidRPr="00AE6BFF">
        <w:t>65537</w:t>
      </w:r>
    </w:p>
    <w:p w14:paraId="59D65FC5" w14:textId="642F3B20" w:rsidR="005768E7" w:rsidRDefault="005768E7" w:rsidP="008B1E1E">
      <w:pPr>
        <w:pBdr>
          <w:top w:val="single" w:sz="4" w:space="1" w:color="auto"/>
          <w:left w:val="single" w:sz="4" w:space="4" w:color="auto"/>
          <w:bottom w:val="single" w:sz="4" w:space="1" w:color="auto"/>
          <w:right w:val="single" w:sz="4" w:space="4" w:color="auto"/>
        </w:pBdr>
      </w:pPr>
      <w:r>
        <w:lastRenderedPageBreak/>
        <w:t xml:space="preserve">p = </w:t>
      </w:r>
      <w:r w:rsidR="001178BD" w:rsidRPr="001178BD">
        <w:t>4670065961064050762254727923178593691718914308571740862864547152032530668400815323</w:t>
      </w:r>
    </w:p>
    <w:p w14:paraId="4455193B" w14:textId="52C3E351" w:rsidR="003420B0" w:rsidRDefault="005768E7" w:rsidP="008B1E1E">
      <w:pPr>
        <w:pBdr>
          <w:top w:val="single" w:sz="4" w:space="1" w:color="auto"/>
          <w:left w:val="single" w:sz="4" w:space="4" w:color="auto"/>
          <w:bottom w:val="single" w:sz="4" w:space="1" w:color="auto"/>
          <w:right w:val="single" w:sz="4" w:space="4" w:color="auto"/>
        </w:pBdr>
      </w:pPr>
      <w:r>
        <w:t xml:space="preserve">q = </w:t>
      </w:r>
      <w:r w:rsidR="00AE6BFF" w:rsidRPr="00AE6BFF">
        <w:t>1656315605054037056034747563673863666854909478195137857727490805790230833</w:t>
      </w:r>
    </w:p>
    <w:p w14:paraId="60B2E136" w14:textId="77777777" w:rsidR="000271E1" w:rsidRDefault="000271E1" w:rsidP="008B1E1E">
      <w:pPr>
        <w:pBdr>
          <w:top w:val="single" w:sz="4" w:space="1" w:color="auto"/>
          <w:left w:val="single" w:sz="4" w:space="4" w:color="auto"/>
          <w:bottom w:val="single" w:sz="4" w:space="1" w:color="auto"/>
          <w:right w:val="single" w:sz="4" w:space="4" w:color="auto"/>
        </w:pBdr>
      </w:pPr>
    </w:p>
    <w:p w14:paraId="4976CF59" w14:textId="77777777" w:rsidR="000271E1" w:rsidRDefault="000271E1" w:rsidP="008B1E1E">
      <w:pPr>
        <w:pBdr>
          <w:top w:val="single" w:sz="4" w:space="1" w:color="auto"/>
          <w:left w:val="single" w:sz="4" w:space="4" w:color="auto"/>
          <w:bottom w:val="single" w:sz="4" w:space="1" w:color="auto"/>
          <w:right w:val="single" w:sz="4" w:space="4" w:color="auto"/>
        </w:pBdr>
      </w:pPr>
    </w:p>
    <w:p w14:paraId="6DFD7766" w14:textId="77777777" w:rsidR="000271E1" w:rsidRDefault="000271E1" w:rsidP="008B1E1E">
      <w:pPr>
        <w:pBdr>
          <w:top w:val="single" w:sz="4" w:space="1" w:color="auto"/>
          <w:left w:val="single" w:sz="4" w:space="4" w:color="auto"/>
          <w:bottom w:val="single" w:sz="4" w:space="1" w:color="auto"/>
          <w:right w:val="single" w:sz="4" w:space="4" w:color="auto"/>
        </w:pBdr>
      </w:pPr>
      <w:r>
        <w:t>When you identity the two prime numbers (p and q), with Python, can you prove that when they are multiplied together they result in the modulus value (N):</w:t>
      </w:r>
    </w:p>
    <w:p w14:paraId="2FDA7DBD" w14:textId="77777777" w:rsidR="000271E1" w:rsidRDefault="000271E1" w:rsidP="008B1E1E">
      <w:pPr>
        <w:pBdr>
          <w:top w:val="single" w:sz="4" w:space="1" w:color="auto"/>
          <w:left w:val="single" w:sz="4" w:space="4" w:color="auto"/>
          <w:bottom w:val="single" w:sz="4" w:space="1" w:color="auto"/>
          <w:right w:val="single" w:sz="4" w:space="4" w:color="auto"/>
        </w:pBdr>
      </w:pPr>
    </w:p>
    <w:p w14:paraId="6C1694E6" w14:textId="77777777" w:rsidR="000271E1" w:rsidRDefault="000271E1" w:rsidP="008B1E1E">
      <w:pPr>
        <w:pBdr>
          <w:top w:val="single" w:sz="4" w:space="1" w:color="auto"/>
          <w:left w:val="single" w:sz="4" w:space="4" w:color="auto"/>
          <w:bottom w:val="single" w:sz="4" w:space="1" w:color="auto"/>
          <w:right w:val="single" w:sz="4" w:space="4" w:color="auto"/>
        </w:pBdr>
      </w:pPr>
      <w:r>
        <w:t>Proven Yes/</w:t>
      </w:r>
      <w:r w:rsidRPr="00025838">
        <w:rPr>
          <w:strike/>
        </w:rPr>
        <w:t>No</w:t>
      </w:r>
    </w:p>
    <w:p w14:paraId="395B2235" w14:textId="77777777" w:rsidR="000271E1" w:rsidRDefault="000271E1" w:rsidP="008B1E1E">
      <w:pPr>
        <w:pBdr>
          <w:top w:val="single" w:sz="4" w:space="1" w:color="auto"/>
          <w:left w:val="single" w:sz="4" w:space="4" w:color="auto"/>
          <w:bottom w:val="single" w:sz="4" w:space="1" w:color="auto"/>
          <w:right w:val="single" w:sz="4" w:space="4" w:color="auto"/>
        </w:pBdr>
      </w:pPr>
    </w:p>
    <w:p w14:paraId="783C1F65" w14:textId="77777777" w:rsidR="000271E1" w:rsidRDefault="000271E1" w:rsidP="008B1E1E">
      <w:pPr>
        <w:pBdr>
          <w:top w:val="single" w:sz="4" w:space="1" w:color="auto"/>
          <w:left w:val="single" w:sz="4" w:space="4" w:color="auto"/>
          <w:bottom w:val="single" w:sz="4" w:space="1" w:color="auto"/>
          <w:right w:val="single" w:sz="4" w:space="4" w:color="auto"/>
        </w:pBdr>
      </w:pPr>
    </w:p>
    <w:p w14:paraId="568E24DC" w14:textId="77777777" w:rsidR="000271E1" w:rsidRDefault="000271E1" w:rsidP="008B1E1E">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8B1E1E">
      <w:pPr>
        <w:ind w:left="567" w:hanging="567"/>
        <w:rPr>
          <w:b/>
          <w:lang w:eastAsia="en-US"/>
        </w:rPr>
      </w:pPr>
    </w:p>
    <w:p w14:paraId="292E5AF6" w14:textId="64247313" w:rsidR="00B0361A" w:rsidRDefault="00B0361A" w:rsidP="008B1E1E">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8B1E1E">
      <w:pPr>
        <w:rPr>
          <w:lang w:eastAsia="en-US"/>
        </w:rPr>
      </w:pPr>
    </w:p>
    <w:p w14:paraId="0F533CE1" w14:textId="77777777" w:rsidR="00B0361A" w:rsidRDefault="00000000" w:rsidP="008B1E1E">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8B1E1E">
      <w:pPr>
        <w:rPr>
          <w:lang w:eastAsia="en-US"/>
        </w:rPr>
      </w:pPr>
    </w:p>
    <w:p w14:paraId="20B8F0CA" w14:textId="77777777" w:rsidR="00B0361A" w:rsidRDefault="00B0361A" w:rsidP="008B1E1E">
      <w:pPr>
        <w:rPr>
          <w:lang w:eastAsia="en-US"/>
        </w:rPr>
      </w:pPr>
      <w:r>
        <w:rPr>
          <w:lang w:eastAsia="en-US"/>
        </w:rPr>
        <w:t>First, pick two prime numbers:</w:t>
      </w:r>
    </w:p>
    <w:p w14:paraId="71FA3C30" w14:textId="77777777" w:rsidR="00B0361A" w:rsidRDefault="00B0361A" w:rsidP="008B1E1E">
      <w:pPr>
        <w:rPr>
          <w:lang w:eastAsia="en-US"/>
        </w:rPr>
      </w:pPr>
    </w:p>
    <w:p w14:paraId="27E3F03B" w14:textId="0B4CED5F"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p=</w:t>
      </w:r>
      <w:r w:rsidR="007F2892">
        <w:rPr>
          <w:lang w:eastAsia="en-US"/>
        </w:rPr>
        <w:t>41</w:t>
      </w:r>
    </w:p>
    <w:p w14:paraId="6E83C566" w14:textId="240B84E6"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q=</w:t>
      </w:r>
      <w:r w:rsidR="0048284B">
        <w:rPr>
          <w:lang w:eastAsia="en-US"/>
        </w:rPr>
        <w:t>19</w:t>
      </w:r>
    </w:p>
    <w:p w14:paraId="5038BC36" w14:textId="77777777" w:rsidR="00B0361A" w:rsidRDefault="00B0361A" w:rsidP="008B1E1E">
      <w:pPr>
        <w:rPr>
          <w:lang w:eastAsia="en-US"/>
        </w:rPr>
      </w:pPr>
    </w:p>
    <w:p w14:paraId="2B993BA9" w14:textId="77777777" w:rsidR="00B0361A" w:rsidRDefault="00B0361A" w:rsidP="008B1E1E">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8B1E1E">
      <w:pPr>
        <w:rPr>
          <w:lang w:eastAsia="en-US"/>
        </w:rPr>
      </w:pPr>
    </w:p>
    <w:p w14:paraId="0036415E" w14:textId="0BE905B3"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N=</w:t>
      </w:r>
      <w:r w:rsidR="0048284B">
        <w:rPr>
          <w:lang w:eastAsia="en-US"/>
        </w:rPr>
        <w:t xml:space="preserve"> 41 * 19 = 779</w:t>
      </w:r>
    </w:p>
    <w:p w14:paraId="3C765205" w14:textId="0CB026BE"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r w:rsidR="007129BD">
        <w:rPr>
          <w:lang w:eastAsia="en-US"/>
        </w:rPr>
        <w:t xml:space="preserve">(19-1)*(41-1) = </w:t>
      </w:r>
      <w:r w:rsidR="004F4572">
        <w:rPr>
          <w:lang w:eastAsia="en-US"/>
        </w:rPr>
        <w:t>720</w:t>
      </w:r>
    </w:p>
    <w:p w14:paraId="22355D5D" w14:textId="77777777" w:rsidR="00B0361A" w:rsidRDefault="00B0361A" w:rsidP="008B1E1E">
      <w:pPr>
        <w:rPr>
          <w:lang w:eastAsia="en-US"/>
        </w:rPr>
      </w:pPr>
    </w:p>
    <w:p w14:paraId="744B8EF3" w14:textId="77777777" w:rsidR="00B0361A" w:rsidRDefault="00B0361A" w:rsidP="008B1E1E">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8B1E1E">
      <w:pPr>
        <w:rPr>
          <w:lang w:eastAsia="en-US"/>
        </w:rPr>
      </w:pPr>
    </w:p>
    <w:p w14:paraId="5A5087EE" w14:textId="7AC726BB" w:rsidR="00B0361A" w:rsidRDefault="00B0361A" w:rsidP="008B1E1E">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r w:rsidR="00BD4A48">
        <w:rPr>
          <w:lang w:eastAsia="en-US"/>
        </w:rPr>
        <w:t>7</w:t>
      </w:r>
    </w:p>
    <w:p w14:paraId="5E7B9EA9" w14:textId="77777777" w:rsidR="00B0361A" w:rsidRDefault="00B0361A" w:rsidP="008B1E1E">
      <w:pPr>
        <w:rPr>
          <w:lang w:eastAsia="en-US"/>
        </w:rPr>
      </w:pPr>
    </w:p>
    <w:p w14:paraId="47829422" w14:textId="23AE4B01" w:rsidR="00B0361A" w:rsidRDefault="00B0361A" w:rsidP="008B1E1E">
      <w:pPr>
        <w:rPr>
          <w:lang w:eastAsia="en-US"/>
        </w:rPr>
      </w:pPr>
      <w:r>
        <w:rPr>
          <w:lang w:eastAsia="en-US"/>
        </w:rPr>
        <w:t>Now select a value of d, so that (e.d) (mod PHI) = 1:</w:t>
      </w:r>
    </w:p>
    <w:p w14:paraId="70803067" w14:textId="3DB70944" w:rsidR="00B0361A" w:rsidRDefault="00B0361A" w:rsidP="008B1E1E">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8B1E1E">
      <w:pPr>
        <w:rPr>
          <w:lang w:eastAsia="en-US"/>
        </w:rPr>
      </w:pPr>
    </w:p>
    <w:p w14:paraId="131E69AD" w14:textId="13DF7CDC" w:rsidR="00B0361A" w:rsidRDefault="00B0361A" w:rsidP="008B1E1E">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r w:rsidR="000D6D15">
        <w:rPr>
          <w:lang w:eastAsia="en-US"/>
        </w:rPr>
        <w:t>103</w:t>
      </w:r>
    </w:p>
    <w:p w14:paraId="10C8BE49" w14:textId="77777777" w:rsidR="00B0361A" w:rsidRDefault="00B0361A" w:rsidP="008B1E1E">
      <w:pPr>
        <w:rPr>
          <w:lang w:eastAsia="en-US"/>
        </w:rPr>
      </w:pPr>
    </w:p>
    <w:p w14:paraId="00389EFC" w14:textId="77777777" w:rsidR="00B0361A" w:rsidRDefault="00B0361A" w:rsidP="008B1E1E">
      <w:pPr>
        <w:rPr>
          <w:lang w:eastAsia="en-US"/>
        </w:rPr>
      </w:pPr>
      <w:r>
        <w:rPr>
          <w:lang w:eastAsia="en-US"/>
        </w:rPr>
        <w:t>Now for a message of M=5, calculate the cipher as:</w:t>
      </w:r>
    </w:p>
    <w:p w14:paraId="1737E053" w14:textId="77777777" w:rsidR="00B0361A" w:rsidRDefault="00B0361A" w:rsidP="008B1E1E">
      <w:pPr>
        <w:rPr>
          <w:lang w:eastAsia="en-US"/>
        </w:rPr>
      </w:pPr>
    </w:p>
    <w:p w14:paraId="55A57B29" w14:textId="1E975859"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r w:rsidR="004419B6">
        <w:rPr>
          <w:lang w:eastAsia="en-US"/>
        </w:rPr>
        <w:t>651</w:t>
      </w:r>
    </w:p>
    <w:p w14:paraId="4872C624" w14:textId="77777777" w:rsidR="00B0361A" w:rsidRDefault="00B0361A" w:rsidP="008B1E1E">
      <w:pPr>
        <w:rPr>
          <w:lang w:eastAsia="en-US"/>
        </w:rPr>
      </w:pPr>
    </w:p>
    <w:p w14:paraId="762834DB" w14:textId="77777777" w:rsidR="00B0361A" w:rsidRDefault="00B0361A" w:rsidP="008B1E1E">
      <w:pPr>
        <w:rPr>
          <w:lang w:eastAsia="en-US"/>
        </w:rPr>
      </w:pPr>
      <w:r>
        <w:rPr>
          <w:lang w:eastAsia="en-US"/>
        </w:rPr>
        <w:t>Now decrypt your ciphertext with:</w:t>
      </w:r>
    </w:p>
    <w:p w14:paraId="7F80B755" w14:textId="77777777" w:rsidR="00B0361A" w:rsidRDefault="00B0361A" w:rsidP="008B1E1E">
      <w:pPr>
        <w:rPr>
          <w:lang w:eastAsia="en-US"/>
        </w:rPr>
      </w:pPr>
    </w:p>
    <w:p w14:paraId="080628CD" w14:textId="60636CF4"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r w:rsidR="004419B6">
        <w:rPr>
          <w:lang w:eastAsia="en-US"/>
        </w:rPr>
        <w:t xml:space="preserve"> 777</w:t>
      </w:r>
    </w:p>
    <w:p w14:paraId="6F57E9C1" w14:textId="77777777" w:rsidR="00B0361A" w:rsidRDefault="00B0361A" w:rsidP="008B1E1E">
      <w:pPr>
        <w:rPr>
          <w:lang w:eastAsia="en-US"/>
        </w:rPr>
      </w:pPr>
    </w:p>
    <w:p w14:paraId="1AAF948A" w14:textId="692D90F3" w:rsidR="00B0361A" w:rsidRDefault="00B0361A" w:rsidP="008B1E1E">
      <w:pPr>
        <w:rPr>
          <w:lang w:eastAsia="en-US"/>
        </w:rPr>
      </w:pPr>
      <w:r>
        <w:rPr>
          <w:lang w:eastAsia="en-US"/>
        </w:rPr>
        <w:t>Did you get the value of your message back (M=5)? If not, you have made a mistake, so go back and check.</w:t>
      </w:r>
    </w:p>
    <w:p w14:paraId="141EB7EF" w14:textId="798316C0" w:rsidR="00B0361A" w:rsidRDefault="00B0361A" w:rsidP="008B1E1E">
      <w:pPr>
        <w:rPr>
          <w:lang w:eastAsia="en-US"/>
        </w:rPr>
      </w:pPr>
    </w:p>
    <w:p w14:paraId="350CB62B" w14:textId="18319921" w:rsidR="00B0361A" w:rsidRDefault="00B0361A" w:rsidP="008B1E1E">
      <w:pPr>
        <w:rPr>
          <w:lang w:eastAsia="en-US"/>
        </w:rPr>
      </w:pPr>
      <w:r>
        <w:rPr>
          <w:lang w:eastAsia="en-US"/>
        </w:rPr>
        <w:t xml:space="preserve">Now run the following code and prove that the decrypted cipher is the same as the message: </w:t>
      </w:r>
    </w:p>
    <w:p w14:paraId="7F4CB9A9" w14:textId="3D7B96FC" w:rsidR="00B0361A" w:rsidRDefault="00B0361A" w:rsidP="008B1E1E">
      <w:pPr>
        <w:rPr>
          <w:lang w:eastAsia="en-US"/>
        </w:rPr>
      </w:pPr>
    </w:p>
    <w:p w14:paraId="3A3A13CC"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r w:rsidRPr="00884E63">
        <w:rPr>
          <w:rFonts w:ascii="Lucida Console" w:hAnsi="Lucida Console"/>
          <w:sz w:val="16"/>
          <w:szCs w:val="16"/>
          <w:lang w:val="en-US" w:eastAsia="en-US"/>
        </w:rPr>
        <w:t>libnum</w:t>
      </w:r>
      <w:proofErr w:type="spellEnd"/>
    </w:p>
    <w:p w14:paraId="61163C52"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r w:rsidRPr="00884E63">
        <w:rPr>
          <w:rFonts w:ascii="Lucida Console" w:hAnsi="Lucida Console"/>
          <w:sz w:val="16"/>
          <w:szCs w:val="16"/>
          <w:lang w:val="en-US" w:eastAsia="en-US"/>
        </w:rPr>
        <w:t>libnum.invmod</w:t>
      </w:r>
      <w:proofErr w:type="spell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e,N</w:t>
      </w:r>
      <w:proofErr w:type="spellEnd"/>
      <w:r w:rsidRPr="00884E63">
        <w:rPr>
          <w:rFonts w:ascii="Lucida Console" w:hAnsi="Lucida Console"/>
          <w:sz w:val="16"/>
          <w:szCs w:val="16"/>
          <w:lang w:val="en-US" w:eastAsia="en-US"/>
        </w:rPr>
        <w:t>)</w:t>
      </w:r>
    </w:p>
    <w:p w14:paraId="163CF9A7"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d,N</w:t>
      </w:r>
      <w:proofErr w:type="spellEnd"/>
      <w:r w:rsidRPr="00884E63">
        <w:rPr>
          <w:rFonts w:ascii="Lucida Console" w:hAnsi="Lucida Console"/>
          <w:sz w:val="16"/>
          <w:szCs w:val="16"/>
          <w:lang w:val="en-US" w:eastAsia="en-US"/>
        </w:rPr>
        <w:t>)</w:t>
      </w:r>
    </w:p>
    <w:p w14:paraId="3C423BBB"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M)</w:t>
      </w:r>
    </w:p>
    <w:p w14:paraId="466A5F8E"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cipher</w:t>
      </w:r>
      <w:proofErr w:type="spellEnd"/>
      <w:r w:rsidRPr="00884E63">
        <w:rPr>
          <w:rFonts w:ascii="Lucida Console" w:hAnsi="Lucida Console"/>
          <w:sz w:val="16"/>
          <w:szCs w:val="16"/>
          <w:lang w:val="en-US" w:eastAsia="en-US"/>
        </w:rPr>
        <w:t>)</w:t>
      </w:r>
    </w:p>
    <w:p w14:paraId="3C0204E6"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Message:",message</w:t>
      </w:r>
      <w:proofErr w:type="spellEnd"/>
      <w:r w:rsidRPr="00884E63">
        <w:rPr>
          <w:rFonts w:ascii="Lucida Console" w:hAnsi="Lucida Console"/>
          <w:sz w:val="16"/>
          <w:szCs w:val="16"/>
          <w:lang w:val="en-US" w:eastAsia="en-US"/>
        </w:rPr>
        <w:t>)</w:t>
      </w:r>
    </w:p>
    <w:p w14:paraId="3D6CAAA5" w14:textId="77777777" w:rsidR="00F37943" w:rsidRPr="00F37943" w:rsidRDefault="00F3794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8B1E1E">
      <w:pPr>
        <w:rPr>
          <w:lang w:eastAsia="en-US"/>
        </w:rPr>
      </w:pPr>
    </w:p>
    <w:p w14:paraId="544A8020" w14:textId="362534CA"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C6DEC6" w14:textId="77777777" w:rsidR="00633DFD" w:rsidRDefault="00633DFD" w:rsidP="00633DFD">
      <w:pPr>
        <w:pBdr>
          <w:top w:val="single" w:sz="4" w:space="1" w:color="auto"/>
          <w:left w:val="single" w:sz="4" w:space="4" w:color="auto"/>
          <w:bottom w:val="single" w:sz="4" w:space="1" w:color="auto"/>
          <w:right w:val="single" w:sz="4" w:space="4" w:color="auto"/>
        </w:pBdr>
        <w:rPr>
          <w:lang w:eastAsia="en-US"/>
        </w:rPr>
      </w:pPr>
      <w:r>
        <w:rPr>
          <w:lang w:eastAsia="en-US"/>
        </w:rPr>
        <w:t>p: 89, q: 83, N: 7387, PHI:7216, e: 13, d: 6661, (e.d) (mod PHI): 1</w:t>
      </w:r>
    </w:p>
    <w:p w14:paraId="045D35BD" w14:textId="77777777" w:rsidR="00633DFD" w:rsidRDefault="00633DFD" w:rsidP="00633DFD">
      <w:pPr>
        <w:pBdr>
          <w:top w:val="single" w:sz="4" w:space="1" w:color="auto"/>
          <w:left w:val="single" w:sz="4" w:space="4" w:color="auto"/>
          <w:bottom w:val="single" w:sz="4" w:space="1" w:color="auto"/>
          <w:right w:val="single" w:sz="4" w:space="4" w:color="auto"/>
        </w:pBdr>
        <w:rPr>
          <w:lang w:eastAsia="en-US"/>
        </w:rPr>
      </w:pPr>
      <w:r>
        <w:rPr>
          <w:lang w:eastAsia="en-US"/>
        </w:rPr>
        <w:t>M: 777, C: 3964</w:t>
      </w:r>
    </w:p>
    <w:p w14:paraId="511700C5" w14:textId="06E3450B" w:rsidR="001C7FAD" w:rsidRDefault="00633DFD" w:rsidP="00633DFD">
      <w:pPr>
        <w:pBdr>
          <w:top w:val="single" w:sz="4" w:space="1" w:color="auto"/>
          <w:left w:val="single" w:sz="4" w:space="4" w:color="auto"/>
          <w:bottom w:val="single" w:sz="4" w:space="1" w:color="auto"/>
          <w:right w:val="single" w:sz="4" w:space="4" w:color="auto"/>
        </w:pBdr>
        <w:rPr>
          <w:lang w:eastAsia="en-US"/>
        </w:rPr>
      </w:pPr>
      <w:r>
        <w:rPr>
          <w:lang w:eastAsia="en-US"/>
        </w:rPr>
        <w:t>D: 777</w:t>
      </w:r>
    </w:p>
    <w:p w14:paraId="090EA694" w14:textId="77777777" w:rsidR="00F164D3" w:rsidRDefault="00F164D3" w:rsidP="00633DFD">
      <w:pPr>
        <w:pBdr>
          <w:top w:val="single" w:sz="4" w:space="1" w:color="auto"/>
          <w:left w:val="single" w:sz="4" w:space="4" w:color="auto"/>
          <w:bottom w:val="single" w:sz="4" w:space="1" w:color="auto"/>
          <w:right w:val="single" w:sz="4" w:space="4" w:color="auto"/>
        </w:pBdr>
        <w:rPr>
          <w:lang w:eastAsia="en-US"/>
        </w:rPr>
      </w:pPr>
    </w:p>
    <w:p w14:paraId="4D5C61C9" w14:textId="77777777" w:rsidR="00A10F5C" w:rsidRDefault="00A10F5C" w:rsidP="00A10F5C">
      <w:pPr>
        <w:pBdr>
          <w:top w:val="single" w:sz="4" w:space="1" w:color="auto"/>
          <w:left w:val="single" w:sz="4" w:space="4" w:color="auto"/>
          <w:bottom w:val="single" w:sz="4" w:space="1" w:color="auto"/>
          <w:right w:val="single" w:sz="4" w:space="4" w:color="auto"/>
        </w:pBdr>
        <w:rPr>
          <w:lang w:eastAsia="en-US"/>
        </w:rPr>
      </w:pPr>
      <w:r>
        <w:rPr>
          <w:lang w:eastAsia="en-US"/>
        </w:rPr>
        <w:t>p: 61, q: 103, N: 6283, PHI:6120, e: 107, d: 3203, (e.d) (mod PHI): 1</w:t>
      </w:r>
    </w:p>
    <w:p w14:paraId="6C2043A5" w14:textId="77777777" w:rsidR="00A10F5C" w:rsidRDefault="00A10F5C" w:rsidP="00A10F5C">
      <w:pPr>
        <w:pBdr>
          <w:top w:val="single" w:sz="4" w:space="1" w:color="auto"/>
          <w:left w:val="single" w:sz="4" w:space="4" w:color="auto"/>
          <w:bottom w:val="single" w:sz="4" w:space="1" w:color="auto"/>
          <w:right w:val="single" w:sz="4" w:space="4" w:color="auto"/>
        </w:pBdr>
        <w:rPr>
          <w:lang w:eastAsia="en-US"/>
        </w:rPr>
      </w:pPr>
      <w:r>
        <w:rPr>
          <w:lang w:eastAsia="en-US"/>
        </w:rPr>
        <w:t>M: 777, C: 4990</w:t>
      </w:r>
    </w:p>
    <w:p w14:paraId="6C66E17C" w14:textId="2CCFF2CD" w:rsidR="00F164D3" w:rsidRDefault="00A10F5C" w:rsidP="00A10F5C">
      <w:pPr>
        <w:pBdr>
          <w:top w:val="single" w:sz="4" w:space="1" w:color="auto"/>
          <w:left w:val="single" w:sz="4" w:space="4" w:color="auto"/>
          <w:bottom w:val="single" w:sz="4" w:space="1" w:color="auto"/>
          <w:right w:val="single" w:sz="4" w:space="4" w:color="auto"/>
        </w:pBdr>
        <w:rPr>
          <w:lang w:eastAsia="en-US"/>
        </w:rPr>
      </w:pPr>
      <w:r>
        <w:rPr>
          <w:lang w:eastAsia="en-US"/>
        </w:rPr>
        <w:t>D: 777</w:t>
      </w:r>
    </w:p>
    <w:p w14:paraId="1346CD62" w14:textId="77777777" w:rsidR="00F164D3" w:rsidRDefault="00F164D3" w:rsidP="00633DFD">
      <w:pPr>
        <w:pBdr>
          <w:top w:val="single" w:sz="4" w:space="1" w:color="auto"/>
          <w:left w:val="single" w:sz="4" w:space="4" w:color="auto"/>
          <w:bottom w:val="single" w:sz="4" w:space="1" w:color="auto"/>
          <w:right w:val="single" w:sz="4" w:space="4" w:color="auto"/>
        </w:pBdr>
        <w:rPr>
          <w:lang w:eastAsia="en-US"/>
        </w:rPr>
      </w:pPr>
    </w:p>
    <w:p w14:paraId="563AEF81" w14:textId="77777777" w:rsidR="000E62E6" w:rsidRDefault="000E62E6" w:rsidP="000E62E6">
      <w:pPr>
        <w:pBdr>
          <w:top w:val="single" w:sz="4" w:space="1" w:color="auto"/>
          <w:left w:val="single" w:sz="4" w:space="4" w:color="auto"/>
          <w:bottom w:val="single" w:sz="4" w:space="1" w:color="auto"/>
          <w:right w:val="single" w:sz="4" w:space="4" w:color="auto"/>
        </w:pBdr>
        <w:rPr>
          <w:lang w:eastAsia="en-US"/>
        </w:rPr>
      </w:pPr>
      <w:r>
        <w:rPr>
          <w:lang w:eastAsia="en-US"/>
        </w:rPr>
        <w:t>p: 463, q: 499, N: 231037, PHI:230076, e: 353, d: 181193, (e.d) (mod PHI): 1</w:t>
      </w:r>
    </w:p>
    <w:p w14:paraId="2E031D21" w14:textId="77777777" w:rsidR="000E62E6" w:rsidRDefault="000E62E6" w:rsidP="000E62E6">
      <w:pPr>
        <w:pBdr>
          <w:top w:val="single" w:sz="4" w:space="1" w:color="auto"/>
          <w:left w:val="single" w:sz="4" w:space="4" w:color="auto"/>
          <w:bottom w:val="single" w:sz="4" w:space="1" w:color="auto"/>
          <w:right w:val="single" w:sz="4" w:space="4" w:color="auto"/>
        </w:pBdr>
        <w:rPr>
          <w:lang w:eastAsia="en-US"/>
        </w:rPr>
      </w:pPr>
      <w:r>
        <w:rPr>
          <w:lang w:eastAsia="en-US"/>
        </w:rPr>
        <w:t>M: 777, C: 175489</w:t>
      </w:r>
    </w:p>
    <w:p w14:paraId="13BAEFF0" w14:textId="5ADCF07C" w:rsidR="00B0361A" w:rsidRDefault="000E62E6" w:rsidP="008B1E1E">
      <w:pPr>
        <w:pBdr>
          <w:top w:val="single" w:sz="4" w:space="1" w:color="auto"/>
          <w:left w:val="single" w:sz="4" w:space="4" w:color="auto"/>
          <w:bottom w:val="single" w:sz="4" w:space="1" w:color="auto"/>
          <w:right w:val="single" w:sz="4" w:space="4" w:color="auto"/>
        </w:pBdr>
        <w:rPr>
          <w:lang w:eastAsia="en-US"/>
        </w:rPr>
      </w:pPr>
      <w:r>
        <w:rPr>
          <w:lang w:eastAsia="en-US"/>
        </w:rPr>
        <w:t>D: 777</w:t>
      </w:r>
    </w:p>
    <w:p w14:paraId="05E418F6" w14:textId="1A9E3F2E" w:rsidR="00B0361A" w:rsidRDefault="00B0361A" w:rsidP="008B1E1E">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8B1E1E">
      <w:pPr>
        <w:rPr>
          <w:lang w:eastAsia="en-US"/>
        </w:rPr>
      </w:pPr>
    </w:p>
    <w:p w14:paraId="62F9F16F" w14:textId="1BAE759C" w:rsidR="004E620E" w:rsidRDefault="00383E5B" w:rsidP="008B1E1E">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8B1E1E">
      <w:pPr>
        <w:rPr>
          <w:rStyle w:val="Hyperlink"/>
          <w:lang w:eastAsia="en-US"/>
        </w:rPr>
      </w:pPr>
    </w:p>
    <w:p w14:paraId="46435DFA" w14:textId="53C4F3EF" w:rsidR="004E620E" w:rsidRDefault="00000000" w:rsidP="008B1E1E">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8B1E1E">
      <w:pPr>
        <w:rPr>
          <w:rStyle w:val="Hyperlink"/>
          <w:lang w:eastAsia="en-US"/>
        </w:rPr>
      </w:pPr>
    </w:p>
    <w:p w14:paraId="31391FFD" w14:textId="24E8B150" w:rsidR="004E620E" w:rsidRDefault="00383E5B" w:rsidP="008B1E1E">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550AECD6"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r w:rsidR="00E71FF1">
        <w:t>77</w:t>
      </w:r>
    </w:p>
    <w:p w14:paraId="4C640265" w14:textId="47C81ED8"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r w:rsidR="003E6EE5" w:rsidRPr="003E6EE5">
        <w:t>568411228254986589811047501435713</w:t>
      </w:r>
    </w:p>
    <w:p w14:paraId="2F5E3AE5" w14:textId="4D063B9B"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8B1E1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8B1E1E">
      <w:pPr>
        <w:spacing w:before="100" w:beforeAutospacing="1" w:after="100" w:afterAutospacing="1"/>
      </w:pPr>
    </w:p>
    <w:p w14:paraId="19242DD0" w14:textId="77777777" w:rsidR="00921668" w:rsidRDefault="00921668" w:rsidP="008B1E1E">
      <w:pPr>
        <w:spacing w:before="100" w:beforeAutospacing="1" w:after="100" w:afterAutospacing="1"/>
      </w:pPr>
    </w:p>
    <w:p w14:paraId="27450666" w14:textId="526F29CC" w:rsidR="00921668" w:rsidRDefault="00921668" w:rsidP="008B1E1E">
      <w:pPr>
        <w:ind w:left="567" w:hanging="567"/>
        <w:rPr>
          <w:rStyle w:val="Hyperlink"/>
          <w:lang w:eastAsia="en-US"/>
        </w:rPr>
      </w:pPr>
      <w:r w:rsidRPr="00383E5B">
        <w:rPr>
          <w:rStyle w:val="Hyperlink"/>
          <w:b/>
          <w:lang w:eastAsia="en-US"/>
        </w:rPr>
        <w:t>E.</w:t>
      </w:r>
      <w:r w:rsidR="00031BB5">
        <w:rPr>
          <w:rStyle w:val="Hyperlink"/>
          <w:b/>
          <w:lang w:eastAsia="en-US"/>
        </w:rPr>
        <w:t>4</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8B1E1E">
      <w:pPr>
        <w:ind w:left="567" w:hanging="567"/>
        <w:rPr>
          <w:lang w:eastAsia="en-US"/>
        </w:rPr>
      </w:pPr>
    </w:p>
    <w:p w14:paraId="31177A98"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exportKey</w:t>
      </w:r>
      <w:proofErr w:type="spellEnd"/>
      <w:r w:rsidRPr="00F46900">
        <w:rPr>
          <w:rStyle w:val="Hyperlink"/>
          <w:rFonts w:ascii="Lucida Console" w:hAnsi="Lucida Console"/>
          <w:sz w:val="16"/>
          <w:szCs w:val="16"/>
          <w:lang w:eastAsia="en-US"/>
        </w:rPr>
        <w:t>('PEM')</w:t>
      </w:r>
    </w:p>
    <w:p w14:paraId="763F85B1"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8B1E1E"/>
    <w:p w14:paraId="207F3C1C" w14:textId="0A428326" w:rsidR="00C45E6D" w:rsidRDefault="00C45E6D" w:rsidP="008B1E1E">
      <w:r>
        <w:t>PEM is in Base64 and DER is in hex</w:t>
      </w:r>
    </w:p>
    <w:p w14:paraId="108B7E0A" w14:textId="3F75CA83" w:rsidR="00903272" w:rsidRDefault="00903272" w:rsidP="008B1E1E">
      <w:pPr>
        <w:pStyle w:val="Heading2"/>
        <w:numPr>
          <w:ilvl w:val="0"/>
          <w:numId w:val="0"/>
        </w:numPr>
        <w:ind w:left="900" w:hanging="900"/>
      </w:pPr>
      <w:r>
        <w:t>F</w:t>
      </w:r>
      <w:r>
        <w:tab/>
        <w:t>PGP</w:t>
      </w:r>
    </w:p>
    <w:p w14:paraId="1AC158F9" w14:textId="340D54BB" w:rsidR="00903272" w:rsidRDefault="00903272" w:rsidP="008B1E1E">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8B1E1E">
      <w:pPr>
        <w:rPr>
          <w:lang w:eastAsia="en-US"/>
        </w:rPr>
      </w:pPr>
    </w:p>
    <w:p w14:paraId="5036BF1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8B1E1E">
      <w:pPr>
        <w:rPr>
          <w:rFonts w:ascii="Lucida Console" w:hAnsi="Lucida Console"/>
          <w:sz w:val="16"/>
          <w:szCs w:val="16"/>
          <w:lang w:eastAsia="en-US"/>
        </w:rPr>
      </w:pPr>
    </w:p>
    <w:p w14:paraId="0F75299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8B1E1E">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8B1E1E">
      <w:pPr>
        <w:rPr>
          <w:rFonts w:ascii="Lucida Console" w:hAnsi="Lucida Console"/>
          <w:sz w:val="16"/>
          <w:szCs w:val="16"/>
          <w:lang w:eastAsia="en-US"/>
        </w:rPr>
      </w:pPr>
    </w:p>
    <w:p w14:paraId="34604669"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8B1E1E">
      <w:pPr>
        <w:rPr>
          <w:rFonts w:ascii="Lucida Console" w:hAnsi="Lucida Console"/>
          <w:sz w:val="16"/>
          <w:szCs w:val="16"/>
          <w:lang w:eastAsia="en-US"/>
        </w:rPr>
      </w:pPr>
    </w:p>
    <w:p w14:paraId="3D5C0CFB"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8B1E1E">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8B1E1E">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Default="00903272" w:rsidP="008B1E1E">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A0806AD" w14:textId="77777777" w:rsidR="007F4089" w:rsidRDefault="007F4089" w:rsidP="008B1E1E">
      <w:pPr>
        <w:rPr>
          <w:rFonts w:ascii="Lucida Console" w:hAnsi="Lucida Console"/>
          <w:sz w:val="16"/>
          <w:szCs w:val="16"/>
          <w:lang w:eastAsia="en-US"/>
        </w:rPr>
      </w:pPr>
    </w:p>
    <w:p w14:paraId="5389101C" w14:textId="3B4341E9"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xml:space="preserve"> </w:t>
      </w:r>
      <w:proofErr w:type="spellStart"/>
      <w:r w:rsidRPr="007F4089">
        <w:rPr>
          <w:rFonts w:ascii="Lucida Console" w:hAnsi="Lucida Console"/>
          <w:sz w:val="16"/>
          <w:szCs w:val="16"/>
          <w:lang w:eastAsia="en-US"/>
        </w:rPr>
        <w:t>mykey.key</w:t>
      </w:r>
      <w:proofErr w:type="spellEnd"/>
      <w:r w:rsidRPr="007F4089">
        <w:rPr>
          <w:rFonts w:ascii="Lucida Console" w:hAnsi="Lucida Console"/>
          <w:sz w:val="16"/>
          <w:szCs w:val="16"/>
          <w:lang w:eastAsia="en-US"/>
        </w:rPr>
        <w:t xml:space="preserve">                                                                                                         </w:t>
      </w:r>
    </w:p>
    <w:p w14:paraId="4C3BE0E1"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WARNING: no command supplied.  Trying to guess what you mean ...</w:t>
      </w:r>
    </w:p>
    <w:p w14:paraId="302F085B"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DBG: FIXME: merging secret key blocks is not anymore available</w:t>
      </w:r>
    </w:p>
    <w:p w14:paraId="17606520"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DBG: FIXME: No way to print secret key packets here</w:t>
      </w:r>
    </w:p>
    <w:p w14:paraId="68143CD6" w14:textId="77777777" w:rsidR="007F4089" w:rsidRPr="007F4089" w:rsidRDefault="007F4089" w:rsidP="007F4089">
      <w:pPr>
        <w:rPr>
          <w:rFonts w:ascii="Lucida Console" w:hAnsi="Lucida Console"/>
          <w:sz w:val="16"/>
          <w:szCs w:val="16"/>
          <w:lang w:eastAsia="en-US"/>
        </w:rPr>
      </w:pPr>
      <w:r w:rsidRPr="007F4089">
        <w:rPr>
          <w:rFonts w:ascii="Lucida Console" w:hAnsi="Lucida Console"/>
          <w:sz w:val="16"/>
          <w:szCs w:val="16"/>
          <w:lang w:eastAsia="en-US"/>
        </w:rPr>
        <w:t>pub   rsa512 2019-01-19 [SC]</w:t>
      </w:r>
    </w:p>
    <w:p w14:paraId="6B6ED121" w14:textId="77777777" w:rsidR="007F4089" w:rsidRPr="007F4089" w:rsidRDefault="007F4089" w:rsidP="007F4089">
      <w:pPr>
        <w:rPr>
          <w:rFonts w:ascii="Lucida Console" w:hAnsi="Lucida Console"/>
          <w:sz w:val="16"/>
          <w:szCs w:val="16"/>
          <w:lang w:eastAsia="en-US"/>
        </w:rPr>
      </w:pPr>
      <w:r w:rsidRPr="007F4089">
        <w:rPr>
          <w:rFonts w:ascii="Lucida Console" w:hAnsi="Lucida Console"/>
          <w:sz w:val="16"/>
          <w:szCs w:val="16"/>
          <w:lang w:eastAsia="en-US"/>
        </w:rPr>
        <w:t xml:space="preserve">      CFF4FA827DB6190A26668555A0DB1710362DD998</w:t>
      </w:r>
    </w:p>
    <w:p w14:paraId="1559D4B4"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uid</w:t>
      </w:r>
      <w:proofErr w:type="spellEnd"/>
      <w:r w:rsidRPr="007F4089">
        <w:rPr>
          <w:rFonts w:ascii="Lucida Console" w:hAnsi="Lucida Console"/>
          <w:sz w:val="16"/>
          <w:szCs w:val="16"/>
          <w:lang w:eastAsia="en-US"/>
        </w:rPr>
        <w:t xml:space="preserve">           bill &lt;bill@home.com&gt;</w:t>
      </w:r>
    </w:p>
    <w:p w14:paraId="1C1786C1" w14:textId="3241BEA8" w:rsidR="007F4089" w:rsidRPr="00F37943" w:rsidRDefault="007F4089" w:rsidP="007F4089">
      <w:pPr>
        <w:rPr>
          <w:rFonts w:ascii="Lucida Console" w:hAnsi="Lucida Console"/>
          <w:sz w:val="16"/>
          <w:szCs w:val="16"/>
          <w:lang w:eastAsia="en-US"/>
        </w:rPr>
      </w:pPr>
      <w:r w:rsidRPr="007F4089">
        <w:rPr>
          <w:rFonts w:ascii="Lucida Console" w:hAnsi="Lucida Console"/>
          <w:sz w:val="16"/>
          <w:szCs w:val="16"/>
          <w:lang w:eastAsia="en-US"/>
        </w:rPr>
        <w:t>sub   rsa512 2019-01-19 [E]</w:t>
      </w:r>
    </w:p>
    <w:p w14:paraId="2C094EB2" w14:textId="3488ACC6" w:rsidR="00903272" w:rsidRDefault="00903272" w:rsidP="008B1E1E">
      <w:pPr>
        <w:spacing w:before="100" w:beforeAutospacing="1" w:after="100" w:afterAutospacing="1"/>
      </w:pPr>
      <w:r w:rsidRPr="00903272">
        <w:rPr>
          <w:b/>
        </w:rPr>
        <w:lastRenderedPageBreak/>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000000" w:rsidP="008B1E1E">
      <w:pPr>
        <w:spacing w:before="100" w:beforeAutospacing="1" w:after="100" w:afterAutospacing="1"/>
        <w:rPr>
          <w:rStyle w:val="Hyperlink"/>
        </w:rPr>
      </w:pPr>
      <w:hyperlink r:id="rId15" w:history="1">
        <w:r w:rsidR="006414B0" w:rsidRPr="0049152E">
          <w:rPr>
            <w:rStyle w:val="Hyperlink"/>
          </w:rPr>
          <w:t>https://asecuritysite.com/encryption/openpgp</w:t>
        </w:r>
      </w:hyperlink>
    </w:p>
    <w:p w14:paraId="5D9210D2" w14:textId="64FCA8CE" w:rsidR="007C7C34" w:rsidRDefault="007C7C34" w:rsidP="008B1E1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8B1E1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8B1E1E">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8B1E1E">
      <w:pPr>
        <w:ind w:left="630" w:hanging="630"/>
        <w:rPr>
          <w:b/>
          <w:lang w:val="en-US" w:eastAsia="en-US"/>
        </w:rPr>
      </w:pPr>
    </w:p>
    <w:p w14:paraId="546EEED4" w14:textId="230A7B93" w:rsidR="00646EC4" w:rsidRPr="00646EC4" w:rsidRDefault="00646EC4" w:rsidP="008B1E1E">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8B1E1E">
      <w:pPr>
        <w:ind w:left="630" w:hanging="630"/>
        <w:rPr>
          <w:b/>
          <w:lang w:val="en-US" w:eastAsia="en-US"/>
        </w:rPr>
      </w:pPr>
    </w:p>
    <w:p w14:paraId="688D07FB" w14:textId="3F4E12BB" w:rsidR="00646EC4" w:rsidRPr="00646EC4" w:rsidRDefault="00646EC4" w:rsidP="008B1E1E">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8B1E1E">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8B1E1E">
            <w:pPr>
              <w:rPr>
                <w:b/>
              </w:rPr>
            </w:pPr>
            <w:r>
              <w:rPr>
                <w:b/>
              </w:rPr>
              <w:t>No</w:t>
            </w:r>
          </w:p>
        </w:tc>
        <w:tc>
          <w:tcPr>
            <w:tcW w:w="6570" w:type="dxa"/>
          </w:tcPr>
          <w:p w14:paraId="574A65EE" w14:textId="77777777" w:rsidR="006414B0" w:rsidRPr="00BE24E3" w:rsidRDefault="006414B0" w:rsidP="008B1E1E">
            <w:pPr>
              <w:rPr>
                <w:b/>
              </w:rPr>
            </w:pPr>
            <w:r w:rsidRPr="00BE24E3">
              <w:rPr>
                <w:b/>
              </w:rPr>
              <w:t>Description</w:t>
            </w:r>
          </w:p>
        </w:tc>
        <w:tc>
          <w:tcPr>
            <w:tcW w:w="2160" w:type="dxa"/>
          </w:tcPr>
          <w:p w14:paraId="5C3550DF" w14:textId="77777777" w:rsidR="006414B0" w:rsidRPr="00BE24E3" w:rsidRDefault="006414B0" w:rsidP="008B1E1E">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8B1E1E">
            <w:pPr>
              <w:rPr>
                <w:b/>
              </w:rPr>
            </w:pPr>
            <w:r w:rsidRPr="005A6F37">
              <w:rPr>
                <w:b/>
              </w:rPr>
              <w:t>1</w:t>
            </w:r>
          </w:p>
        </w:tc>
        <w:tc>
          <w:tcPr>
            <w:tcW w:w="6570" w:type="dxa"/>
          </w:tcPr>
          <w:p w14:paraId="7D05B8B8" w14:textId="62337F7B" w:rsidR="006414B0" w:rsidRDefault="006414B0" w:rsidP="008B1E1E">
            <w:r>
              <w:t>Create a key pair with (RSA and 2,048</w:t>
            </w:r>
            <w:r w:rsidR="00921668">
              <w:t>-</w:t>
            </w:r>
            <w:r>
              <w:t>bit keys):</w:t>
            </w:r>
          </w:p>
          <w:p w14:paraId="5F8C655A" w14:textId="77777777" w:rsidR="006414B0" w:rsidRDefault="006414B0" w:rsidP="008B1E1E"/>
          <w:p w14:paraId="281906F0" w14:textId="77777777" w:rsidR="006414B0" w:rsidRDefault="006414B0" w:rsidP="008B1E1E">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8B1E1E">
            <w:pPr>
              <w:rPr>
                <w:rFonts w:ascii="Lucida Console" w:hAnsi="Lucida Console"/>
              </w:rPr>
            </w:pPr>
          </w:p>
          <w:p w14:paraId="260F4D51" w14:textId="77777777" w:rsidR="006414B0" w:rsidRPr="00C25F55" w:rsidRDefault="006414B0" w:rsidP="008B1E1E">
            <w:r w:rsidRPr="00C25F55">
              <w:t xml:space="preserve">Now export </w:t>
            </w:r>
            <w:r w:rsidRPr="00DD5C72">
              <w:rPr>
                <w:noProof/>
              </w:rPr>
              <w:t>your</w:t>
            </w:r>
            <w:r w:rsidRPr="00C25F55">
              <w:t xml:space="preserve"> public key using the form of:</w:t>
            </w:r>
          </w:p>
          <w:p w14:paraId="3415E7A8" w14:textId="77777777" w:rsidR="006414B0" w:rsidRDefault="006414B0" w:rsidP="008B1E1E">
            <w:pPr>
              <w:rPr>
                <w:rFonts w:ascii="Lucida Console" w:hAnsi="Lucida Console"/>
              </w:rPr>
            </w:pPr>
          </w:p>
          <w:p w14:paraId="4764D998" w14:textId="77777777" w:rsidR="006414B0" w:rsidRPr="00F26201" w:rsidRDefault="006414B0" w:rsidP="008B1E1E">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8B1E1E"/>
          <w:p w14:paraId="29EB1364" w14:textId="77777777" w:rsidR="006414B0" w:rsidRPr="00C25F55" w:rsidRDefault="006414B0" w:rsidP="008B1E1E">
            <w:r w:rsidRPr="00C25F55">
              <w:t xml:space="preserve">Now export </w:t>
            </w:r>
            <w:r w:rsidRPr="00DD5C72">
              <w:rPr>
                <w:noProof/>
              </w:rPr>
              <w:t>your</w:t>
            </w:r>
            <w:r w:rsidRPr="00C25F55">
              <w:t xml:space="preserve"> private key using the form of:</w:t>
            </w:r>
          </w:p>
          <w:p w14:paraId="3A53AB43" w14:textId="77777777" w:rsidR="006414B0" w:rsidRDefault="006414B0" w:rsidP="008B1E1E">
            <w:pPr>
              <w:rPr>
                <w:rFonts w:ascii="Lucida Console" w:hAnsi="Lucida Console"/>
              </w:rPr>
            </w:pPr>
          </w:p>
          <w:p w14:paraId="36DE0235" w14:textId="77777777" w:rsidR="006414B0" w:rsidRPr="00F26201" w:rsidRDefault="006414B0" w:rsidP="008B1E1E">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2EFC0577" w14:textId="77777777" w:rsidR="006414B0" w:rsidRDefault="006414B0" w:rsidP="008B1E1E"/>
          <w:p w14:paraId="7904E6B2" w14:textId="77777777" w:rsidR="00867637" w:rsidRDefault="006753CA" w:rsidP="008B1E1E">
            <w:r>
              <w:t>u4_pub.key</w:t>
            </w:r>
          </w:p>
          <w:p w14:paraId="1910E509" w14:textId="77777777" w:rsidR="006753CA" w:rsidRDefault="006753CA" w:rsidP="008B1E1E"/>
          <w:p w14:paraId="74A9CCC0" w14:textId="77777777" w:rsidR="006753CA" w:rsidRDefault="006753CA" w:rsidP="006753CA">
            <w:r>
              <w:t>-----BEGIN PGP PUBLIC KEY BLOCK-----</w:t>
            </w:r>
          </w:p>
          <w:p w14:paraId="3120D870" w14:textId="77777777" w:rsidR="006753CA" w:rsidRDefault="006753CA" w:rsidP="006753CA"/>
          <w:p w14:paraId="541C0FBC" w14:textId="77777777" w:rsidR="006753CA" w:rsidRDefault="006753CA" w:rsidP="006753CA">
            <w:r>
              <w:t>mQGNBGPvUOkBDACrTAsm89vNR3f/i1xED3PL3VaqxY+FDBicIgweg0DdscPNW59W</w:t>
            </w:r>
          </w:p>
          <w:p w14:paraId="53949156" w14:textId="77777777" w:rsidR="006753CA" w:rsidRDefault="006753CA" w:rsidP="006753CA">
            <w:proofErr w:type="spellStart"/>
            <w:r>
              <w:t>DjrHeFONhCmEYMzn</w:t>
            </w:r>
            <w:proofErr w:type="spellEnd"/>
            <w:r>
              <w:t>/5ZyDTcifMooqLmIFolbSa/1S5/ERaZW+A27lMMfFSxpPy3U</w:t>
            </w:r>
          </w:p>
          <w:p w14:paraId="05987B9E" w14:textId="77777777" w:rsidR="006753CA" w:rsidRDefault="006753CA" w:rsidP="006753CA">
            <w:r>
              <w:t>DAHQcvVgw8NOHF6JMFUAyubnb4of2YBvTfUUvNxFQAPsUgimOVap4sLrxItZ3dnP</w:t>
            </w:r>
          </w:p>
          <w:p w14:paraId="45CB1B0A" w14:textId="77777777" w:rsidR="006753CA" w:rsidRDefault="006753CA" w:rsidP="006753CA">
            <w:proofErr w:type="spellStart"/>
            <w:r>
              <w:t>aQpZdenVaaObLUfV</w:t>
            </w:r>
            <w:proofErr w:type="spellEnd"/>
            <w:r>
              <w:t>/RkOJl3q/4JXIKC+2DpSiKU+E+w1JZ9t2cLuEif7heKn8lP9</w:t>
            </w:r>
          </w:p>
          <w:p w14:paraId="1BD922C8" w14:textId="77777777" w:rsidR="006753CA" w:rsidRDefault="006753CA" w:rsidP="006753CA">
            <w:r>
              <w:t>+ZOqkWyiJadOuPkAK6CcyyrM2+8bpzuKp6XmuCMYYuptFGPPHACgNpxNITxtdTWO</w:t>
            </w:r>
          </w:p>
          <w:p w14:paraId="74180574" w14:textId="77777777" w:rsidR="006753CA" w:rsidRDefault="006753CA" w:rsidP="006753CA">
            <w:r>
              <w:t>r3a5dlD45lceHzgnB+Y1nOMdHR/oEfbiiiQxvtxwBgEcv32JgqD2xXNNNGBq5aR7</w:t>
            </w:r>
          </w:p>
          <w:p w14:paraId="58963930" w14:textId="77777777" w:rsidR="006753CA" w:rsidRDefault="006753CA" w:rsidP="006753CA">
            <w:r>
              <w:t>5/71FLyZqBUX3GVf6LUmTpK1OwNrFDXZ9WmRxen03R3g7pwCgcjIGthvZUMVAtjV</w:t>
            </w:r>
          </w:p>
          <w:p w14:paraId="161CBEA2" w14:textId="77777777" w:rsidR="006753CA" w:rsidRDefault="006753CA" w:rsidP="006753CA">
            <w:r>
              <w:t>9lAP7pB5/jxHDIIj5umbqZ0FKzLA/s1lUK+9GvtMy9xF1/J1ejFsLTbS3qLwT++H</w:t>
            </w:r>
          </w:p>
          <w:p w14:paraId="67C9F84F" w14:textId="77777777" w:rsidR="006753CA" w:rsidRDefault="006753CA" w:rsidP="006753CA">
            <w:r>
              <w:t>Y2ANm7zjAa8cDrUAEQEAAbRNTmlhbGwgRmlubGF5IEMmVCAoS2V5IFBhaXIgZm9y</w:t>
            </w:r>
          </w:p>
          <w:p w14:paraId="4A47D606" w14:textId="77777777" w:rsidR="006753CA" w:rsidRDefault="006753CA" w:rsidP="006753CA">
            <w:r>
              <w:lastRenderedPageBreak/>
              <w:t>IENyeXB0byBhbmQgVHJ1c3QpIDw0MDQzMjMwOUBsaXZlLm5hcGllci5hYy51az6J</w:t>
            </w:r>
          </w:p>
          <w:p w14:paraId="40EA9087" w14:textId="77777777" w:rsidR="006753CA" w:rsidRDefault="006753CA" w:rsidP="006753CA">
            <w:r>
              <w:t>AdcEEwEIAEECGwMFCwkIBwICIgIGFQoJCAsCBBYCAwECHgcCF4AWIQTcc+RR/6xh</w:t>
            </w:r>
          </w:p>
          <w:p w14:paraId="01B7578D" w14:textId="77777777" w:rsidR="006753CA" w:rsidRDefault="006753CA" w:rsidP="006753CA">
            <w:r>
              <w:t>DuR9e4vEvVPwKPXaXQUCY+9oYAUJACWuFQAKCRDEvVPwKPXaXaEyC/9waIATetXK</w:t>
            </w:r>
          </w:p>
          <w:p w14:paraId="71A65ACA" w14:textId="77777777" w:rsidR="006753CA" w:rsidRDefault="006753CA" w:rsidP="006753CA">
            <w:r>
              <w:t>f32xR3gNgr45uK/85SAYxMjmgKq6qnU0ljJay7G80/vs7LdGB9EviVX1WVUTL4j2</w:t>
            </w:r>
          </w:p>
          <w:p w14:paraId="15F5FBC9" w14:textId="77777777" w:rsidR="006753CA" w:rsidRDefault="006753CA" w:rsidP="006753CA">
            <w:r>
              <w:t>b6y4s1QSEIRi7EgMwMET4J926Q/NlVFqAJHwP501CpqIiq9EnzndEDzO6WHUcoKa</w:t>
            </w:r>
          </w:p>
          <w:p w14:paraId="18C916ED" w14:textId="77777777" w:rsidR="006753CA" w:rsidRDefault="006753CA" w:rsidP="006753CA">
            <w:r>
              <w:t>8YIjJPACkjjnuSWz0ABf6yusHsKaN2HRuYYFV2GeKsXrkCbS2VD+LT8+yaPHTgqn</w:t>
            </w:r>
          </w:p>
          <w:p w14:paraId="758151D2" w14:textId="77777777" w:rsidR="006753CA" w:rsidRDefault="006753CA" w:rsidP="006753CA">
            <w:r>
              <w:t>F5E8QwzFo49mxHYXJ+S7nhShMMsbO/yeOA6dn2KPbmbp8m4CLy5T5JZuv6P6o4dB</w:t>
            </w:r>
          </w:p>
          <w:p w14:paraId="7D2CC951" w14:textId="77777777" w:rsidR="006753CA" w:rsidRDefault="006753CA" w:rsidP="006753CA">
            <w:proofErr w:type="spellStart"/>
            <w:r>
              <w:t>aageFvNTp+xGIgB</w:t>
            </w:r>
            <w:proofErr w:type="spellEnd"/>
            <w:r>
              <w:t>/aSYnIOIwKqQdQ8AYycaEoOwzh2dgFy49ceiSP5/ux1ytpLKB</w:t>
            </w:r>
          </w:p>
          <w:p w14:paraId="3A341526" w14:textId="77777777" w:rsidR="006753CA" w:rsidRDefault="006753CA" w:rsidP="006753CA">
            <w:r>
              <w:t>V462IcVlxX62B51zC3Db0/aCTjvgp0eksPUd4/kYO6YIQZJa1NkS51nyU4Hv8Knk</w:t>
            </w:r>
          </w:p>
          <w:p w14:paraId="7B1C1BDB" w14:textId="77777777" w:rsidR="006753CA" w:rsidRDefault="006753CA" w:rsidP="006753CA">
            <w:r>
              <w:t>JecpuZiLZVPOaK5VlE1TvLnWPtuM37VVqiQhMNYY63ypyDDzTInRlnHtFL9NUWex</w:t>
            </w:r>
          </w:p>
          <w:p w14:paraId="0065A496" w14:textId="77777777" w:rsidR="006753CA" w:rsidRDefault="006753CA" w:rsidP="006753CA">
            <w:r>
              <w:t>AwCihDmDGjTwXZ7CCE7yKuu6U31wxOQCVCUAHtDsTzAf5KQ7BShOcFyJAdEEEwEI</w:t>
            </w:r>
          </w:p>
          <w:p w14:paraId="5667C411" w14:textId="77777777" w:rsidR="006753CA" w:rsidRDefault="006753CA" w:rsidP="006753CA">
            <w:proofErr w:type="spellStart"/>
            <w:r>
              <w:t>ADsWIQTcc+RR</w:t>
            </w:r>
            <w:proofErr w:type="spellEnd"/>
            <w:r>
              <w:t>/6xhDuR9e4vEvVPwKPXaXQUCY+9Q6QIbAwULCQgHAgIiAgYVCgkI</w:t>
            </w:r>
          </w:p>
          <w:p w14:paraId="65D99525" w14:textId="77777777" w:rsidR="006753CA" w:rsidRDefault="006753CA" w:rsidP="006753CA">
            <w:r>
              <w:t>CwIEFgIDAQIeBwIXgAAKCRDEvVPwKPXaXbNpDACTMuAEqW10HOrVK4zWtu5KXMPs</w:t>
            </w:r>
          </w:p>
          <w:p w14:paraId="673B93EA" w14:textId="77777777" w:rsidR="006753CA" w:rsidRDefault="006753CA" w:rsidP="006753CA">
            <w:r>
              <w:t>iLtxnbCeM0ScQiF9ADQ3JJSQo61L2P9EWnDbrda0OslbZ3LAGRUKLCfcOtT4Yu7i</w:t>
            </w:r>
          </w:p>
          <w:p w14:paraId="73A6724A" w14:textId="77777777" w:rsidR="006753CA" w:rsidRDefault="006753CA" w:rsidP="006753CA">
            <w:r>
              <w:t>lmYbFwtwz6mKsHFs59CMsTR2Lxe1btL4dx+ig6f3cZiDBVxMAH/D00rqlIlgeep9</w:t>
            </w:r>
          </w:p>
          <w:p w14:paraId="537B6B81" w14:textId="77777777" w:rsidR="006753CA" w:rsidRDefault="006753CA" w:rsidP="006753CA">
            <w:proofErr w:type="spellStart"/>
            <w:r>
              <w:t>e+DT+li</w:t>
            </w:r>
            <w:proofErr w:type="spellEnd"/>
            <w:r>
              <w:t>/0yqVDzt1L7rCbE1NsTEnZ4pMWgwt/9VabGwEwJ4JkALF1/Ac8k5Ll7ig</w:t>
            </w:r>
          </w:p>
          <w:p w14:paraId="40D81FFC" w14:textId="77777777" w:rsidR="006753CA" w:rsidRDefault="006753CA" w:rsidP="006753CA">
            <w:r>
              <w:t>I9tNjBFkj/3k6HoEyMoS60LxfXQbmQKO7hn+QuBmuRE9WOl5B+Mh50jbOG3ZNvAE</w:t>
            </w:r>
          </w:p>
          <w:p w14:paraId="3E4FE482" w14:textId="77777777" w:rsidR="006753CA" w:rsidRDefault="006753CA" w:rsidP="006753CA">
            <w:r>
              <w:t>0Vs8afPxeEGyR/pCxGS2qa/</w:t>
            </w:r>
            <w:proofErr w:type="spellStart"/>
            <w:r>
              <w:t>VGxMKoxesK</w:t>
            </w:r>
            <w:proofErr w:type="spellEnd"/>
            <w:r>
              <w:t>++zmQU6boexpp3hoG60uiK1173uceB8</w:t>
            </w:r>
          </w:p>
          <w:p w14:paraId="19FE2087" w14:textId="77777777" w:rsidR="006753CA" w:rsidRDefault="006753CA" w:rsidP="006753CA">
            <w:r>
              <w:t>SbqrVpI1tW5AeI1fjtPpJhSr7+2HJ+XV2QlhjMCq0gcurSKWgaQXUqFUYqT+MdlP</w:t>
            </w:r>
          </w:p>
          <w:p w14:paraId="45329197" w14:textId="77777777" w:rsidR="006753CA" w:rsidRDefault="006753CA" w:rsidP="006753CA">
            <w:r>
              <w:t>jZsPCl2hcsN8GccEYaV05WXF94m4Bgm0fA2tCRdKg1n9V3CY71tWexeO+rCZD9w6</w:t>
            </w:r>
          </w:p>
          <w:p w14:paraId="400830B0" w14:textId="77777777" w:rsidR="006753CA" w:rsidRDefault="006753CA" w:rsidP="006753CA">
            <w:r>
              <w:t>XSEYibiOPlUspWsWDTy475f0jW5FRWnmHRLeFHm5AY0EY+9Q6QEMALPnRv9odTPF</w:t>
            </w:r>
          </w:p>
          <w:p w14:paraId="154099D2" w14:textId="77777777" w:rsidR="006753CA" w:rsidRDefault="006753CA" w:rsidP="006753CA">
            <w:r>
              <w:t>WBkT8V55wxdKyhOmQ7GQFbq3D/VAhtRSNCI5lKcGxpz93ZzKq7gEVCHyKQ07KYqH</w:t>
            </w:r>
          </w:p>
          <w:p w14:paraId="6A59C482" w14:textId="77777777" w:rsidR="006753CA" w:rsidRDefault="006753CA" w:rsidP="006753CA">
            <w:r>
              <w:t>uIo+ZJZaZ5sa46WCzBR5KjIjVV+ByUGnpuUvv7r9nKeu9kGVse/QP5y70rkMph8U</w:t>
            </w:r>
          </w:p>
          <w:p w14:paraId="10D4AA69" w14:textId="77777777" w:rsidR="006753CA" w:rsidRDefault="006753CA" w:rsidP="006753CA">
            <w:r>
              <w:t>b5xjiOlbj4xkxq1FTVzUYGR4Lq4Xb5MQUaJ92bWhzNV5g19jgG7Xt1IGtZI4thY3</w:t>
            </w:r>
          </w:p>
          <w:p w14:paraId="499A494C" w14:textId="77777777" w:rsidR="006753CA" w:rsidRDefault="006753CA" w:rsidP="006753CA">
            <w:r>
              <w:t>6J70xjRZyuQgZhsh3KQQ3EDSHNDJk6lSdn53lwzGM51cgBSrs2cwss1zOElkIKkB</w:t>
            </w:r>
          </w:p>
          <w:p w14:paraId="3EFAC991" w14:textId="77777777" w:rsidR="006753CA" w:rsidRDefault="006753CA" w:rsidP="006753CA">
            <w:r>
              <w:lastRenderedPageBreak/>
              <w:t>KOeRBD79McGb1N+MAqPZ7sT3M6XRzfIXJ7LCBfssvmlYP0cjyQiqPb7B3DtEnnvd</w:t>
            </w:r>
          </w:p>
          <w:p w14:paraId="36139B2A" w14:textId="77777777" w:rsidR="006753CA" w:rsidRDefault="006753CA" w:rsidP="006753CA">
            <w:r>
              <w:t>VXuVB3OkNTQObpZiOfHxBwPenx4mO3Cl5hUmVeyLF02nj29TMwVlCwfGZnQuIMAf</w:t>
            </w:r>
          </w:p>
          <w:p w14:paraId="29346BC8" w14:textId="77777777" w:rsidR="006753CA" w:rsidRDefault="006753CA" w:rsidP="006753CA">
            <w:r>
              <w:t>QWYIKPkjtOoeAHW4pDEDDE6HSUNztv+T6coUXVdLXdlLt/srWbr8rQ6HYrAzXDlQ</w:t>
            </w:r>
          </w:p>
          <w:p w14:paraId="5B17A31C" w14:textId="77777777" w:rsidR="006753CA" w:rsidRDefault="006753CA" w:rsidP="006753CA">
            <w:r>
              <w:t>BUQj7ok4IC7G0CrbMtFazb/</w:t>
            </w:r>
            <w:proofErr w:type="spellStart"/>
            <w:r>
              <w:t>Rv+qC</w:t>
            </w:r>
            <w:proofErr w:type="spellEnd"/>
            <w:r>
              <w:t>/Drls97ryg9W08IHU1ke4OpBxQARAQABiQG8</w:t>
            </w:r>
          </w:p>
          <w:p w14:paraId="34D93FA4" w14:textId="77777777" w:rsidR="006753CA" w:rsidRDefault="006753CA" w:rsidP="006753CA">
            <w:r>
              <w:t>BBgBCAAmAhsMFiEE3HPkUf+sYQ7kfXuLxL1T8Cj12l0FAmPvaGkFCQAlrh4ACgkQ</w:t>
            </w:r>
          </w:p>
          <w:p w14:paraId="0D6B4196" w14:textId="77777777" w:rsidR="006753CA" w:rsidRDefault="006753CA" w:rsidP="006753CA">
            <w:r>
              <w:t>xL1T8Cj12l0e1AwAirTmH4+i6PI/yUdWpkfdleENp0Qdap+e8QRSiL7TvzVrFVi2</w:t>
            </w:r>
          </w:p>
          <w:p w14:paraId="66BFC426" w14:textId="77777777" w:rsidR="006753CA" w:rsidRDefault="006753CA" w:rsidP="006753CA">
            <w:r>
              <w:t>xeOo668q2iPB56fJ2Jy1JueBi62F0X5XKP67+m+6yD44q+EENf68nqL+9FkbJhPV</w:t>
            </w:r>
          </w:p>
          <w:p w14:paraId="65D4C988" w14:textId="77777777" w:rsidR="006753CA" w:rsidRDefault="006753CA" w:rsidP="006753CA">
            <w:r>
              <w:t>WLPLdkZJi8iuM70iZ8S+KRvDrqoJiZ0y7Aj/mHwAixF+oBCAFa3VXUuBoEV5Hl02</w:t>
            </w:r>
          </w:p>
          <w:p w14:paraId="2F445D8B" w14:textId="77777777" w:rsidR="006753CA" w:rsidRDefault="006753CA" w:rsidP="006753CA">
            <w:r>
              <w:t>voofNPk8r9/alSLybaAxB1emxWTyYL42xHDeqf403R/FhWEeOSm48/s78KjR5HbQ</w:t>
            </w:r>
          </w:p>
          <w:p w14:paraId="6CC56FFD" w14:textId="77777777" w:rsidR="006753CA" w:rsidRDefault="006753CA" w:rsidP="006753CA">
            <w:r>
              <w:t>Gw+4T+gcywTCj0DXG3+Wdv9gt0eQNHxosaqeFrp62ZSKWNJ+us1PqXd5a9mZmpCR</w:t>
            </w:r>
          </w:p>
          <w:p w14:paraId="6D663C96" w14:textId="77777777" w:rsidR="006753CA" w:rsidRDefault="006753CA" w:rsidP="006753CA">
            <w:r>
              <w:t>/qXgQf4D27iZHwXZn706OPF1zmQf9QINt4S9+CoW+GqlcVdtWEXY+sbHFv2tbyco</w:t>
            </w:r>
          </w:p>
          <w:p w14:paraId="062F341E" w14:textId="77777777" w:rsidR="006753CA" w:rsidRDefault="006753CA" w:rsidP="006753CA">
            <w:r>
              <w:t>oRPFVGO0TAIm3QoJzrFx0/iC0T/KwZ7NIHu7SUsKyEmzGidG5ynxEPv2bj7lgIgd</w:t>
            </w:r>
          </w:p>
          <w:p w14:paraId="5BEF0C7B" w14:textId="77777777" w:rsidR="006753CA" w:rsidRDefault="006753CA" w:rsidP="006753CA">
            <w:r>
              <w:t>H8fgkEZe0sBqHsKNjyKNtGV5tehGO+Ve17qisDIc1wMNEQx5wZBnvTGgZuXf4JcM</w:t>
            </w:r>
          </w:p>
          <w:p w14:paraId="7CBEC39D" w14:textId="77777777" w:rsidR="006753CA" w:rsidRDefault="006753CA" w:rsidP="006753CA">
            <w:r>
              <w:t>glHkhr+oip2acA9xmDMEY/IdBRYJKwYBBAHaRw8BAQdAZVZCWLLCaG3kATvwhgK1</w:t>
            </w:r>
          </w:p>
          <w:p w14:paraId="3D6364AF" w14:textId="77777777" w:rsidR="006753CA" w:rsidRDefault="006753CA" w:rsidP="006753CA">
            <w:r>
              <w:t>jeWFYc2h6VMqHqwY8p9StW20JU5pYWxsIEZpbmxheSA8bmlhbGwuZmlubGF5QGdt</w:t>
            </w:r>
          </w:p>
          <w:p w14:paraId="291A50C9" w14:textId="77777777" w:rsidR="006753CA" w:rsidRDefault="006753CA" w:rsidP="006753CA">
            <w:r>
              <w:t>YWlsLmNvbT6ImQQTFgoAQRYhBLOVzIBQ113FV2oyPfaXm6wX8ujUBQJj8h0FAhsD</w:t>
            </w:r>
          </w:p>
          <w:p w14:paraId="719A063C" w14:textId="77777777" w:rsidR="006753CA" w:rsidRDefault="006753CA" w:rsidP="006753CA">
            <w:r>
              <w:t>BQkDwmcABQsJCAcCAiICBhUKCQgLAgQWAgMBAh4HAheAAAoJEPaXm6wX8ujU4TcA</w:t>
            </w:r>
          </w:p>
          <w:p w14:paraId="3CEE161F" w14:textId="77777777" w:rsidR="006753CA" w:rsidRDefault="006753CA" w:rsidP="006753CA">
            <w:r>
              <w:t>/iPB3WFlLkuX1DUXnfqIkdk7frV34+2NMSmMoXi+wYU+APwN75ztJLx35z3bbTrT</w:t>
            </w:r>
          </w:p>
          <w:p w14:paraId="14D37383" w14:textId="77777777" w:rsidR="006753CA" w:rsidRDefault="006753CA" w:rsidP="006753CA">
            <w:r>
              <w:t>mCepFjX2vS97HwdUUKBB526GBrg4BGPyHQUSCisGAQQBl1UBBQEBB0D1Xm2ItlbL</w:t>
            </w:r>
          </w:p>
          <w:p w14:paraId="0F0330AD" w14:textId="77777777" w:rsidR="006753CA" w:rsidRDefault="006753CA" w:rsidP="006753CA">
            <w:r>
              <w:t>B/saLgyIlAxi44k/7U+s+ftDql+EtlsVAQMBCAeIfgQYFgoAJhYhBLOVzIBQ113F</w:t>
            </w:r>
          </w:p>
          <w:p w14:paraId="086F0649" w14:textId="77777777" w:rsidR="006753CA" w:rsidRDefault="006753CA" w:rsidP="006753CA">
            <w:r>
              <w:t>V2oyPfaXm6wX8ujUBQJj8h0FAhsMBQkDwmcAAAoJEPaXm6wX8ujUla8A/</w:t>
            </w:r>
            <w:proofErr w:type="spellStart"/>
            <w:r>
              <w:t>RNNzlt</w:t>
            </w:r>
            <w:proofErr w:type="spellEnd"/>
            <w:r>
              <w:t>+</w:t>
            </w:r>
          </w:p>
          <w:p w14:paraId="2650E328" w14:textId="77777777" w:rsidR="006753CA" w:rsidRDefault="006753CA" w:rsidP="006753CA">
            <w:r>
              <w:t>2RSKwr/Y0xpMdlelsgcPe63o2uSZ/YUPf7aiAQCrqBhEJj/zd84GYrF3ok6kICrg</w:t>
            </w:r>
          </w:p>
          <w:p w14:paraId="082737B2" w14:textId="77777777" w:rsidR="006753CA" w:rsidRDefault="006753CA" w:rsidP="006753CA">
            <w:r>
              <w:t>VI7QQQdj3PXZScmnDQ==</w:t>
            </w:r>
          </w:p>
          <w:p w14:paraId="63906A0C" w14:textId="77777777" w:rsidR="006753CA" w:rsidRDefault="006753CA" w:rsidP="006753CA">
            <w:r>
              <w:t>=</w:t>
            </w:r>
            <w:proofErr w:type="spellStart"/>
            <w:r>
              <w:t>fLXa</w:t>
            </w:r>
            <w:proofErr w:type="spellEnd"/>
          </w:p>
          <w:p w14:paraId="7E076F10" w14:textId="36414C04" w:rsidR="006753CA" w:rsidRPr="00DD4897" w:rsidRDefault="006753CA" w:rsidP="006753CA">
            <w:r>
              <w:t>-----END PGP PUBLIC KEY BLOCK-----</w:t>
            </w:r>
          </w:p>
        </w:tc>
        <w:tc>
          <w:tcPr>
            <w:tcW w:w="2160" w:type="dxa"/>
          </w:tcPr>
          <w:p w14:paraId="7E3CA169" w14:textId="77777777" w:rsidR="006414B0" w:rsidRDefault="006414B0" w:rsidP="008B1E1E">
            <w:pPr>
              <w:tabs>
                <w:tab w:val="left" w:pos="1110"/>
              </w:tabs>
              <w:jc w:val="both"/>
            </w:pPr>
          </w:p>
          <w:p w14:paraId="770928DC" w14:textId="77777777" w:rsidR="006414B0" w:rsidRDefault="006414B0" w:rsidP="008B1E1E">
            <w:pPr>
              <w:jc w:val="both"/>
            </w:pPr>
            <w:r>
              <w:t>How is the randomness generated?</w:t>
            </w:r>
          </w:p>
          <w:p w14:paraId="2108A902" w14:textId="77777777" w:rsidR="00D60580" w:rsidRDefault="00D60580" w:rsidP="008B1E1E">
            <w:pPr>
              <w:jc w:val="both"/>
            </w:pPr>
          </w:p>
          <w:p w14:paraId="68194E8B" w14:textId="77777777" w:rsidR="00D60580" w:rsidRDefault="00D60580" w:rsidP="00D60580">
            <w:pPr>
              <w:jc w:val="both"/>
            </w:pPr>
            <w:r>
              <w:t>We need to generate a lot of random bytes. It is a good idea to perform</w:t>
            </w:r>
          </w:p>
          <w:p w14:paraId="2DE70CE1" w14:textId="77777777" w:rsidR="00D60580" w:rsidRDefault="00D60580" w:rsidP="00D60580">
            <w:pPr>
              <w:jc w:val="both"/>
            </w:pPr>
            <w:r>
              <w:t>some other action (type on the keyboard, move the mouse, utilize the</w:t>
            </w:r>
          </w:p>
          <w:p w14:paraId="13E5DA2D" w14:textId="77777777" w:rsidR="00D60580" w:rsidRDefault="00D60580" w:rsidP="00D60580">
            <w:pPr>
              <w:jc w:val="both"/>
            </w:pPr>
            <w:r>
              <w:t>disks) during the prime generation; this gives the random number</w:t>
            </w:r>
          </w:p>
          <w:p w14:paraId="491A2528" w14:textId="37635846" w:rsidR="00D60580" w:rsidRDefault="00D60580" w:rsidP="00D60580">
            <w:pPr>
              <w:jc w:val="both"/>
            </w:pPr>
            <w:r>
              <w:t xml:space="preserve">generator a better chance to gain enough </w:t>
            </w:r>
            <w:proofErr w:type="spellStart"/>
            <w:r>
              <w:t>entropy.</w:t>
            </w:r>
            <w:r w:rsidR="002838B2">
              <w:t>gpg</w:t>
            </w:r>
            <w:proofErr w:type="spellEnd"/>
          </w:p>
          <w:p w14:paraId="35717988" w14:textId="77777777" w:rsidR="006414B0" w:rsidRDefault="006414B0" w:rsidP="008B1E1E">
            <w:pPr>
              <w:jc w:val="both"/>
            </w:pPr>
          </w:p>
          <w:p w14:paraId="5D5028C0" w14:textId="77777777" w:rsidR="006414B0" w:rsidRDefault="006414B0" w:rsidP="008B1E1E">
            <w:pPr>
              <w:jc w:val="both"/>
            </w:pPr>
          </w:p>
          <w:p w14:paraId="67383F7D" w14:textId="77777777" w:rsidR="006414B0" w:rsidRDefault="006414B0" w:rsidP="008B1E1E">
            <w:pPr>
              <w:jc w:val="both"/>
            </w:pPr>
          </w:p>
          <w:p w14:paraId="73E89445" w14:textId="77777777" w:rsidR="006414B0" w:rsidRDefault="006414B0" w:rsidP="008B1E1E">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8B1E1E">
            <w:pPr>
              <w:rPr>
                <w:b/>
              </w:rPr>
            </w:pPr>
            <w:r>
              <w:rPr>
                <w:b/>
              </w:rPr>
              <w:lastRenderedPageBreak/>
              <w:t>2</w:t>
            </w:r>
          </w:p>
        </w:tc>
        <w:tc>
          <w:tcPr>
            <w:tcW w:w="6570" w:type="dxa"/>
          </w:tcPr>
          <w:p w14:paraId="25E6C0B0" w14:textId="1B1D6331" w:rsidR="006414B0" w:rsidRDefault="006414B0" w:rsidP="008B1E1E">
            <w:r>
              <w:t>Now send your lab partner your public key in the contents of an email, and ask them to import it onto their key ring</w:t>
            </w:r>
            <w:r w:rsidR="000D2BF6">
              <w:t xml:space="preserve"> (if you are doing this on your own, </w:t>
            </w:r>
            <w:r w:rsidR="00D14304">
              <w:t xml:space="preserve">create another set of keys to simulate </w:t>
            </w:r>
            <w:r w:rsidR="00D14304">
              <w:lastRenderedPageBreak/>
              <w:t>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8B1E1E"/>
          <w:p w14:paraId="24C80744" w14:textId="07FBFC3F" w:rsidR="006414B0" w:rsidRPr="00F11834" w:rsidRDefault="006414B0" w:rsidP="008B1E1E">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8B1E1E">
            <w:pPr>
              <w:rPr>
                <w:rStyle w:val="Emphasis"/>
                <w:b/>
                <w:bCs/>
              </w:rPr>
            </w:pPr>
          </w:p>
          <w:p w14:paraId="22046BE6" w14:textId="77777777" w:rsidR="006414B0" w:rsidRPr="00BF550D" w:rsidRDefault="006414B0" w:rsidP="008B1E1E">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8B1E1E">
            <w:pPr>
              <w:rPr>
                <w:rStyle w:val="Emphasis"/>
                <w:b/>
                <w:bCs/>
              </w:rPr>
            </w:pPr>
          </w:p>
          <w:p w14:paraId="4BE3C5BB" w14:textId="77777777" w:rsidR="006414B0" w:rsidRPr="009F230D" w:rsidRDefault="006414B0" w:rsidP="008B1E1E">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28914717" w14:textId="77777777" w:rsidR="006414B0" w:rsidRDefault="00532B58" w:rsidP="008B1E1E">
            <w:r>
              <w:t>also</w:t>
            </w:r>
          </w:p>
          <w:p w14:paraId="09818B31" w14:textId="77777777" w:rsidR="00532B58" w:rsidRDefault="00532B58" w:rsidP="008B1E1E">
            <w:proofErr w:type="spellStart"/>
            <w:r>
              <w:t>gpg</w:t>
            </w:r>
            <w:proofErr w:type="spellEnd"/>
            <w:r>
              <w:t xml:space="preserve"> -k</w:t>
            </w:r>
          </w:p>
          <w:p w14:paraId="7C256561" w14:textId="4AA7269F" w:rsidR="00532B58" w:rsidRDefault="00532B58" w:rsidP="008B1E1E"/>
        </w:tc>
        <w:tc>
          <w:tcPr>
            <w:tcW w:w="2160" w:type="dxa"/>
          </w:tcPr>
          <w:p w14:paraId="41AF4142" w14:textId="77777777" w:rsidR="006414B0" w:rsidRDefault="006414B0" w:rsidP="008B1E1E">
            <w:pPr>
              <w:tabs>
                <w:tab w:val="left" w:pos="1110"/>
              </w:tabs>
              <w:jc w:val="both"/>
            </w:pPr>
            <w:r>
              <w:lastRenderedPageBreak/>
              <w:t xml:space="preserve">Which keys are stored on your key </w:t>
            </w:r>
            <w:r>
              <w:lastRenderedPageBreak/>
              <w:t>ring and what details do they have:</w:t>
            </w:r>
          </w:p>
          <w:p w14:paraId="7B67671A" w14:textId="77777777" w:rsidR="006414B0" w:rsidRDefault="006414B0" w:rsidP="008B1E1E">
            <w:pPr>
              <w:tabs>
                <w:tab w:val="left" w:pos="1110"/>
              </w:tabs>
              <w:jc w:val="both"/>
            </w:pPr>
          </w:p>
          <w:p w14:paraId="48EB4063" w14:textId="77777777" w:rsidR="006414B0" w:rsidRDefault="006414B0" w:rsidP="008B1E1E">
            <w:pPr>
              <w:tabs>
                <w:tab w:val="left" w:pos="1110"/>
              </w:tabs>
              <w:jc w:val="both"/>
            </w:pPr>
          </w:p>
          <w:p w14:paraId="0411FE32" w14:textId="77777777" w:rsidR="006414B0" w:rsidRDefault="006414B0" w:rsidP="008B1E1E">
            <w:pPr>
              <w:tabs>
                <w:tab w:val="left" w:pos="1110"/>
              </w:tabs>
              <w:jc w:val="both"/>
            </w:pPr>
          </w:p>
        </w:tc>
      </w:tr>
      <w:tr w:rsidR="006414B0" w14:paraId="5E8D3128" w14:textId="77777777" w:rsidTr="006414B0">
        <w:tc>
          <w:tcPr>
            <w:tcW w:w="630" w:type="dxa"/>
          </w:tcPr>
          <w:p w14:paraId="6B76569F" w14:textId="77777777" w:rsidR="006414B0" w:rsidRDefault="006414B0" w:rsidP="008B1E1E">
            <w:pPr>
              <w:rPr>
                <w:b/>
              </w:rPr>
            </w:pPr>
            <w:r>
              <w:rPr>
                <w:b/>
              </w:rPr>
              <w:lastRenderedPageBreak/>
              <w:t>3</w:t>
            </w:r>
          </w:p>
        </w:tc>
        <w:tc>
          <w:tcPr>
            <w:tcW w:w="6570" w:type="dxa"/>
          </w:tcPr>
          <w:p w14:paraId="35E6018E" w14:textId="77777777" w:rsidR="006414B0" w:rsidRDefault="006414B0" w:rsidP="008B1E1E">
            <w:r>
              <w:t>Create a text file, and save it. Next encrypt the file with their public key:</w:t>
            </w:r>
          </w:p>
          <w:p w14:paraId="53D67EB9" w14:textId="77777777" w:rsidR="006414B0" w:rsidRDefault="006414B0" w:rsidP="008B1E1E"/>
          <w:p w14:paraId="66C86CC0" w14:textId="77777777" w:rsidR="006414B0" w:rsidRDefault="006414B0" w:rsidP="008B1E1E">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59EEE549" w14:textId="77777777" w:rsidR="009C3EE3" w:rsidRDefault="009C3EE3" w:rsidP="008B1E1E">
            <w:pPr>
              <w:rPr>
                <w:rFonts w:ascii="Lucida Console" w:hAnsi="Lucida Console"/>
                <w:b/>
              </w:rPr>
            </w:pPr>
          </w:p>
          <w:p w14:paraId="0ADC28A8" w14:textId="77777777" w:rsidR="009C3EE3" w:rsidRPr="009C3EE3" w:rsidRDefault="009C3EE3" w:rsidP="009C3EE3">
            <w:pPr>
              <w:rPr>
                <w:rFonts w:ascii="Lucida Console" w:hAnsi="Lucida Console"/>
                <w:b/>
              </w:rPr>
            </w:pPr>
            <w:r w:rsidRPr="009C3EE3">
              <w:rPr>
                <w:rFonts w:ascii="Lucida Console" w:hAnsi="Lucida Console"/>
                <w:b/>
              </w:rPr>
              <w:t>-----BEGIN PGP MESSAGE-----</w:t>
            </w:r>
          </w:p>
          <w:p w14:paraId="3B105F11" w14:textId="77777777" w:rsidR="009C3EE3" w:rsidRPr="009C3EE3" w:rsidRDefault="009C3EE3" w:rsidP="009C3EE3">
            <w:pPr>
              <w:rPr>
                <w:rFonts w:ascii="Lucida Console" w:hAnsi="Lucida Console"/>
                <w:b/>
              </w:rPr>
            </w:pPr>
          </w:p>
          <w:p w14:paraId="7E1BE531" w14:textId="77777777" w:rsidR="009C3EE3" w:rsidRPr="009C3EE3" w:rsidRDefault="009C3EE3" w:rsidP="009C3EE3">
            <w:pPr>
              <w:rPr>
                <w:rFonts w:ascii="Lucida Console" w:hAnsi="Lucida Console"/>
                <w:b/>
              </w:rPr>
            </w:pPr>
            <w:r w:rsidRPr="009C3EE3">
              <w:rPr>
                <w:rFonts w:ascii="Lucida Console" w:hAnsi="Lucida Console"/>
                <w:b/>
              </w:rPr>
              <w:t>hF4DHfXx3wW3PtwSAQdAtsIDQaAf2tnOZMAAINA2IVnmRglRy7UQ0ggVyrt3fxkw</w:t>
            </w:r>
          </w:p>
          <w:p w14:paraId="0F3476B9" w14:textId="77777777" w:rsidR="009C3EE3" w:rsidRPr="009C3EE3" w:rsidRDefault="009C3EE3" w:rsidP="009C3EE3">
            <w:pPr>
              <w:rPr>
                <w:rFonts w:ascii="Lucida Console" w:hAnsi="Lucida Console"/>
                <w:b/>
              </w:rPr>
            </w:pPr>
            <w:r w:rsidRPr="009C3EE3">
              <w:rPr>
                <w:rFonts w:ascii="Lucida Console" w:hAnsi="Lucida Console"/>
                <w:b/>
              </w:rPr>
              <w:t>XS/fu6J2f/eHf5MAF/vKcbPIqNPS+Pi5VVnRmwoaZu7aDL2zt/BX3DL2LBGFwk/D</w:t>
            </w:r>
          </w:p>
          <w:p w14:paraId="6ABB5CAA" w14:textId="77777777" w:rsidR="009C3EE3" w:rsidRPr="009C3EE3" w:rsidRDefault="009C3EE3" w:rsidP="009C3EE3">
            <w:pPr>
              <w:rPr>
                <w:rFonts w:ascii="Lucida Console" w:hAnsi="Lucida Console"/>
                <w:b/>
              </w:rPr>
            </w:pPr>
            <w:r w:rsidRPr="009C3EE3">
              <w:rPr>
                <w:rFonts w:ascii="Lucida Console" w:hAnsi="Lucida Console"/>
                <w:b/>
              </w:rPr>
              <w:t>1HQBCQIQqTdLsS4bTrWOsIowEjV9uPPG2Vt1cHqyiOVFj3jTVolwmqiuQFbr+T9r</w:t>
            </w:r>
          </w:p>
          <w:p w14:paraId="30DECE36" w14:textId="77777777" w:rsidR="009C3EE3" w:rsidRPr="009C3EE3" w:rsidRDefault="009C3EE3" w:rsidP="009C3EE3">
            <w:pPr>
              <w:rPr>
                <w:rFonts w:ascii="Lucida Console" w:hAnsi="Lucida Console"/>
                <w:b/>
              </w:rPr>
            </w:pPr>
            <w:r w:rsidRPr="009C3EE3">
              <w:rPr>
                <w:rFonts w:ascii="Lucida Console" w:hAnsi="Lucida Console"/>
                <w:b/>
              </w:rPr>
              <w:t>4L7fvjQJkABong8KkEQcJIk2nL+Zh0dJ5+1fGdqjrrTG2BAkqjC/6osGjFNOeHuy</w:t>
            </w:r>
          </w:p>
          <w:p w14:paraId="6E99A908" w14:textId="77777777" w:rsidR="009C3EE3" w:rsidRPr="009C3EE3" w:rsidRDefault="009C3EE3" w:rsidP="009C3EE3">
            <w:pPr>
              <w:rPr>
                <w:rFonts w:ascii="Lucida Console" w:hAnsi="Lucida Console"/>
                <w:b/>
              </w:rPr>
            </w:pPr>
            <w:r w:rsidRPr="009C3EE3">
              <w:rPr>
                <w:rFonts w:ascii="Lucida Console" w:hAnsi="Lucida Console"/>
                <w:b/>
              </w:rPr>
              <w:t>pvyM6DAbeJ7z3tJ7THmNexqYapeSzQ==</w:t>
            </w:r>
          </w:p>
          <w:p w14:paraId="17F699AF" w14:textId="77777777" w:rsidR="009C3EE3" w:rsidRPr="009C3EE3" w:rsidRDefault="009C3EE3" w:rsidP="009C3EE3">
            <w:pPr>
              <w:rPr>
                <w:rFonts w:ascii="Lucida Console" w:hAnsi="Lucida Console"/>
                <w:b/>
              </w:rPr>
            </w:pPr>
            <w:r w:rsidRPr="009C3EE3">
              <w:rPr>
                <w:rFonts w:ascii="Lucida Console" w:hAnsi="Lucida Console"/>
                <w:b/>
              </w:rPr>
              <w:t>=LSTV</w:t>
            </w:r>
          </w:p>
          <w:p w14:paraId="54CD6285" w14:textId="6A729920" w:rsidR="009C3EE3" w:rsidRPr="00A526E6" w:rsidRDefault="009C3EE3" w:rsidP="009C3EE3">
            <w:pPr>
              <w:rPr>
                <w:rFonts w:ascii="Lucida Console" w:hAnsi="Lucida Console"/>
                <w:b/>
              </w:rPr>
            </w:pPr>
            <w:r w:rsidRPr="009C3EE3">
              <w:rPr>
                <w:rFonts w:ascii="Lucida Console" w:hAnsi="Lucida Console"/>
                <w:b/>
              </w:rPr>
              <w:t>-----END PGP MESSAGE-----</w:t>
            </w:r>
          </w:p>
          <w:p w14:paraId="3200F105" w14:textId="77777777" w:rsidR="006414B0" w:rsidRDefault="006414B0" w:rsidP="008B1E1E">
            <w:pPr>
              <w:jc w:val="right"/>
            </w:pPr>
          </w:p>
          <w:p w14:paraId="692B1C8A" w14:textId="25FECB6A" w:rsidR="006414B0" w:rsidRDefault="009C3EE3" w:rsidP="008B1E1E">
            <w:r>
              <w:t xml:space="preserve">Base64 with BEGIN and END </w:t>
            </w:r>
            <w:r w:rsidR="007B6E64">
              <w:t>header and footer</w:t>
            </w:r>
          </w:p>
        </w:tc>
        <w:tc>
          <w:tcPr>
            <w:tcW w:w="2160" w:type="dxa"/>
          </w:tcPr>
          <w:p w14:paraId="35F2BE2A" w14:textId="77777777" w:rsidR="006414B0" w:rsidRDefault="006414B0" w:rsidP="008B1E1E">
            <w:pPr>
              <w:tabs>
                <w:tab w:val="left" w:pos="1110"/>
              </w:tabs>
              <w:jc w:val="both"/>
            </w:pPr>
            <w:r>
              <w:t>What does the –a option do:</w:t>
            </w:r>
          </w:p>
          <w:p w14:paraId="3C76178B" w14:textId="77777777" w:rsidR="006414B0" w:rsidRDefault="006414B0" w:rsidP="008B1E1E">
            <w:pPr>
              <w:tabs>
                <w:tab w:val="left" w:pos="1110"/>
              </w:tabs>
              <w:jc w:val="both"/>
            </w:pPr>
          </w:p>
          <w:p w14:paraId="56C57DFA" w14:textId="7AA1CDDB" w:rsidR="005C6BF3" w:rsidRDefault="005C6BF3" w:rsidP="008B1E1E">
            <w:pPr>
              <w:tabs>
                <w:tab w:val="left" w:pos="1110"/>
              </w:tabs>
              <w:jc w:val="both"/>
            </w:pPr>
            <w:r>
              <w:t xml:space="preserve">Specifies </w:t>
            </w:r>
            <w:r w:rsidR="008F555A">
              <w:t>“</w:t>
            </w:r>
            <w:proofErr w:type="spellStart"/>
            <w:r>
              <w:t>armor</w:t>
            </w:r>
            <w:proofErr w:type="spellEnd"/>
            <w:r w:rsidR="008F555A">
              <w:t>”</w:t>
            </w:r>
            <w:r>
              <w:t xml:space="preserve"> </w:t>
            </w:r>
            <w:r w:rsidR="008F555A">
              <w:t>format</w:t>
            </w:r>
          </w:p>
          <w:p w14:paraId="1971F183" w14:textId="77777777" w:rsidR="006414B0" w:rsidRDefault="006414B0" w:rsidP="008B1E1E">
            <w:pPr>
              <w:tabs>
                <w:tab w:val="left" w:pos="1110"/>
              </w:tabs>
              <w:jc w:val="both"/>
            </w:pPr>
          </w:p>
          <w:p w14:paraId="434AE30A" w14:textId="77777777" w:rsidR="006414B0" w:rsidRDefault="006414B0" w:rsidP="008B1E1E">
            <w:pPr>
              <w:tabs>
                <w:tab w:val="left" w:pos="1110"/>
              </w:tabs>
              <w:jc w:val="both"/>
            </w:pPr>
            <w:r>
              <w:t>What does the –r option do:</w:t>
            </w:r>
          </w:p>
          <w:p w14:paraId="2AF4D62B" w14:textId="23F87C4A" w:rsidR="006414B0" w:rsidRDefault="002E4F33" w:rsidP="008B1E1E">
            <w:pPr>
              <w:tabs>
                <w:tab w:val="left" w:pos="1110"/>
              </w:tabs>
              <w:jc w:val="both"/>
            </w:pPr>
            <w:r>
              <w:t>Specifies recipient</w:t>
            </w:r>
          </w:p>
          <w:p w14:paraId="6E1ACB96" w14:textId="77777777" w:rsidR="007A5A19" w:rsidRDefault="007A5A19" w:rsidP="008B1E1E">
            <w:pPr>
              <w:tabs>
                <w:tab w:val="left" w:pos="1110"/>
              </w:tabs>
              <w:jc w:val="both"/>
            </w:pPr>
          </w:p>
          <w:p w14:paraId="0DC8F9CE" w14:textId="77777777" w:rsidR="006414B0" w:rsidRDefault="006414B0" w:rsidP="008B1E1E">
            <w:pPr>
              <w:tabs>
                <w:tab w:val="left" w:pos="1110"/>
              </w:tabs>
              <w:jc w:val="both"/>
            </w:pPr>
          </w:p>
          <w:p w14:paraId="72240091" w14:textId="77777777" w:rsidR="006414B0" w:rsidRDefault="006414B0" w:rsidP="008B1E1E">
            <w:pPr>
              <w:tabs>
                <w:tab w:val="left" w:pos="1110"/>
              </w:tabs>
              <w:jc w:val="both"/>
            </w:pPr>
            <w:r>
              <w:t>What does the –u option do:</w:t>
            </w:r>
          </w:p>
          <w:p w14:paraId="6A36A55F" w14:textId="77777777" w:rsidR="006414B0" w:rsidRDefault="006414B0" w:rsidP="008B1E1E">
            <w:pPr>
              <w:tabs>
                <w:tab w:val="left" w:pos="1110"/>
              </w:tabs>
              <w:jc w:val="both"/>
            </w:pPr>
          </w:p>
          <w:p w14:paraId="689C8F9A" w14:textId="798EE210" w:rsidR="007A5A19" w:rsidRDefault="00DD66A7" w:rsidP="008B1E1E">
            <w:pPr>
              <w:tabs>
                <w:tab w:val="left" w:pos="1110"/>
              </w:tabs>
              <w:jc w:val="both"/>
            </w:pPr>
            <w:r>
              <w:t>Specifies sender</w:t>
            </w:r>
          </w:p>
          <w:p w14:paraId="4D732087" w14:textId="77777777" w:rsidR="006414B0" w:rsidRDefault="006414B0" w:rsidP="008B1E1E">
            <w:pPr>
              <w:tabs>
                <w:tab w:val="left" w:pos="1110"/>
              </w:tabs>
              <w:jc w:val="both"/>
            </w:pPr>
          </w:p>
          <w:p w14:paraId="54B3ADEA" w14:textId="77777777" w:rsidR="006414B0" w:rsidRDefault="006414B0" w:rsidP="008B1E1E">
            <w:pPr>
              <w:tabs>
                <w:tab w:val="left" w:pos="1110"/>
              </w:tabs>
              <w:jc w:val="both"/>
            </w:pPr>
            <w:r>
              <w:t>Which file does it produce and outline the format of its contents:</w:t>
            </w:r>
          </w:p>
          <w:p w14:paraId="0C23BFCE" w14:textId="77777777" w:rsidR="006414B0" w:rsidRDefault="006414B0" w:rsidP="008B1E1E">
            <w:pPr>
              <w:tabs>
                <w:tab w:val="left" w:pos="1110"/>
              </w:tabs>
              <w:jc w:val="both"/>
            </w:pPr>
          </w:p>
          <w:p w14:paraId="5E7240ED" w14:textId="4A89C665" w:rsidR="004C5D00" w:rsidRDefault="004C5D00" w:rsidP="008B1E1E">
            <w:pPr>
              <w:tabs>
                <w:tab w:val="left" w:pos="1110"/>
              </w:tabs>
              <w:jc w:val="both"/>
            </w:pPr>
            <w:proofErr w:type="spellStart"/>
            <w:r>
              <w:t>Msg.asc</w:t>
            </w:r>
            <w:proofErr w:type="spellEnd"/>
            <w:r>
              <w:t xml:space="preserve"> file</w:t>
            </w:r>
          </w:p>
          <w:p w14:paraId="5281F47D" w14:textId="77777777" w:rsidR="006414B0" w:rsidRDefault="006414B0" w:rsidP="008B1E1E">
            <w:pPr>
              <w:tabs>
                <w:tab w:val="left" w:pos="1110"/>
              </w:tabs>
              <w:jc w:val="both"/>
            </w:pPr>
          </w:p>
        </w:tc>
      </w:tr>
      <w:tr w:rsidR="006414B0" w14:paraId="663DF992" w14:textId="77777777" w:rsidTr="006414B0">
        <w:tc>
          <w:tcPr>
            <w:tcW w:w="630" w:type="dxa"/>
          </w:tcPr>
          <w:p w14:paraId="69A3ABE3" w14:textId="77777777" w:rsidR="006414B0" w:rsidRDefault="006414B0" w:rsidP="008B1E1E">
            <w:pPr>
              <w:rPr>
                <w:b/>
              </w:rPr>
            </w:pPr>
            <w:r>
              <w:rPr>
                <w:b/>
              </w:rPr>
              <w:t>4</w:t>
            </w:r>
          </w:p>
        </w:tc>
        <w:tc>
          <w:tcPr>
            <w:tcW w:w="6570" w:type="dxa"/>
          </w:tcPr>
          <w:p w14:paraId="470613EF" w14:textId="77777777" w:rsidR="006414B0" w:rsidRDefault="006414B0" w:rsidP="008B1E1E">
            <w:r>
              <w:t>Send your encrypted file in an email to your lab partner, and get one back from them.</w:t>
            </w:r>
          </w:p>
          <w:p w14:paraId="4F3783F3" w14:textId="77777777" w:rsidR="006414B0" w:rsidRDefault="006414B0" w:rsidP="008B1E1E"/>
          <w:p w14:paraId="1FCDF019" w14:textId="77777777" w:rsidR="006414B0" w:rsidRDefault="006414B0" w:rsidP="008B1E1E">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8B1E1E"/>
          <w:p w14:paraId="77A08ED0" w14:textId="77777777" w:rsidR="006414B0" w:rsidRPr="00F11834" w:rsidRDefault="006414B0" w:rsidP="008B1E1E">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8B1E1E"/>
          <w:p w14:paraId="6D38D382" w14:textId="77777777" w:rsidR="006414B0" w:rsidRDefault="006414B0" w:rsidP="008B1E1E"/>
        </w:tc>
        <w:tc>
          <w:tcPr>
            <w:tcW w:w="2160" w:type="dxa"/>
          </w:tcPr>
          <w:p w14:paraId="38170595" w14:textId="77777777" w:rsidR="006414B0" w:rsidRDefault="006414B0" w:rsidP="008B1E1E">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8B1E1E">
            <w:pPr>
              <w:rPr>
                <w:b/>
              </w:rPr>
            </w:pPr>
            <w:r>
              <w:rPr>
                <w:b/>
              </w:rPr>
              <w:t>5</w:t>
            </w:r>
          </w:p>
        </w:tc>
        <w:tc>
          <w:tcPr>
            <w:tcW w:w="6570" w:type="dxa"/>
          </w:tcPr>
          <w:p w14:paraId="70F90D76" w14:textId="7E7B0D9A" w:rsidR="006414B0" w:rsidRDefault="006414B0" w:rsidP="008B1E1E">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8B1E1E"/>
          <w:p w14:paraId="51AFA7C3" w14:textId="519AF5B4" w:rsidR="006414B0" w:rsidRDefault="00BA20E4" w:rsidP="008B1E1E">
            <w:pPr>
              <w:pStyle w:val="HTMLPreformatted"/>
            </w:pPr>
            <w:r>
              <w:t xml:space="preserve"> </w:t>
            </w:r>
          </w:p>
        </w:tc>
        <w:tc>
          <w:tcPr>
            <w:tcW w:w="2160" w:type="dxa"/>
          </w:tcPr>
          <w:p w14:paraId="5AC3B25D" w14:textId="77777777" w:rsidR="006414B0" w:rsidRDefault="006414B0" w:rsidP="008B1E1E">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8B1E1E">
            <w:pPr>
              <w:rPr>
                <w:b/>
              </w:rPr>
            </w:pPr>
            <w:r>
              <w:rPr>
                <w:b/>
              </w:rPr>
              <w:t>6</w:t>
            </w:r>
          </w:p>
        </w:tc>
        <w:tc>
          <w:tcPr>
            <w:tcW w:w="6570" w:type="dxa"/>
          </w:tcPr>
          <w:p w14:paraId="1523EB13" w14:textId="58F636A5" w:rsidR="00A339DF" w:rsidRDefault="006414B0" w:rsidP="008B1E1E">
            <w:r>
              <w:t>Next send your public key to Bill (</w:t>
            </w:r>
            <w:hyperlink r:id="rId18" w:history="1">
              <w:r w:rsidRPr="00F7678D">
                <w:rPr>
                  <w:rStyle w:val="Hyperlink"/>
                </w:rPr>
                <w:t>w.buchanan@napier.ac.uk</w:t>
              </w:r>
            </w:hyperlink>
            <w:r>
              <w:t>)</w:t>
            </w:r>
            <w:r w:rsidR="00F207D1">
              <w:t>, and ask for an encrypted message from him.</w:t>
            </w:r>
          </w:p>
          <w:p w14:paraId="5D3FBB84" w14:textId="77777777" w:rsidR="006414B0" w:rsidRDefault="006414B0" w:rsidP="008B1E1E"/>
          <w:p w14:paraId="1A7CC575" w14:textId="77777777" w:rsidR="00E942DA" w:rsidRDefault="00E942DA" w:rsidP="008B1E1E"/>
          <w:p w14:paraId="09D3C018" w14:textId="7109A7F1" w:rsidR="00E942DA" w:rsidRDefault="00E942DA" w:rsidP="008B1E1E"/>
        </w:tc>
        <w:tc>
          <w:tcPr>
            <w:tcW w:w="2160" w:type="dxa"/>
          </w:tcPr>
          <w:p w14:paraId="1B7D00CF" w14:textId="77777777" w:rsidR="006414B0" w:rsidRDefault="006414B0" w:rsidP="008B1E1E">
            <w:pPr>
              <w:tabs>
                <w:tab w:val="left" w:pos="1110"/>
              </w:tabs>
              <w:jc w:val="both"/>
            </w:pPr>
          </w:p>
        </w:tc>
      </w:tr>
    </w:tbl>
    <w:p w14:paraId="39770C7B" w14:textId="267D064E" w:rsidR="00E942DA" w:rsidRDefault="00E942DA" w:rsidP="008B1E1E">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8B1E1E">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2EE35566" w14:textId="77777777" w:rsidR="00E942DA" w:rsidRDefault="00E942DA" w:rsidP="008B1E1E">
      <w:pPr>
        <w:rPr>
          <w:rStyle w:val="Hyperlink"/>
        </w:rPr>
      </w:pPr>
    </w:p>
    <w:p w14:paraId="624FE8FE" w14:textId="77777777" w:rsidR="00E942DA" w:rsidRPr="00AF3FBF" w:rsidRDefault="00E942DA" w:rsidP="008B1E1E">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EAA484B" w14:textId="77777777" w:rsidR="00E942DA" w:rsidRDefault="00E942DA" w:rsidP="008B1E1E">
      <w:pPr>
        <w:rPr>
          <w:rStyle w:val="Hyperlink"/>
        </w:rPr>
      </w:pPr>
    </w:p>
    <w:p w14:paraId="55A42DED" w14:textId="77777777" w:rsidR="00E942DA" w:rsidRDefault="00E942DA" w:rsidP="008B1E1E">
      <w:pPr>
        <w:rPr>
          <w:rStyle w:val="Hyperlink"/>
        </w:rPr>
      </w:pPr>
      <w:r>
        <w:rPr>
          <w:rStyle w:val="Hyperlink"/>
        </w:rPr>
        <w:t>The public key should look like this:</w:t>
      </w:r>
    </w:p>
    <w:p w14:paraId="1682BE48" w14:textId="77777777" w:rsidR="00E942DA" w:rsidRDefault="00E942DA" w:rsidP="008B1E1E">
      <w:pPr>
        <w:rPr>
          <w:rStyle w:val="Hyperlink"/>
        </w:rPr>
      </w:pPr>
    </w:p>
    <w:p w14:paraId="30CA9A30" w14:textId="77777777" w:rsidR="00E942DA" w:rsidRPr="0055409D" w:rsidRDefault="00E942DA" w:rsidP="008B1E1E">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9" w:history="1">
        <w:r w:rsidRPr="00F37943">
          <w:rPr>
            <w:rStyle w:val="Hyperlink"/>
            <w:rFonts w:ascii="Lucida Console" w:hAnsi="Lucida Console"/>
            <w:sz w:val="16"/>
            <w:szCs w:val="16"/>
          </w:rPr>
          <w:t>w.buchanan@napier.ac.uk</w:t>
        </w:r>
      </w:hyperlink>
    </w:p>
    <w:p w14:paraId="6789E898" w14:textId="77777777" w:rsidR="00E942DA" w:rsidRDefault="00E942DA" w:rsidP="008B1E1E">
      <w:pPr>
        <w:rPr>
          <w:rStyle w:val="Hyperlink"/>
        </w:rPr>
      </w:pPr>
    </w:p>
    <w:p w14:paraId="30AD0229"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8B1E1E">
      <w:pPr>
        <w:rPr>
          <w:rStyle w:val="Hyperlink"/>
        </w:rPr>
      </w:pPr>
    </w:p>
    <w:p w14:paraId="5D9A49B3" w14:textId="77777777" w:rsidR="00E942DA" w:rsidRDefault="00E942DA" w:rsidP="008B1E1E">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030A2E33" w14:textId="77777777" w:rsidR="00E942DA" w:rsidRDefault="00E942DA" w:rsidP="008B1E1E">
      <w:pPr>
        <w:rPr>
          <w:lang w:eastAsia="en-US"/>
        </w:rPr>
      </w:pPr>
    </w:p>
    <w:p w14:paraId="389B09A8" w14:textId="77777777" w:rsidR="00E942DA" w:rsidRPr="00EC0A15" w:rsidRDefault="00E942DA"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2ECE558A" w14:textId="77777777" w:rsidR="00E942DA" w:rsidRDefault="00E942DA" w:rsidP="008B1E1E">
      <w:pPr>
        <w:rPr>
          <w:rStyle w:val="Hyperlink"/>
        </w:rPr>
      </w:pPr>
    </w:p>
    <w:p w14:paraId="3CB46201" w14:textId="77777777" w:rsidR="00E942DA" w:rsidRPr="00EC0A15" w:rsidRDefault="00E942DA" w:rsidP="008B1E1E">
      <w:pPr>
        <w:rPr>
          <w:rFonts w:ascii="Lucida Console" w:hAnsi="Lucida Console" w:cs="Courier New"/>
          <w:sz w:val="20"/>
          <w:szCs w:val="20"/>
          <w:lang w:eastAsia="en-US"/>
        </w:rPr>
      </w:pPr>
      <w:r>
        <w:rPr>
          <w:rStyle w:val="Hyperlink"/>
        </w:rPr>
        <w:t>Now create a Github account and upload your public key 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8B1E1E">
      <w:pPr>
        <w:rPr>
          <w:lang w:eastAsia="en-US"/>
        </w:rPr>
      </w:pPr>
    </w:p>
    <w:p w14:paraId="502D558C" w14:textId="77777777" w:rsidR="00E942DA" w:rsidRDefault="00E942DA"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8B1E1E">
      <w:pPr>
        <w:rPr>
          <w:lang w:eastAsia="en-US"/>
        </w:rPr>
      </w:pPr>
      <w:r>
        <w:rPr>
          <w:lang w:eastAsia="en-US"/>
        </w:rPr>
        <w:t>If this doesn’t work, try the https connection that is defined on GitHub.</w:t>
      </w:r>
    </w:p>
    <w:p w14:paraId="1282854B" w14:textId="1D194A87" w:rsidR="002E1242" w:rsidRDefault="007F2465" w:rsidP="008B1E1E">
      <w:pPr>
        <w:pStyle w:val="Heading2"/>
        <w:numPr>
          <w:ilvl w:val="0"/>
          <w:numId w:val="0"/>
        </w:numPr>
        <w:ind w:left="900" w:hanging="900"/>
      </w:pPr>
      <w:r>
        <w:t>H</w:t>
      </w:r>
      <w:r w:rsidR="00E942DA">
        <w:tab/>
      </w:r>
      <w:r w:rsidR="002E1242">
        <w:t>Additional</w:t>
      </w:r>
    </w:p>
    <w:p w14:paraId="77880C29" w14:textId="06359560" w:rsidR="002E1242" w:rsidRDefault="002E1242" w:rsidP="008B1E1E">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8B1E1E"/>
    <w:p w14:paraId="70D12AF8"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PublicKey</w:t>
      </w:r>
      <w:proofErr w:type="spellEnd"/>
      <w:r w:rsidRPr="009F264D">
        <w:rPr>
          <w:rFonts w:ascii="Lucida Console" w:hAnsi="Lucida Console"/>
          <w:sz w:val="16"/>
          <w:szCs w:val="16"/>
        </w:rPr>
        <w:t xml:space="preserve"> import RSA</w:t>
      </w:r>
    </w:p>
    <w:p w14:paraId="236A59A4"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Util</w:t>
      </w:r>
      <w:proofErr w:type="spellEnd"/>
      <w:r w:rsidRPr="009F264D">
        <w:rPr>
          <w:rFonts w:ascii="Lucida Console" w:hAnsi="Lucida Console"/>
          <w:sz w:val="16"/>
          <w:szCs w:val="16"/>
        </w:rPr>
        <w:t xml:space="preserve"> import asn1</w:t>
      </w:r>
    </w:p>
    <w:p w14:paraId="41FDB1A2"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Cipher</w:t>
      </w:r>
      <w:proofErr w:type="spellEnd"/>
      <w:r w:rsidRPr="009F264D">
        <w:rPr>
          <w:rFonts w:ascii="Lucida Console" w:hAnsi="Lucida Console"/>
          <w:sz w:val="16"/>
          <w:szCs w:val="16"/>
        </w:rPr>
        <w:t xml:space="preserve"> import PKCS1_OAEP</w:t>
      </w:r>
    </w:p>
    <w:p w14:paraId="25D38A61"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8B1E1E">
      <w:pPr>
        <w:rPr>
          <w:rFonts w:ascii="Lucida Console" w:hAnsi="Lucida Console"/>
          <w:sz w:val="16"/>
          <w:szCs w:val="16"/>
        </w:rPr>
      </w:pPr>
    </w:p>
    <w:p w14:paraId="57DCA266"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msg</w:t>
      </w:r>
      <w:proofErr w:type="spellEnd"/>
      <w:r w:rsidRPr="009F264D">
        <w:rPr>
          <w:rFonts w:ascii="Lucida Console" w:hAnsi="Lucida Console"/>
          <w:sz w:val="16"/>
          <w:szCs w:val="16"/>
        </w:rPr>
        <w:t xml:space="preserve"> = "hello..."</w:t>
      </w:r>
    </w:p>
    <w:p w14:paraId="464EFB05" w14:textId="77777777" w:rsidR="009F264D" w:rsidRPr="009F264D" w:rsidRDefault="009F264D" w:rsidP="008B1E1E">
      <w:pPr>
        <w:rPr>
          <w:rFonts w:ascii="Lucida Console" w:hAnsi="Lucida Console"/>
          <w:sz w:val="16"/>
          <w:szCs w:val="16"/>
        </w:rPr>
      </w:pPr>
    </w:p>
    <w:p w14:paraId="5F00D218"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if (</w:t>
      </w:r>
      <w:proofErr w:type="spellStart"/>
      <w:r w:rsidRPr="009F264D">
        <w:rPr>
          <w:rFonts w:ascii="Lucida Console" w:hAnsi="Lucida Console"/>
          <w:sz w:val="16"/>
          <w:szCs w:val="16"/>
        </w:rPr>
        <w:t>len</w:t>
      </w:r>
      <w:proofErr w:type="spellEnd"/>
      <w:r w:rsidRPr="009F264D">
        <w:rPr>
          <w:rFonts w:ascii="Lucida Console" w:hAnsi="Lucida Console"/>
          <w:sz w:val="16"/>
          <w:szCs w:val="16"/>
        </w:rPr>
        <w:t>(</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gt;1):</w:t>
      </w:r>
    </w:p>
    <w:p w14:paraId="3D88D66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        </w:t>
      </w:r>
      <w:proofErr w:type="spellStart"/>
      <w:r w:rsidRPr="009F264D">
        <w:rPr>
          <w:rFonts w:ascii="Lucida Console" w:hAnsi="Lucida Console"/>
          <w:sz w:val="16"/>
          <w:szCs w:val="16"/>
        </w:rPr>
        <w:t>msg</w:t>
      </w:r>
      <w:proofErr w:type="spellEnd"/>
      <w:r w:rsidRPr="009F264D">
        <w:rPr>
          <w:rFonts w:ascii="Lucida Console" w:hAnsi="Lucida Console"/>
          <w:sz w:val="16"/>
          <w:szCs w:val="16"/>
        </w:rPr>
        <w:t>=str(</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1])</w:t>
      </w:r>
    </w:p>
    <w:p w14:paraId="45963F01" w14:textId="77777777" w:rsidR="009F264D" w:rsidRPr="009F264D" w:rsidRDefault="009F264D" w:rsidP="008B1E1E">
      <w:pPr>
        <w:rPr>
          <w:rFonts w:ascii="Lucida Console" w:hAnsi="Lucida Console"/>
          <w:sz w:val="16"/>
          <w:szCs w:val="16"/>
        </w:rPr>
      </w:pPr>
    </w:p>
    <w:p w14:paraId="2FFBE06E"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key = </w:t>
      </w:r>
      <w:proofErr w:type="spellStart"/>
      <w:r w:rsidRPr="009F264D">
        <w:rPr>
          <w:rFonts w:ascii="Lucida Console" w:hAnsi="Lucida Console"/>
          <w:sz w:val="16"/>
          <w:szCs w:val="16"/>
        </w:rPr>
        <w:t>RSA.generate</w:t>
      </w:r>
      <w:proofErr w:type="spellEnd"/>
      <w:r w:rsidRPr="009F264D">
        <w:rPr>
          <w:rFonts w:ascii="Lucida Console" w:hAnsi="Lucida Console"/>
          <w:sz w:val="16"/>
          <w:szCs w:val="16"/>
        </w:rPr>
        <w:t>(1024)</w:t>
      </w:r>
    </w:p>
    <w:p w14:paraId="6CDDB858" w14:textId="77777777" w:rsidR="009F264D" w:rsidRPr="009F264D" w:rsidRDefault="009F264D" w:rsidP="008B1E1E">
      <w:pPr>
        <w:rPr>
          <w:rFonts w:ascii="Lucida Console" w:hAnsi="Lucida Console"/>
          <w:sz w:val="16"/>
          <w:szCs w:val="16"/>
        </w:rPr>
      </w:pPr>
    </w:p>
    <w:p w14:paraId="10F606C0"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exportKey</w:t>
      </w:r>
      <w:proofErr w:type="spellEnd"/>
      <w:r w:rsidRPr="009F264D">
        <w:rPr>
          <w:rFonts w:ascii="Lucida Console" w:hAnsi="Lucida Console"/>
          <w:sz w:val="16"/>
          <w:szCs w:val="16"/>
        </w:rPr>
        <w:t>('PEM')</w:t>
      </w:r>
    </w:p>
    <w:p w14:paraId="496DB41D"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binPub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publickey</w:t>
      </w:r>
      <w:proofErr w:type="spellEnd"/>
      <w:r w:rsidRPr="009F264D">
        <w:rPr>
          <w:rFonts w:ascii="Lucida Console" w:hAnsi="Lucida Console"/>
          <w:sz w:val="16"/>
          <w:szCs w:val="16"/>
        </w:rPr>
        <w:t>().</w:t>
      </w:r>
      <w:proofErr w:type="spellStart"/>
      <w:r w:rsidRPr="009F264D">
        <w:rPr>
          <w:rFonts w:ascii="Lucida Console" w:hAnsi="Lucida Console"/>
          <w:sz w:val="16"/>
          <w:szCs w:val="16"/>
        </w:rPr>
        <w:t>exportKey</w:t>
      </w:r>
      <w:proofErr w:type="spellEnd"/>
      <w:r w:rsidRPr="009F264D">
        <w:rPr>
          <w:rFonts w:ascii="Lucida Console" w:hAnsi="Lucida Console"/>
          <w:sz w:val="16"/>
          <w:szCs w:val="16"/>
        </w:rPr>
        <w:t>('PEM')</w:t>
      </w:r>
    </w:p>
    <w:p w14:paraId="10A39780" w14:textId="77777777" w:rsidR="009F264D" w:rsidRPr="009F264D" w:rsidRDefault="009F264D" w:rsidP="008B1E1E">
      <w:pPr>
        <w:rPr>
          <w:rFonts w:ascii="Lucida Console" w:hAnsi="Lucida Console"/>
          <w:sz w:val="16"/>
          <w:szCs w:val="16"/>
        </w:rPr>
      </w:pPr>
    </w:p>
    <w:p w14:paraId="340AB29C"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66CF519B"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lastRenderedPageBreak/>
        <w:t>print ("====Public key===")</w:t>
      </w:r>
    </w:p>
    <w:p w14:paraId="0C11F9F1"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8AE4521" w14:textId="77777777" w:rsidR="009F264D" w:rsidRPr="009F264D" w:rsidRDefault="009F264D" w:rsidP="008B1E1E">
      <w:pPr>
        <w:rPr>
          <w:rFonts w:ascii="Lucida Console" w:hAnsi="Lucida Console"/>
          <w:sz w:val="16"/>
          <w:szCs w:val="16"/>
        </w:rPr>
      </w:pPr>
    </w:p>
    <w:p w14:paraId="409ECDC4"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2748BCAF"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pub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C7B4F4E" w14:textId="77777777" w:rsidR="009F264D" w:rsidRPr="009F264D" w:rsidRDefault="009F264D" w:rsidP="008B1E1E">
      <w:pPr>
        <w:rPr>
          <w:rFonts w:ascii="Lucida Console" w:hAnsi="Lucida Console"/>
          <w:sz w:val="16"/>
          <w:szCs w:val="16"/>
        </w:rPr>
      </w:pPr>
    </w:p>
    <w:p w14:paraId="119E32FD" w14:textId="77777777" w:rsidR="009F264D" w:rsidRPr="009F264D" w:rsidRDefault="009F264D" w:rsidP="008B1E1E">
      <w:pPr>
        <w:rPr>
          <w:rFonts w:ascii="Lucida Console" w:hAnsi="Lucida Console"/>
          <w:sz w:val="16"/>
          <w:szCs w:val="16"/>
        </w:rPr>
      </w:pPr>
    </w:p>
    <w:p w14:paraId="7D16CA9B"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ubKeyObj</w:t>
      </w:r>
      <w:proofErr w:type="spellEnd"/>
      <w:r w:rsidRPr="009F264D">
        <w:rPr>
          <w:rFonts w:ascii="Lucida Console" w:hAnsi="Lucida Console"/>
          <w:sz w:val="16"/>
          <w:szCs w:val="16"/>
        </w:rPr>
        <w:t>)</w:t>
      </w:r>
    </w:p>
    <w:p w14:paraId="6E678D1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ciphertext = </w:t>
      </w:r>
      <w:proofErr w:type="spellStart"/>
      <w:r w:rsidRPr="009F264D">
        <w:rPr>
          <w:rFonts w:ascii="Lucida Console" w:hAnsi="Lucida Console"/>
          <w:sz w:val="16"/>
          <w:szCs w:val="16"/>
        </w:rPr>
        <w:t>cipher.encrypt</w:t>
      </w:r>
      <w:proofErr w:type="spellEnd"/>
      <w:r w:rsidRPr="009F264D">
        <w:rPr>
          <w:rFonts w:ascii="Lucida Console" w:hAnsi="Lucida Console"/>
          <w:sz w:val="16"/>
          <w:szCs w:val="16"/>
        </w:rPr>
        <w:t>(</w:t>
      </w:r>
      <w:proofErr w:type="spellStart"/>
      <w:r w:rsidRPr="009F264D">
        <w:rPr>
          <w:rFonts w:ascii="Lucida Console" w:hAnsi="Lucida Console"/>
          <w:sz w:val="16"/>
          <w:szCs w:val="16"/>
        </w:rPr>
        <w:t>msg.encode</w:t>
      </w:r>
      <w:proofErr w:type="spellEnd"/>
      <w:r w:rsidRPr="009F264D">
        <w:rPr>
          <w:rFonts w:ascii="Lucida Console" w:hAnsi="Lucida Console"/>
          <w:sz w:val="16"/>
          <w:szCs w:val="16"/>
        </w:rPr>
        <w:t>())</w:t>
      </w:r>
    </w:p>
    <w:p w14:paraId="159BF9FB" w14:textId="77777777" w:rsidR="009F264D" w:rsidRPr="009F264D" w:rsidRDefault="009F264D" w:rsidP="008B1E1E">
      <w:pPr>
        <w:rPr>
          <w:rFonts w:ascii="Lucida Console" w:hAnsi="Lucida Console"/>
          <w:sz w:val="16"/>
          <w:szCs w:val="16"/>
        </w:rPr>
      </w:pPr>
    </w:p>
    <w:p w14:paraId="1BD1D13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8B1E1E">
      <w:pPr>
        <w:rPr>
          <w:rFonts w:ascii="Lucida Console" w:hAnsi="Lucida Console"/>
          <w:sz w:val="16"/>
          <w:szCs w:val="16"/>
        </w:rPr>
      </w:pPr>
    </w:p>
    <w:p w14:paraId="1B7F3B80"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w:t>
      </w:r>
    </w:p>
    <w:p w14:paraId="7B1A4E0D"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message = </w:t>
      </w:r>
      <w:proofErr w:type="spellStart"/>
      <w:r w:rsidRPr="009F264D">
        <w:rPr>
          <w:rFonts w:ascii="Lucida Console" w:hAnsi="Lucida Console"/>
          <w:sz w:val="16"/>
          <w:szCs w:val="16"/>
        </w:rPr>
        <w:t>cipher.decrypt</w:t>
      </w:r>
      <w:proofErr w:type="spellEnd"/>
      <w:r w:rsidRPr="009F264D">
        <w:rPr>
          <w:rFonts w:ascii="Lucida Console" w:hAnsi="Lucida Console"/>
          <w:sz w:val="16"/>
          <w:szCs w:val="16"/>
        </w:rPr>
        <w:t>(ciphertext)</w:t>
      </w:r>
    </w:p>
    <w:p w14:paraId="3B313D89" w14:textId="77777777" w:rsidR="009F264D" w:rsidRPr="009F264D" w:rsidRDefault="009F264D" w:rsidP="008B1E1E">
      <w:pPr>
        <w:rPr>
          <w:rFonts w:ascii="Lucida Console" w:hAnsi="Lucida Console"/>
          <w:sz w:val="16"/>
          <w:szCs w:val="16"/>
        </w:rPr>
      </w:pPr>
    </w:p>
    <w:p w14:paraId="6B129180" w14:textId="77777777" w:rsidR="009F264D" w:rsidRPr="009F264D" w:rsidRDefault="009F264D" w:rsidP="008B1E1E">
      <w:pPr>
        <w:rPr>
          <w:rFonts w:ascii="Lucida Console" w:hAnsi="Lucida Console"/>
          <w:sz w:val="16"/>
          <w:szCs w:val="16"/>
        </w:rPr>
      </w:pPr>
    </w:p>
    <w:p w14:paraId="4264C872"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8B1E1E">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Message:",message</w:t>
      </w:r>
      <w:proofErr w:type="spellEnd"/>
      <w:r w:rsidRPr="009F264D">
        <w:rPr>
          <w:rFonts w:ascii="Lucida Console" w:hAnsi="Lucida Console"/>
          <w:sz w:val="16"/>
          <w:szCs w:val="16"/>
        </w:rPr>
        <w:t>)</w:t>
      </w:r>
    </w:p>
    <w:p w14:paraId="78B18339" w14:textId="77777777" w:rsidR="009F264D" w:rsidRDefault="009F264D" w:rsidP="008B1E1E">
      <w:pPr>
        <w:rPr>
          <w:rStyle w:val="Hyperlink"/>
          <w:rFonts w:ascii="Lucida Console" w:hAnsi="Lucida Console"/>
          <w:sz w:val="20"/>
          <w:szCs w:val="20"/>
        </w:rPr>
      </w:pPr>
    </w:p>
    <w:p w14:paraId="62E59105" w14:textId="777865C4" w:rsidR="002E1242" w:rsidRPr="002E1242" w:rsidRDefault="002E1242" w:rsidP="008B1E1E">
      <w:pPr>
        <w:rPr>
          <w:rStyle w:val="Hyperlink"/>
        </w:rPr>
      </w:pPr>
      <w:r w:rsidRPr="002E1242">
        <w:rPr>
          <w:rStyle w:val="Hyperlink"/>
        </w:rPr>
        <w:t>Can you decrypt this:</w:t>
      </w:r>
    </w:p>
    <w:p w14:paraId="60E4F5A8" w14:textId="4AB105C6" w:rsidR="002E1242" w:rsidRDefault="002E1242" w:rsidP="008B1E1E">
      <w:pPr>
        <w:rPr>
          <w:rStyle w:val="Hyperlink"/>
          <w:rFonts w:ascii="Lucida Console" w:hAnsi="Lucida Console"/>
          <w:sz w:val="20"/>
          <w:szCs w:val="20"/>
        </w:rPr>
      </w:pPr>
    </w:p>
    <w:p w14:paraId="7AA7C1E6" w14:textId="26A2C901" w:rsidR="009F264D" w:rsidRDefault="009F264D" w:rsidP="008B1E1E">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8B1E1E">
      <w:pPr>
        <w:rPr>
          <w:rStyle w:val="Hyperlink"/>
          <w:rFonts w:ascii="Lucida Console" w:hAnsi="Lucida Console"/>
          <w:sz w:val="20"/>
          <w:szCs w:val="20"/>
        </w:rPr>
      </w:pPr>
    </w:p>
    <w:p w14:paraId="1D56F6FF" w14:textId="09A49E5F" w:rsidR="002E1242" w:rsidRPr="002E1242" w:rsidRDefault="002E1242" w:rsidP="008B1E1E">
      <w:pPr>
        <w:rPr>
          <w:rStyle w:val="Hyperlink"/>
          <w:sz w:val="20"/>
          <w:szCs w:val="20"/>
        </w:rPr>
      </w:pPr>
      <w:r w:rsidRPr="002E1242">
        <w:rPr>
          <w:rStyle w:val="Hyperlink"/>
          <w:sz w:val="20"/>
          <w:szCs w:val="20"/>
        </w:rPr>
        <w:t>The private key is:</w:t>
      </w:r>
    </w:p>
    <w:p w14:paraId="0B5C4F19" w14:textId="77777777" w:rsidR="002E1242" w:rsidRDefault="002E1242" w:rsidP="008B1E1E">
      <w:pPr>
        <w:rPr>
          <w:rStyle w:val="Hyperlink"/>
          <w:rFonts w:ascii="Lucida Console" w:hAnsi="Lucida Console"/>
          <w:sz w:val="20"/>
          <w:szCs w:val="20"/>
        </w:rPr>
      </w:pPr>
    </w:p>
    <w:p w14:paraId="4CEFFE13" w14:textId="7313F17D" w:rsidR="00E942DA" w:rsidRDefault="00E942DA" w:rsidP="008B1E1E">
      <w:pPr>
        <w:rPr>
          <w:rStyle w:val="Hyperlink"/>
          <w:rFonts w:ascii="Lucida Console" w:hAnsi="Lucida Console"/>
          <w:sz w:val="16"/>
          <w:szCs w:val="16"/>
        </w:rPr>
      </w:pPr>
    </w:p>
    <w:p w14:paraId="15D2241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MIICXQIBAAKBgQCfQfirYVXgzT90v6SqgeID7q/WK1XaVTNGVFolDUOcrXl/</w:t>
      </w:r>
      <w:proofErr w:type="spellStart"/>
      <w:r w:rsidRPr="009F264D">
        <w:rPr>
          <w:rFonts w:ascii="Lucida Console" w:hAnsi="Lucida Console"/>
          <w:sz w:val="16"/>
          <w:szCs w:val="16"/>
        </w:rPr>
        <w:t>egRG</w:t>
      </w:r>
      <w:proofErr w:type="spellEnd"/>
    </w:p>
    <w:p w14:paraId="02DC362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3AcqsvFEKJ/T34r31so2yW6hj2yFBnzOZwJBAIqanrgJ1CpJYBGJJd6J6FQNIgjp</w:t>
      </w:r>
    </w:p>
    <w:p w14:paraId="36E47567"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8B1E1E">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8B1E1E">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8B1E1E">
      <w:r>
        <w:t>The key things learnt:</w:t>
      </w:r>
    </w:p>
    <w:p w14:paraId="4AB86DDE" w14:textId="77777777" w:rsidR="00E942DA" w:rsidRDefault="00E942DA" w:rsidP="008B1E1E"/>
    <w:p w14:paraId="205BB983" w14:textId="77777777" w:rsidR="00E942DA" w:rsidRDefault="00E942DA" w:rsidP="008B1E1E">
      <w:pPr>
        <w:pStyle w:val="ListParagraph"/>
        <w:numPr>
          <w:ilvl w:val="0"/>
          <w:numId w:val="11"/>
        </w:numPr>
      </w:pPr>
      <w:r>
        <w:t>The basics of the RSA method.</w:t>
      </w:r>
    </w:p>
    <w:p w14:paraId="79E8A496" w14:textId="77777777" w:rsidR="00E942DA" w:rsidRDefault="00E942DA" w:rsidP="008B1E1E">
      <w:pPr>
        <w:pStyle w:val="ListParagraph"/>
        <w:numPr>
          <w:ilvl w:val="0"/>
          <w:numId w:val="11"/>
        </w:numPr>
      </w:pPr>
      <w:r w:rsidRPr="00E048C9">
        <w:rPr>
          <w:noProof/>
        </w:rPr>
        <w:t>The process of generating RSA and Elliptic Curve key pairs.</w:t>
      </w:r>
    </w:p>
    <w:p w14:paraId="6CFF1210" w14:textId="6A167B7F" w:rsidR="00E942DA" w:rsidRDefault="00E942DA" w:rsidP="008B1E1E">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8B1E1E"/>
    <w:p w14:paraId="48D4B5F9" w14:textId="5A0ED6AD" w:rsidR="007F2465" w:rsidRDefault="007F2465" w:rsidP="008B1E1E">
      <w:r>
        <w:t>Reflective question:</w:t>
      </w:r>
    </w:p>
    <w:p w14:paraId="40C06215" w14:textId="77777777" w:rsidR="007F2465" w:rsidRDefault="007F2465" w:rsidP="008B1E1E"/>
    <w:p w14:paraId="691B82E8" w14:textId="4E7BA582" w:rsidR="00156E9D" w:rsidRPr="007F2465" w:rsidRDefault="007F2465" w:rsidP="008B1E1E">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sidR="004C195E">
        <w:rPr>
          <w:b/>
          <w:lang w:val="en-US"/>
        </w:rPr>
        <w:t xml:space="preserve">128 bit key would take millions of years to crack, so within our lifetimes any message we could generate is safe from being cracked. The real problem isn’t the key length, it is in the </w:t>
      </w:r>
      <w:r w:rsidR="006977CF">
        <w:rPr>
          <w:b/>
          <w:lang w:val="en-US"/>
        </w:rPr>
        <w:t>Passphrase used to secure the key. If this isn’t truly random, then that lack of randomization decimates the key’s entropy and provides the most probable vector for attack.</w:t>
      </w:r>
      <w:r>
        <w:rPr>
          <w:b/>
          <w:lang w:val="en-US"/>
        </w:rPr>
        <w:br/>
      </w:r>
    </w:p>
    <w:sectPr w:rsidR="00156E9D" w:rsidRPr="007F2465" w:rsidSect="007F4322">
      <w:footerReference w:type="defaul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4FE94" w14:textId="77777777" w:rsidR="00F706DD" w:rsidRDefault="00F706DD" w:rsidP="00A84C9E">
      <w:r>
        <w:separator/>
      </w:r>
    </w:p>
  </w:endnote>
  <w:endnote w:type="continuationSeparator" w:id="0">
    <w:p w14:paraId="0F2DF154" w14:textId="77777777" w:rsidR="00F706DD" w:rsidRDefault="00F706D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486B1" w14:textId="77777777" w:rsidR="00F706DD" w:rsidRDefault="00F706DD" w:rsidP="00A84C9E">
      <w:r>
        <w:separator/>
      </w:r>
    </w:p>
  </w:footnote>
  <w:footnote w:type="continuationSeparator" w:id="0">
    <w:p w14:paraId="14BB37F3" w14:textId="77777777" w:rsidR="00F706DD" w:rsidRDefault="00F706D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58430914">
    <w:abstractNumId w:val="1"/>
  </w:num>
  <w:num w:numId="2" w16cid:durableId="2083018954">
    <w:abstractNumId w:val="8"/>
  </w:num>
  <w:num w:numId="3" w16cid:durableId="1635521161">
    <w:abstractNumId w:val="0"/>
  </w:num>
  <w:num w:numId="4" w16cid:durableId="407768020">
    <w:abstractNumId w:val="9"/>
  </w:num>
  <w:num w:numId="5" w16cid:durableId="346568342">
    <w:abstractNumId w:val="10"/>
  </w:num>
  <w:num w:numId="6" w16cid:durableId="476844793">
    <w:abstractNumId w:val="6"/>
  </w:num>
  <w:num w:numId="7" w16cid:durableId="655033865">
    <w:abstractNumId w:val="4"/>
  </w:num>
  <w:num w:numId="8" w16cid:durableId="172570716">
    <w:abstractNumId w:val="7"/>
  </w:num>
  <w:num w:numId="9" w16cid:durableId="85687999">
    <w:abstractNumId w:val="3"/>
  </w:num>
  <w:num w:numId="10" w16cid:durableId="1418361581">
    <w:abstractNumId w:val="2"/>
  </w:num>
  <w:num w:numId="11" w16cid:durableId="357195694">
    <w:abstractNumId w:val="11"/>
  </w:num>
  <w:num w:numId="12" w16cid:durableId="1003823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3C08"/>
    <w:rsid w:val="00014E1E"/>
    <w:rsid w:val="00020438"/>
    <w:rsid w:val="00022C51"/>
    <w:rsid w:val="00025838"/>
    <w:rsid w:val="00026110"/>
    <w:rsid w:val="000271E1"/>
    <w:rsid w:val="00031BB5"/>
    <w:rsid w:val="00042DD4"/>
    <w:rsid w:val="000507D3"/>
    <w:rsid w:val="000509FF"/>
    <w:rsid w:val="0005429E"/>
    <w:rsid w:val="0005602C"/>
    <w:rsid w:val="0005708B"/>
    <w:rsid w:val="00057BCE"/>
    <w:rsid w:val="000601DD"/>
    <w:rsid w:val="000613A4"/>
    <w:rsid w:val="0006223A"/>
    <w:rsid w:val="0006351D"/>
    <w:rsid w:val="0007082C"/>
    <w:rsid w:val="00075E3D"/>
    <w:rsid w:val="00076397"/>
    <w:rsid w:val="0007649F"/>
    <w:rsid w:val="000863CB"/>
    <w:rsid w:val="00086FAD"/>
    <w:rsid w:val="00090323"/>
    <w:rsid w:val="0009163B"/>
    <w:rsid w:val="00093734"/>
    <w:rsid w:val="000B13A7"/>
    <w:rsid w:val="000B4D9D"/>
    <w:rsid w:val="000C65AA"/>
    <w:rsid w:val="000C66F0"/>
    <w:rsid w:val="000D02D6"/>
    <w:rsid w:val="000D1628"/>
    <w:rsid w:val="000D2BF6"/>
    <w:rsid w:val="000D484E"/>
    <w:rsid w:val="000D667A"/>
    <w:rsid w:val="000D6D15"/>
    <w:rsid w:val="000D7AC1"/>
    <w:rsid w:val="000E1038"/>
    <w:rsid w:val="000E384C"/>
    <w:rsid w:val="000E3B51"/>
    <w:rsid w:val="000E54BA"/>
    <w:rsid w:val="000E62E6"/>
    <w:rsid w:val="000F0FBA"/>
    <w:rsid w:val="000F2423"/>
    <w:rsid w:val="00112F47"/>
    <w:rsid w:val="001169D9"/>
    <w:rsid w:val="001178BD"/>
    <w:rsid w:val="00117A68"/>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B5CAC"/>
    <w:rsid w:val="001C28D2"/>
    <w:rsid w:val="001C462B"/>
    <w:rsid w:val="001C7FAD"/>
    <w:rsid w:val="001E4114"/>
    <w:rsid w:val="001F0FA4"/>
    <w:rsid w:val="001F6916"/>
    <w:rsid w:val="001F788B"/>
    <w:rsid w:val="002002AB"/>
    <w:rsid w:val="002002F9"/>
    <w:rsid w:val="0020083C"/>
    <w:rsid w:val="00200AC4"/>
    <w:rsid w:val="00214B28"/>
    <w:rsid w:val="00216DFC"/>
    <w:rsid w:val="00217A80"/>
    <w:rsid w:val="0023166F"/>
    <w:rsid w:val="00233F29"/>
    <w:rsid w:val="00234B1B"/>
    <w:rsid w:val="00237530"/>
    <w:rsid w:val="0024220A"/>
    <w:rsid w:val="00243C0B"/>
    <w:rsid w:val="00254E12"/>
    <w:rsid w:val="00257882"/>
    <w:rsid w:val="00273282"/>
    <w:rsid w:val="0027611F"/>
    <w:rsid w:val="002827C6"/>
    <w:rsid w:val="00282AEB"/>
    <w:rsid w:val="002838B2"/>
    <w:rsid w:val="0028608A"/>
    <w:rsid w:val="0028650C"/>
    <w:rsid w:val="00290292"/>
    <w:rsid w:val="00293B22"/>
    <w:rsid w:val="0029690F"/>
    <w:rsid w:val="002A0730"/>
    <w:rsid w:val="002A2353"/>
    <w:rsid w:val="002A7277"/>
    <w:rsid w:val="002A7613"/>
    <w:rsid w:val="002A773D"/>
    <w:rsid w:val="002C23C8"/>
    <w:rsid w:val="002D12A1"/>
    <w:rsid w:val="002D4B5D"/>
    <w:rsid w:val="002E1242"/>
    <w:rsid w:val="002E4F33"/>
    <w:rsid w:val="002F032C"/>
    <w:rsid w:val="00301988"/>
    <w:rsid w:val="003049CC"/>
    <w:rsid w:val="00304CC0"/>
    <w:rsid w:val="00314E20"/>
    <w:rsid w:val="003161A9"/>
    <w:rsid w:val="003161AF"/>
    <w:rsid w:val="00316E73"/>
    <w:rsid w:val="00317A54"/>
    <w:rsid w:val="00321F49"/>
    <w:rsid w:val="00327BFE"/>
    <w:rsid w:val="003306D7"/>
    <w:rsid w:val="00331333"/>
    <w:rsid w:val="00331C16"/>
    <w:rsid w:val="00332040"/>
    <w:rsid w:val="003349F2"/>
    <w:rsid w:val="00340FA3"/>
    <w:rsid w:val="00341925"/>
    <w:rsid w:val="003420B0"/>
    <w:rsid w:val="00342EEF"/>
    <w:rsid w:val="00360CF3"/>
    <w:rsid w:val="003618AC"/>
    <w:rsid w:val="00365579"/>
    <w:rsid w:val="00366BC8"/>
    <w:rsid w:val="00367522"/>
    <w:rsid w:val="003801B2"/>
    <w:rsid w:val="00380ADC"/>
    <w:rsid w:val="00383E5B"/>
    <w:rsid w:val="00394AF2"/>
    <w:rsid w:val="0039681B"/>
    <w:rsid w:val="00397459"/>
    <w:rsid w:val="00397689"/>
    <w:rsid w:val="003A03CD"/>
    <w:rsid w:val="003A341E"/>
    <w:rsid w:val="003A3425"/>
    <w:rsid w:val="003A4C29"/>
    <w:rsid w:val="003A5E54"/>
    <w:rsid w:val="003B0798"/>
    <w:rsid w:val="003B07AB"/>
    <w:rsid w:val="003B4CAD"/>
    <w:rsid w:val="003C76EF"/>
    <w:rsid w:val="003C7BD3"/>
    <w:rsid w:val="003D4CD8"/>
    <w:rsid w:val="003D5A49"/>
    <w:rsid w:val="003E012F"/>
    <w:rsid w:val="003E4F75"/>
    <w:rsid w:val="003E6EE5"/>
    <w:rsid w:val="00400D6E"/>
    <w:rsid w:val="004162FC"/>
    <w:rsid w:val="0042054D"/>
    <w:rsid w:val="004266A2"/>
    <w:rsid w:val="00430812"/>
    <w:rsid w:val="00433E88"/>
    <w:rsid w:val="00435E9B"/>
    <w:rsid w:val="00436FF4"/>
    <w:rsid w:val="004419B6"/>
    <w:rsid w:val="004427F8"/>
    <w:rsid w:val="00444D29"/>
    <w:rsid w:val="00445C43"/>
    <w:rsid w:val="004474EA"/>
    <w:rsid w:val="00451AB6"/>
    <w:rsid w:val="00466572"/>
    <w:rsid w:val="0046662C"/>
    <w:rsid w:val="00467C1A"/>
    <w:rsid w:val="0048284B"/>
    <w:rsid w:val="00485AE2"/>
    <w:rsid w:val="00487D55"/>
    <w:rsid w:val="00490920"/>
    <w:rsid w:val="00493751"/>
    <w:rsid w:val="00497F9C"/>
    <w:rsid w:val="004A1BE0"/>
    <w:rsid w:val="004A26B2"/>
    <w:rsid w:val="004B4FD7"/>
    <w:rsid w:val="004C021D"/>
    <w:rsid w:val="004C0EF3"/>
    <w:rsid w:val="004C195E"/>
    <w:rsid w:val="004C2674"/>
    <w:rsid w:val="004C5D00"/>
    <w:rsid w:val="004D24A4"/>
    <w:rsid w:val="004D4FFE"/>
    <w:rsid w:val="004D55AB"/>
    <w:rsid w:val="004E39BA"/>
    <w:rsid w:val="004E4EF5"/>
    <w:rsid w:val="004E5D97"/>
    <w:rsid w:val="004E620E"/>
    <w:rsid w:val="004E7205"/>
    <w:rsid w:val="004F0DC6"/>
    <w:rsid w:val="004F4572"/>
    <w:rsid w:val="004F661B"/>
    <w:rsid w:val="004F7674"/>
    <w:rsid w:val="005047C3"/>
    <w:rsid w:val="005065CB"/>
    <w:rsid w:val="0050722D"/>
    <w:rsid w:val="005116A4"/>
    <w:rsid w:val="00516147"/>
    <w:rsid w:val="005161CD"/>
    <w:rsid w:val="0052557B"/>
    <w:rsid w:val="0053067F"/>
    <w:rsid w:val="00532B58"/>
    <w:rsid w:val="005428DE"/>
    <w:rsid w:val="005443D9"/>
    <w:rsid w:val="0054458F"/>
    <w:rsid w:val="00547D4D"/>
    <w:rsid w:val="005517D4"/>
    <w:rsid w:val="0055409D"/>
    <w:rsid w:val="00554670"/>
    <w:rsid w:val="005554E1"/>
    <w:rsid w:val="00555D48"/>
    <w:rsid w:val="00566CB4"/>
    <w:rsid w:val="00573F55"/>
    <w:rsid w:val="005768E7"/>
    <w:rsid w:val="00581537"/>
    <w:rsid w:val="00582FE8"/>
    <w:rsid w:val="0058631B"/>
    <w:rsid w:val="005873FE"/>
    <w:rsid w:val="0059078F"/>
    <w:rsid w:val="005954E1"/>
    <w:rsid w:val="005A1218"/>
    <w:rsid w:val="005A4F23"/>
    <w:rsid w:val="005A5928"/>
    <w:rsid w:val="005A6F37"/>
    <w:rsid w:val="005B20F7"/>
    <w:rsid w:val="005B5D15"/>
    <w:rsid w:val="005B6AF8"/>
    <w:rsid w:val="005C54BE"/>
    <w:rsid w:val="005C6BF3"/>
    <w:rsid w:val="005D042F"/>
    <w:rsid w:val="005D0C89"/>
    <w:rsid w:val="005D1C32"/>
    <w:rsid w:val="005D4369"/>
    <w:rsid w:val="005D5E4A"/>
    <w:rsid w:val="005D6CD7"/>
    <w:rsid w:val="005F15D6"/>
    <w:rsid w:val="005F4144"/>
    <w:rsid w:val="005F6F72"/>
    <w:rsid w:val="006055F0"/>
    <w:rsid w:val="006075EC"/>
    <w:rsid w:val="00607E05"/>
    <w:rsid w:val="006145DE"/>
    <w:rsid w:val="00615914"/>
    <w:rsid w:val="00616400"/>
    <w:rsid w:val="00617EEF"/>
    <w:rsid w:val="006215BE"/>
    <w:rsid w:val="006270BF"/>
    <w:rsid w:val="00627277"/>
    <w:rsid w:val="00630517"/>
    <w:rsid w:val="00633DFD"/>
    <w:rsid w:val="006346A9"/>
    <w:rsid w:val="00637A85"/>
    <w:rsid w:val="006414B0"/>
    <w:rsid w:val="00646EC4"/>
    <w:rsid w:val="006514EB"/>
    <w:rsid w:val="0065204D"/>
    <w:rsid w:val="006544BC"/>
    <w:rsid w:val="00655B3B"/>
    <w:rsid w:val="0065688B"/>
    <w:rsid w:val="00667B5A"/>
    <w:rsid w:val="0067096C"/>
    <w:rsid w:val="00674F31"/>
    <w:rsid w:val="006753CA"/>
    <w:rsid w:val="00683B61"/>
    <w:rsid w:val="00684E55"/>
    <w:rsid w:val="006933C5"/>
    <w:rsid w:val="00694F94"/>
    <w:rsid w:val="006977CF"/>
    <w:rsid w:val="006A3213"/>
    <w:rsid w:val="006A3341"/>
    <w:rsid w:val="006B1F3D"/>
    <w:rsid w:val="006B34BD"/>
    <w:rsid w:val="006B60FE"/>
    <w:rsid w:val="006B7F06"/>
    <w:rsid w:val="006C11B0"/>
    <w:rsid w:val="006C5CB4"/>
    <w:rsid w:val="006C5D55"/>
    <w:rsid w:val="006C6093"/>
    <w:rsid w:val="006C6F3E"/>
    <w:rsid w:val="006C713C"/>
    <w:rsid w:val="006D664A"/>
    <w:rsid w:val="006E1F79"/>
    <w:rsid w:val="006E5413"/>
    <w:rsid w:val="006E6125"/>
    <w:rsid w:val="006E6CFB"/>
    <w:rsid w:val="006F08D6"/>
    <w:rsid w:val="006F2457"/>
    <w:rsid w:val="006F4132"/>
    <w:rsid w:val="006F433C"/>
    <w:rsid w:val="007005AE"/>
    <w:rsid w:val="00707A74"/>
    <w:rsid w:val="00710289"/>
    <w:rsid w:val="007129BD"/>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961F7"/>
    <w:rsid w:val="007A5A19"/>
    <w:rsid w:val="007B1B4D"/>
    <w:rsid w:val="007B2D5A"/>
    <w:rsid w:val="007B4997"/>
    <w:rsid w:val="007B6E64"/>
    <w:rsid w:val="007B777C"/>
    <w:rsid w:val="007C1B5B"/>
    <w:rsid w:val="007C2DC5"/>
    <w:rsid w:val="007C4627"/>
    <w:rsid w:val="007C6CBF"/>
    <w:rsid w:val="007C7A99"/>
    <w:rsid w:val="007C7C34"/>
    <w:rsid w:val="007D177A"/>
    <w:rsid w:val="007E0DB5"/>
    <w:rsid w:val="007F0EAD"/>
    <w:rsid w:val="007F2465"/>
    <w:rsid w:val="007F2892"/>
    <w:rsid w:val="007F4089"/>
    <w:rsid w:val="007F419A"/>
    <w:rsid w:val="007F4322"/>
    <w:rsid w:val="008004DB"/>
    <w:rsid w:val="00801DA0"/>
    <w:rsid w:val="00804329"/>
    <w:rsid w:val="00813F4A"/>
    <w:rsid w:val="00816CC2"/>
    <w:rsid w:val="0082045F"/>
    <w:rsid w:val="008222FE"/>
    <w:rsid w:val="008249D6"/>
    <w:rsid w:val="00831599"/>
    <w:rsid w:val="0083237E"/>
    <w:rsid w:val="0083331B"/>
    <w:rsid w:val="00833F37"/>
    <w:rsid w:val="0084280C"/>
    <w:rsid w:val="008438A0"/>
    <w:rsid w:val="00844CDF"/>
    <w:rsid w:val="0084746B"/>
    <w:rsid w:val="00847922"/>
    <w:rsid w:val="008529AB"/>
    <w:rsid w:val="00866BE7"/>
    <w:rsid w:val="00867637"/>
    <w:rsid w:val="00871B71"/>
    <w:rsid w:val="00876EC5"/>
    <w:rsid w:val="008802B4"/>
    <w:rsid w:val="00884E63"/>
    <w:rsid w:val="0089229D"/>
    <w:rsid w:val="00894DB0"/>
    <w:rsid w:val="008A253C"/>
    <w:rsid w:val="008A5EAC"/>
    <w:rsid w:val="008B1E1E"/>
    <w:rsid w:val="008B1F5F"/>
    <w:rsid w:val="008B2097"/>
    <w:rsid w:val="008B3259"/>
    <w:rsid w:val="008B3418"/>
    <w:rsid w:val="008B3516"/>
    <w:rsid w:val="008B7460"/>
    <w:rsid w:val="008C4C08"/>
    <w:rsid w:val="008D0451"/>
    <w:rsid w:val="008D14A9"/>
    <w:rsid w:val="008D68E2"/>
    <w:rsid w:val="008D6CFE"/>
    <w:rsid w:val="008E0AAA"/>
    <w:rsid w:val="008E4EE3"/>
    <w:rsid w:val="008F555A"/>
    <w:rsid w:val="008F5F66"/>
    <w:rsid w:val="008F7198"/>
    <w:rsid w:val="00902661"/>
    <w:rsid w:val="00903272"/>
    <w:rsid w:val="0090760B"/>
    <w:rsid w:val="00907909"/>
    <w:rsid w:val="00911859"/>
    <w:rsid w:val="009146D8"/>
    <w:rsid w:val="00920DC4"/>
    <w:rsid w:val="00921668"/>
    <w:rsid w:val="00923EDC"/>
    <w:rsid w:val="00924B72"/>
    <w:rsid w:val="00926598"/>
    <w:rsid w:val="00932776"/>
    <w:rsid w:val="00934E53"/>
    <w:rsid w:val="00942B3A"/>
    <w:rsid w:val="00945268"/>
    <w:rsid w:val="00952AD6"/>
    <w:rsid w:val="00953620"/>
    <w:rsid w:val="0095536D"/>
    <w:rsid w:val="009557F3"/>
    <w:rsid w:val="00962D44"/>
    <w:rsid w:val="00963D84"/>
    <w:rsid w:val="0096720E"/>
    <w:rsid w:val="009822E4"/>
    <w:rsid w:val="00983630"/>
    <w:rsid w:val="00990A9F"/>
    <w:rsid w:val="009A35EE"/>
    <w:rsid w:val="009B64E4"/>
    <w:rsid w:val="009C3392"/>
    <w:rsid w:val="009C3EE3"/>
    <w:rsid w:val="009D397A"/>
    <w:rsid w:val="009D7D8F"/>
    <w:rsid w:val="009E370B"/>
    <w:rsid w:val="009E394D"/>
    <w:rsid w:val="009E61ED"/>
    <w:rsid w:val="009E7FD5"/>
    <w:rsid w:val="009F08DB"/>
    <w:rsid w:val="009F264D"/>
    <w:rsid w:val="009F4F8A"/>
    <w:rsid w:val="00A01FB2"/>
    <w:rsid w:val="00A020B7"/>
    <w:rsid w:val="00A02BEB"/>
    <w:rsid w:val="00A053FF"/>
    <w:rsid w:val="00A07645"/>
    <w:rsid w:val="00A103AF"/>
    <w:rsid w:val="00A10638"/>
    <w:rsid w:val="00A10F5C"/>
    <w:rsid w:val="00A12626"/>
    <w:rsid w:val="00A213D5"/>
    <w:rsid w:val="00A3056C"/>
    <w:rsid w:val="00A31B1D"/>
    <w:rsid w:val="00A3299D"/>
    <w:rsid w:val="00A339DF"/>
    <w:rsid w:val="00A355F8"/>
    <w:rsid w:val="00A36D5C"/>
    <w:rsid w:val="00A40605"/>
    <w:rsid w:val="00A53A79"/>
    <w:rsid w:val="00A55958"/>
    <w:rsid w:val="00A572F9"/>
    <w:rsid w:val="00A579BB"/>
    <w:rsid w:val="00A65A6E"/>
    <w:rsid w:val="00A66FC1"/>
    <w:rsid w:val="00A711C6"/>
    <w:rsid w:val="00A84C9E"/>
    <w:rsid w:val="00A852CF"/>
    <w:rsid w:val="00A90116"/>
    <w:rsid w:val="00A9087F"/>
    <w:rsid w:val="00A918F4"/>
    <w:rsid w:val="00A94C4B"/>
    <w:rsid w:val="00AA1A2D"/>
    <w:rsid w:val="00AA2D56"/>
    <w:rsid w:val="00AA6693"/>
    <w:rsid w:val="00AB4574"/>
    <w:rsid w:val="00AB66CA"/>
    <w:rsid w:val="00AC24F3"/>
    <w:rsid w:val="00AD1149"/>
    <w:rsid w:val="00AD2254"/>
    <w:rsid w:val="00AD411E"/>
    <w:rsid w:val="00AD68FD"/>
    <w:rsid w:val="00AD6C1F"/>
    <w:rsid w:val="00AE1A5A"/>
    <w:rsid w:val="00AE6BFF"/>
    <w:rsid w:val="00AE6C5A"/>
    <w:rsid w:val="00AE6E8E"/>
    <w:rsid w:val="00AE7518"/>
    <w:rsid w:val="00AE769E"/>
    <w:rsid w:val="00AF30CA"/>
    <w:rsid w:val="00AF3FBF"/>
    <w:rsid w:val="00AF573B"/>
    <w:rsid w:val="00B0361A"/>
    <w:rsid w:val="00B03960"/>
    <w:rsid w:val="00B04010"/>
    <w:rsid w:val="00B05F05"/>
    <w:rsid w:val="00B078E5"/>
    <w:rsid w:val="00B16815"/>
    <w:rsid w:val="00B25623"/>
    <w:rsid w:val="00B273CD"/>
    <w:rsid w:val="00B31F2F"/>
    <w:rsid w:val="00B35922"/>
    <w:rsid w:val="00B421BC"/>
    <w:rsid w:val="00B43095"/>
    <w:rsid w:val="00B47A1E"/>
    <w:rsid w:val="00B54D2F"/>
    <w:rsid w:val="00B56B73"/>
    <w:rsid w:val="00B5730E"/>
    <w:rsid w:val="00B652ED"/>
    <w:rsid w:val="00B7106A"/>
    <w:rsid w:val="00B72803"/>
    <w:rsid w:val="00B7675C"/>
    <w:rsid w:val="00B81B59"/>
    <w:rsid w:val="00B90B6F"/>
    <w:rsid w:val="00B93A1A"/>
    <w:rsid w:val="00BA20E4"/>
    <w:rsid w:val="00BA32F8"/>
    <w:rsid w:val="00BB0BEC"/>
    <w:rsid w:val="00BB3315"/>
    <w:rsid w:val="00BB4CBA"/>
    <w:rsid w:val="00BC4955"/>
    <w:rsid w:val="00BC6655"/>
    <w:rsid w:val="00BD38F8"/>
    <w:rsid w:val="00BD4A48"/>
    <w:rsid w:val="00BE02A8"/>
    <w:rsid w:val="00BE24E3"/>
    <w:rsid w:val="00BF550D"/>
    <w:rsid w:val="00C100AF"/>
    <w:rsid w:val="00C101A4"/>
    <w:rsid w:val="00C13FA4"/>
    <w:rsid w:val="00C15DDA"/>
    <w:rsid w:val="00C21B53"/>
    <w:rsid w:val="00C40CC6"/>
    <w:rsid w:val="00C45E6D"/>
    <w:rsid w:val="00C521AF"/>
    <w:rsid w:val="00C5657F"/>
    <w:rsid w:val="00C802A4"/>
    <w:rsid w:val="00C80689"/>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E2011"/>
    <w:rsid w:val="00CF00F1"/>
    <w:rsid w:val="00CF25FA"/>
    <w:rsid w:val="00CF6CA7"/>
    <w:rsid w:val="00D03873"/>
    <w:rsid w:val="00D05EC9"/>
    <w:rsid w:val="00D14304"/>
    <w:rsid w:val="00D20639"/>
    <w:rsid w:val="00D20C9B"/>
    <w:rsid w:val="00D307A3"/>
    <w:rsid w:val="00D323D9"/>
    <w:rsid w:val="00D353DD"/>
    <w:rsid w:val="00D60580"/>
    <w:rsid w:val="00D65A94"/>
    <w:rsid w:val="00D773F8"/>
    <w:rsid w:val="00D915CB"/>
    <w:rsid w:val="00D95387"/>
    <w:rsid w:val="00D95715"/>
    <w:rsid w:val="00D957FD"/>
    <w:rsid w:val="00D96315"/>
    <w:rsid w:val="00D96E6C"/>
    <w:rsid w:val="00DB5671"/>
    <w:rsid w:val="00DD0E75"/>
    <w:rsid w:val="00DD1298"/>
    <w:rsid w:val="00DD1B9E"/>
    <w:rsid w:val="00DD1BE6"/>
    <w:rsid w:val="00DD5C72"/>
    <w:rsid w:val="00DD66A7"/>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171C9"/>
    <w:rsid w:val="00E21EE6"/>
    <w:rsid w:val="00E354D5"/>
    <w:rsid w:val="00E37761"/>
    <w:rsid w:val="00E417B8"/>
    <w:rsid w:val="00E41DDD"/>
    <w:rsid w:val="00E420B4"/>
    <w:rsid w:val="00E42834"/>
    <w:rsid w:val="00E4570B"/>
    <w:rsid w:val="00E46FAC"/>
    <w:rsid w:val="00E473E6"/>
    <w:rsid w:val="00E5034D"/>
    <w:rsid w:val="00E553C0"/>
    <w:rsid w:val="00E60118"/>
    <w:rsid w:val="00E60F6F"/>
    <w:rsid w:val="00E61286"/>
    <w:rsid w:val="00E71ADF"/>
    <w:rsid w:val="00E71FF1"/>
    <w:rsid w:val="00E74A60"/>
    <w:rsid w:val="00E8108C"/>
    <w:rsid w:val="00E81552"/>
    <w:rsid w:val="00E81A6D"/>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164D3"/>
    <w:rsid w:val="00F207D1"/>
    <w:rsid w:val="00F215E3"/>
    <w:rsid w:val="00F22611"/>
    <w:rsid w:val="00F25B9F"/>
    <w:rsid w:val="00F27105"/>
    <w:rsid w:val="00F3658E"/>
    <w:rsid w:val="00F37943"/>
    <w:rsid w:val="00F4669B"/>
    <w:rsid w:val="00F46900"/>
    <w:rsid w:val="00F47A8A"/>
    <w:rsid w:val="00F50E7D"/>
    <w:rsid w:val="00F50FCE"/>
    <w:rsid w:val="00F553FE"/>
    <w:rsid w:val="00F673ED"/>
    <w:rsid w:val="00F706DD"/>
    <w:rsid w:val="00F71990"/>
    <w:rsid w:val="00F76C6B"/>
    <w:rsid w:val="00F80329"/>
    <w:rsid w:val="00F80497"/>
    <w:rsid w:val="00F84EDE"/>
    <w:rsid w:val="00F874BE"/>
    <w:rsid w:val="00F945E7"/>
    <w:rsid w:val="00F95BBC"/>
    <w:rsid w:val="00F97C1B"/>
    <w:rsid w:val="00FA4FBE"/>
    <w:rsid w:val="00FA6CBE"/>
    <w:rsid w:val="00FA7F96"/>
    <w:rsid w:val="00FB07AF"/>
    <w:rsid w:val="00FB2773"/>
    <w:rsid w:val="00FB6902"/>
    <w:rsid w:val="00FB77F3"/>
    <w:rsid w:val="00FC106A"/>
    <w:rsid w:val="00FC1D73"/>
    <w:rsid w:val="00FD2690"/>
    <w:rsid w:val="00FD363A"/>
    <w:rsid w:val="00FD482E"/>
    <w:rsid w:val="00FD4846"/>
    <w:rsid w:val="00FD5597"/>
    <w:rsid w:val="00FD76F0"/>
    <w:rsid w:val="00FF21D1"/>
    <w:rsid w:val="00FF4A66"/>
    <w:rsid w:val="00FF504F"/>
    <w:rsid w:val="00FF5722"/>
    <w:rsid w:val="00FF6D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5E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445348588">
      <w:bodyDiv w:val="1"/>
      <w:marLeft w:val="0"/>
      <w:marRight w:val="0"/>
      <w:marTop w:val="0"/>
      <w:marBottom w:val="0"/>
      <w:divBdr>
        <w:top w:val="none" w:sz="0" w:space="0" w:color="auto"/>
        <w:left w:val="none" w:sz="0" w:space="0" w:color="auto"/>
        <w:bottom w:val="none" w:sz="0" w:space="0" w:color="auto"/>
        <w:right w:val="none" w:sz="0" w:space="0" w:color="auto"/>
      </w:divBdr>
      <w:divsChild>
        <w:div w:id="944458978">
          <w:marLeft w:val="0"/>
          <w:marRight w:val="0"/>
          <w:marTop w:val="0"/>
          <w:marBottom w:val="0"/>
          <w:divBdr>
            <w:top w:val="none" w:sz="0" w:space="0" w:color="auto"/>
            <w:left w:val="none" w:sz="0" w:space="0" w:color="auto"/>
            <w:bottom w:val="none" w:sz="0" w:space="0" w:color="auto"/>
            <w:right w:val="none" w:sz="0" w:space="0" w:color="auto"/>
          </w:divBdr>
          <w:divsChild>
            <w:div w:id="19832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53485434">
      <w:bodyDiv w:val="1"/>
      <w:marLeft w:val="0"/>
      <w:marRight w:val="0"/>
      <w:marTop w:val="0"/>
      <w:marBottom w:val="0"/>
      <w:divBdr>
        <w:top w:val="none" w:sz="0" w:space="0" w:color="auto"/>
        <w:left w:val="none" w:sz="0" w:space="0" w:color="auto"/>
        <w:bottom w:val="none" w:sz="0" w:space="0" w:color="auto"/>
        <w:right w:val="none" w:sz="0" w:space="0" w:color="auto"/>
      </w:divBdr>
      <w:divsChild>
        <w:div w:id="1465852749">
          <w:marLeft w:val="0"/>
          <w:marRight w:val="0"/>
          <w:marTop w:val="0"/>
          <w:marBottom w:val="0"/>
          <w:divBdr>
            <w:top w:val="none" w:sz="0" w:space="0" w:color="auto"/>
            <w:left w:val="none" w:sz="0" w:space="0" w:color="auto"/>
            <w:bottom w:val="none" w:sz="0" w:space="0" w:color="auto"/>
            <w:right w:val="none" w:sz="0" w:space="0" w:color="auto"/>
          </w:divBdr>
          <w:divsChild>
            <w:div w:id="91050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5935">
      <w:bodyDiv w:val="1"/>
      <w:marLeft w:val="0"/>
      <w:marRight w:val="0"/>
      <w:marTop w:val="0"/>
      <w:marBottom w:val="0"/>
      <w:divBdr>
        <w:top w:val="none" w:sz="0" w:space="0" w:color="auto"/>
        <w:left w:val="none" w:sz="0" w:space="0" w:color="auto"/>
        <w:bottom w:val="none" w:sz="0" w:space="0" w:color="auto"/>
        <w:right w:val="none" w:sz="0" w:space="0" w:color="auto"/>
      </w:divBdr>
      <w:divsChild>
        <w:div w:id="701057512">
          <w:marLeft w:val="0"/>
          <w:marRight w:val="0"/>
          <w:marTop w:val="0"/>
          <w:marBottom w:val="0"/>
          <w:divBdr>
            <w:top w:val="none" w:sz="0" w:space="0" w:color="auto"/>
            <w:left w:val="none" w:sz="0" w:space="0" w:color="auto"/>
            <w:bottom w:val="none" w:sz="0" w:space="0" w:color="auto"/>
            <w:right w:val="none" w:sz="0" w:space="0" w:color="auto"/>
          </w:divBdr>
          <w:divsChild>
            <w:div w:id="17987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10" Type="http://schemas.openxmlformats.org/officeDocument/2006/relationships/hyperlink" Target="https://asecuritysite.com/encryption/elc"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news.ycombinator.com/item?id=6376954" TargetMode="External"/><Relationship Id="rId14" Type="http://schemas.openxmlformats.org/officeDocument/2006/relationships/hyperlink" Target="https://asecuritysite.com/encryption/pg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3</TotalTime>
  <Pages>18</Pages>
  <Words>5268</Words>
  <Characters>3003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3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45</cp:revision>
  <cp:lastPrinted>2020-02-08T16:57:00Z</cp:lastPrinted>
  <dcterms:created xsi:type="dcterms:W3CDTF">2021-02-18T21:46:00Z</dcterms:created>
  <dcterms:modified xsi:type="dcterms:W3CDTF">2023-02-20T09:16:00Z</dcterms:modified>
</cp:coreProperties>
</file>